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55A6" w:rsidRPr="002D0711" w:rsidRDefault="006E55A6" w:rsidP="00284A33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bookmarkStart w:id="0" w:name="_GoBack"/>
      <w:bookmarkEnd w:id="0"/>
      <w:r w:rsidRPr="002D0711">
        <w:rPr>
          <w:rFonts w:eastAsia="標楷體"/>
          <w:b/>
          <w:color w:val="000000" w:themeColor="text1"/>
          <w:sz w:val="36"/>
          <w:szCs w:val="36"/>
        </w:rPr>
        <w:t>表</w:t>
      </w:r>
      <w:r w:rsidRPr="002D0711">
        <w:rPr>
          <w:rFonts w:eastAsia="標楷體"/>
          <w:b/>
          <w:color w:val="000000" w:themeColor="text1"/>
          <w:sz w:val="36"/>
          <w:szCs w:val="36"/>
        </w:rPr>
        <w:t>1</w:t>
      </w:r>
      <w:r w:rsidRPr="002D0711">
        <w:rPr>
          <w:rFonts w:eastAsia="標楷體"/>
          <w:b/>
          <w:color w:val="000000" w:themeColor="text1"/>
          <w:sz w:val="36"/>
          <w:szCs w:val="36"/>
        </w:rPr>
        <w:t>、公開授課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/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教學觀察</w:t>
      </w:r>
      <w:r w:rsidRPr="002D0711">
        <w:rPr>
          <w:rFonts w:eastAsia="標楷體"/>
          <w:b/>
          <w:color w:val="000000" w:themeColor="text1"/>
          <w:sz w:val="36"/>
          <w:szCs w:val="36"/>
        </w:rPr>
        <w:t>－觀察前會談紀錄表</w:t>
      </w:r>
    </w:p>
    <w:p w:rsidR="00896BA7" w:rsidRPr="002D0711" w:rsidRDefault="00514FEE" w:rsidP="00896BA7">
      <w:pPr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（觀察前會談由授課教師主導並填寫紀錄表，或邀請觀課人員記錄。）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541"/>
        <w:gridCol w:w="2688"/>
        <w:gridCol w:w="850"/>
        <w:gridCol w:w="990"/>
        <w:gridCol w:w="1415"/>
        <w:gridCol w:w="1952"/>
      </w:tblGrid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主導的教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5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2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vAlign w:val="center"/>
          </w:tcPr>
          <w:p w:rsidR="006E55A6" w:rsidRPr="002D0711" w:rsidRDefault="006E55A6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A91111">
        <w:trPr>
          <w:trHeight w:val="1490"/>
          <w:jc w:val="center"/>
        </w:trPr>
        <w:tc>
          <w:tcPr>
            <w:tcW w:w="2541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A91111" w:rsidRPr="002D0711" w:rsidRDefault="00A91111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人員</w:t>
            </w:r>
          </w:p>
        </w:tc>
        <w:tc>
          <w:tcPr>
            <w:tcW w:w="7895" w:type="dxa"/>
            <w:gridSpan w:val="5"/>
            <w:tcBorders>
              <w:top w:val="single" w:sz="4" w:space="0" w:color="auto"/>
              <w:left w:val="single" w:sz="4" w:space="0" w:color="000000" w:themeColor="text1"/>
              <w:right w:val="single" w:sz="12" w:space="0" w:color="auto"/>
            </w:tcBorders>
            <w:vAlign w:val="center"/>
          </w:tcPr>
          <w:p w:rsidR="00A91111" w:rsidRPr="002D0711" w:rsidRDefault="00A91111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lef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備課社群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選填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left w:val="single" w:sz="4" w:space="0" w:color="000000" w:themeColor="text1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tcBorders>
              <w:left w:val="single" w:sz="4" w:space="0" w:color="000000" w:themeColor="text1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3367" w:type="dxa"/>
            <w:gridSpan w:val="2"/>
            <w:tcBorders>
              <w:left w:val="single" w:sz="4" w:space="0" w:color="000000" w:themeColor="text1"/>
              <w:righ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C60D99">
        <w:trPr>
          <w:trHeight w:val="800"/>
          <w:jc w:val="center"/>
        </w:trPr>
        <w:tc>
          <w:tcPr>
            <w:tcW w:w="254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察前會談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</w:t>
            </w:r>
          </w:p>
        </w:tc>
        <w:tc>
          <w:tcPr>
            <w:tcW w:w="2688" w:type="dxa"/>
            <w:tcBorders>
              <w:left w:val="single" w:sz="4" w:space="0" w:color="000000" w:themeColor="text1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left w:val="single" w:sz="4" w:space="0" w:color="000000" w:themeColor="text1"/>
              <w:bottom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67" w:type="dxa"/>
            <w:gridSpan w:val="2"/>
            <w:tcBorders>
              <w:left w:val="single" w:sz="4" w:space="0" w:color="000000" w:themeColor="text1"/>
              <w:bottom w:val="single" w:sz="12" w:space="0" w:color="auto"/>
              <w:right w:val="single" w:sz="12" w:space="0" w:color="auto"/>
            </w:tcBorders>
            <w:vAlign w:val="center"/>
          </w:tcPr>
          <w:p w:rsidR="00896BA7" w:rsidRPr="002D0711" w:rsidRDefault="00896BA7" w:rsidP="00C60D99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514FEE">
        <w:trPr>
          <w:trHeight w:val="3457"/>
          <w:jc w:val="center"/>
        </w:trPr>
        <w:tc>
          <w:tcPr>
            <w:tcW w:w="10436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896BA7" w:rsidRPr="002D0711" w:rsidRDefault="003517F8" w:rsidP="0044481C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察焦點（由授課教師決定，不同觀課人員可安排不同觀察焦點</w:t>
            </w:r>
            <w:r w:rsidR="0044481C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，請見</w:t>
            </w:r>
            <w:r w:rsidR="006D0512">
              <w:rPr>
                <w:rFonts w:eastAsia="標楷體" w:hint="eastAsia"/>
                <w:color w:val="000000" w:themeColor="text1"/>
                <w:sz w:val="28"/>
                <w:szCs w:val="28"/>
              </w:rPr>
              <w:t>附件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）</w:t>
            </w:r>
            <w:r w:rsidR="00896BA7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：</w:t>
            </w:r>
          </w:p>
        </w:tc>
      </w:tr>
      <w:tr w:rsidR="002D0711" w:rsidRPr="002D0711" w:rsidTr="00514FEE">
        <w:trPr>
          <w:trHeight w:val="5936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896BA7" w:rsidRPr="00413B2A" w:rsidRDefault="003517F8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課程脈絡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（</w:t>
            </w:r>
            <w:r w:rsidR="00514FEE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請依觀察焦點簡要說明，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可包含：</w:t>
            </w:r>
            <w:r w:rsidRPr="00413B2A">
              <w:rPr>
                <w:rFonts w:eastAsia="標楷體" w:hint="eastAsia"/>
                <w:color w:val="000000" w:themeColor="text1"/>
                <w:sz w:val="28"/>
                <w:szCs w:val="28"/>
              </w:rPr>
              <w:t>（一）學習目標：含核心素養、學習表現與學習內容；（二）學生經驗：含學生先備知識、起點行為、學生特性等；（三）教師教學預定流程與策略；（四）學生學習策略或方法；（五）教學評量方式。</w:t>
            </w:r>
            <w:r w:rsidRPr="00413B2A">
              <w:rPr>
                <w:rFonts w:eastAsia="標楷體"/>
                <w:color w:val="000000" w:themeColor="text1"/>
                <w:sz w:val="28"/>
                <w:szCs w:val="28"/>
              </w:rPr>
              <w:t>）</w:t>
            </w:r>
            <w:r w:rsidR="00896BA7" w:rsidRPr="00413B2A">
              <w:rPr>
                <w:rFonts w:eastAsia="標楷體" w:hint="eastAsia"/>
                <w:color w:val="000000" w:themeColor="text1"/>
                <w:sz w:val="28"/>
                <w:szCs w:val="28"/>
              </w:rPr>
              <w:t>：</w:t>
            </w:r>
          </w:p>
          <w:p w:rsidR="00896BA7" w:rsidRPr="009F0860" w:rsidRDefault="00896BA7" w:rsidP="009F0860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2D0711" w:rsidRPr="002D0711" w:rsidTr="00514FEE">
        <w:trPr>
          <w:trHeight w:val="2549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3517F8" w:rsidRPr="002D0711" w:rsidRDefault="003517F8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lastRenderedPageBreak/>
              <w:t>觀察工具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</w:rPr>
              <w:t>請依觀察焦點選擇適切的觀察工具</w:t>
            </w:r>
            <w:r w:rsidR="00360237">
              <w:rPr>
                <w:rFonts w:ascii="標楷體" w:eastAsia="標楷體" w:hAnsi="標楷體" w:hint="eastAsia"/>
                <w:color w:val="000000" w:themeColor="text1"/>
                <w:sz w:val="28"/>
              </w:rPr>
              <w:t>，請見</w:t>
            </w:r>
            <w:r w:rsidR="006D0512">
              <w:rPr>
                <w:rFonts w:ascii="標楷體" w:eastAsia="標楷體" w:hAnsi="標楷體" w:hint="eastAsia"/>
                <w:color w:val="000000" w:themeColor="text1"/>
                <w:sz w:val="28"/>
              </w:rPr>
              <w:t>附件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）：</w:t>
            </w:r>
          </w:p>
        </w:tc>
      </w:tr>
      <w:tr w:rsidR="002D0711" w:rsidRPr="002D0711" w:rsidTr="009C44F1">
        <w:trPr>
          <w:trHeight w:val="7400"/>
          <w:jc w:val="center"/>
        </w:trPr>
        <w:tc>
          <w:tcPr>
            <w:tcW w:w="10436" w:type="dxa"/>
            <w:gridSpan w:val="6"/>
            <w:tcBorders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:rsidR="00896BA7" w:rsidRPr="002D0711" w:rsidRDefault="00896BA7" w:rsidP="00514FEE">
            <w:pPr>
              <w:pStyle w:val="a3"/>
              <w:numPr>
                <w:ilvl w:val="0"/>
                <w:numId w:val="1"/>
              </w:numPr>
              <w:spacing w:line="400" w:lineRule="exact"/>
              <w:ind w:leftChars="0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相關配合事宜：</w:t>
            </w:r>
          </w:p>
          <w:p w:rsidR="00896BA7" w:rsidRPr="002D0711" w:rsidRDefault="00896BA7" w:rsidP="00C60D99">
            <w:pPr>
              <w:spacing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一）觀課人員觀課位置及角色（經授課教師同意）：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位在教室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□前、□中、□後(請打勾)。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觀課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人員</w:t>
            </w:r>
            <w:r w:rsidRPr="002D0711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是 □完全觀課人員、□有部分的參與，參與事項：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______________________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</w:t>
            </w:r>
          </w:p>
          <w:p w:rsidR="00896BA7" w:rsidRPr="002D0711" w:rsidRDefault="00896BA7" w:rsidP="00C60D99">
            <w:pPr>
              <w:pStyle w:val="a3"/>
              <w:spacing w:line="500" w:lineRule="exact"/>
              <w:ind w:leftChars="0" w:left="840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______________________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2"/>
              </w:numPr>
              <w:spacing w:line="500" w:lineRule="exact"/>
              <w:ind w:left="84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拍照或錄影：□皆無、□皆有、□只錄影、□只拍照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請打勾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。</w:t>
            </w:r>
          </w:p>
          <w:p w:rsidR="00896BA7" w:rsidRPr="002D0711" w:rsidRDefault="00896BA7" w:rsidP="00C60D99">
            <w:pPr>
              <w:spacing w:line="500" w:lineRule="exact"/>
              <w:ind w:leftChars="350" w:left="84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拍照或錄影前請先徵求學生及其家長同意。</w:t>
            </w:r>
          </w:p>
          <w:p w:rsidR="00896BA7" w:rsidRPr="002D0711" w:rsidRDefault="00896BA7" w:rsidP="001A57A1">
            <w:pPr>
              <w:spacing w:beforeLines="50" w:before="180"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二）預定公開授課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與地點：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4"/>
              </w:numPr>
              <w:spacing w:line="500" w:lineRule="exact"/>
              <w:ind w:leftChars="0" w:left="844" w:hanging="399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_____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時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______</w:t>
            </w:r>
            <w:r w:rsidRPr="002D0711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分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4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地點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</w:t>
            </w:r>
          </w:p>
          <w:p w:rsidR="00896BA7" w:rsidRPr="002D0711" w:rsidRDefault="00896BA7" w:rsidP="001A57A1">
            <w:pPr>
              <w:spacing w:beforeLines="50" w:before="180"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（三）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回饋會談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預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與地點：（建議於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後三天內完成會談為佳）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5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期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時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分</w:t>
            </w:r>
          </w:p>
          <w:p w:rsidR="00896BA7" w:rsidRPr="002D0711" w:rsidRDefault="00896BA7" w:rsidP="006E55A6">
            <w:pPr>
              <w:pStyle w:val="a3"/>
              <w:numPr>
                <w:ilvl w:val="0"/>
                <w:numId w:val="5"/>
              </w:numPr>
              <w:spacing w:line="500" w:lineRule="exact"/>
              <w:ind w:leftChars="0" w:left="844" w:hanging="399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地點：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______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_______________________________</w:t>
            </w:r>
          </w:p>
        </w:tc>
      </w:tr>
    </w:tbl>
    <w:p w:rsidR="005712D8" w:rsidRPr="002D0711" w:rsidRDefault="005712D8">
      <w:pPr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896BA7" w:rsidRPr="006D0512" w:rsidRDefault="00896BA7" w:rsidP="00896BA7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6D0512">
        <w:rPr>
          <w:rFonts w:eastAsia="標楷體"/>
          <w:b/>
          <w:color w:val="000000" w:themeColor="text1"/>
          <w:sz w:val="32"/>
          <w:szCs w:val="32"/>
        </w:rPr>
        <w:t>公開授課</w:t>
      </w:r>
      <w:r w:rsidRPr="006D0512">
        <w:rPr>
          <w:rFonts w:eastAsia="標楷體" w:hint="eastAsia"/>
          <w:b/>
          <w:color w:val="000000" w:themeColor="text1"/>
          <w:sz w:val="32"/>
          <w:szCs w:val="32"/>
        </w:rPr>
        <w:t>/</w:t>
      </w:r>
      <w:r w:rsidRPr="006D0512">
        <w:rPr>
          <w:rFonts w:eastAsia="標楷體" w:hint="eastAsia"/>
          <w:b/>
          <w:color w:val="000000" w:themeColor="text1"/>
          <w:sz w:val="32"/>
          <w:szCs w:val="32"/>
        </w:rPr>
        <w:t>教學觀察</w:t>
      </w:r>
      <w:r w:rsidRPr="006D0512">
        <w:rPr>
          <w:rFonts w:eastAsia="標楷體"/>
          <w:b/>
          <w:color w:val="000000" w:themeColor="text1"/>
          <w:sz w:val="32"/>
          <w:szCs w:val="32"/>
        </w:rPr>
        <w:t>－觀察</w:t>
      </w:r>
      <w:r w:rsidR="00413B2A" w:rsidRPr="006D0512">
        <w:rPr>
          <w:rFonts w:eastAsia="標楷體" w:hint="eastAsia"/>
          <w:b/>
          <w:color w:val="000000" w:themeColor="text1"/>
          <w:sz w:val="32"/>
          <w:szCs w:val="32"/>
        </w:rPr>
        <w:t>焦點</w:t>
      </w:r>
      <w:r w:rsidR="0048337D" w:rsidRPr="006D0512">
        <w:rPr>
          <w:rFonts w:eastAsia="標楷體" w:hint="eastAsia"/>
          <w:b/>
          <w:color w:val="000000" w:themeColor="text1"/>
          <w:sz w:val="32"/>
          <w:szCs w:val="32"/>
        </w:rPr>
        <w:t>及</w:t>
      </w:r>
      <w:r w:rsidR="00360237" w:rsidRPr="006D0512">
        <w:rPr>
          <w:rFonts w:eastAsia="標楷體" w:hint="eastAsia"/>
          <w:b/>
          <w:color w:val="000000" w:themeColor="text1"/>
          <w:sz w:val="32"/>
          <w:szCs w:val="32"/>
        </w:rPr>
        <w:t>觀察工具</w:t>
      </w:r>
    </w:p>
    <w:p w:rsidR="006D0512" w:rsidRPr="006D0512" w:rsidRDefault="006D0512" w:rsidP="00896BA7">
      <w:pPr>
        <w:jc w:val="center"/>
        <w:rPr>
          <w:color w:val="000000" w:themeColor="text1"/>
          <w:sz w:val="22"/>
          <w:szCs w:val="22"/>
        </w:rPr>
      </w:pPr>
      <w:r w:rsidRPr="006D0512">
        <w:rPr>
          <w:rFonts w:eastAsia="標楷體" w:hint="eastAsia"/>
          <w:b/>
          <w:color w:val="000000" w:themeColor="text1"/>
          <w:sz w:val="32"/>
          <w:szCs w:val="32"/>
        </w:rPr>
        <w:t>參考資料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456"/>
        <w:gridCol w:w="4111"/>
        <w:gridCol w:w="5489"/>
      </w:tblGrid>
      <w:tr w:rsidR="006D0512" w:rsidRPr="002D0711" w:rsidTr="001A57A1">
        <w:trPr>
          <w:trHeight w:val="535"/>
          <w:jc w:val="center"/>
        </w:trPr>
        <w:tc>
          <w:tcPr>
            <w:tcW w:w="912" w:type="dxa"/>
            <w:gridSpan w:val="2"/>
            <w:tcBorders>
              <w:top w:val="single" w:sz="12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2D0711" w:rsidRDefault="006D0512" w:rsidP="00E17CD3">
            <w:pPr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勾選</w:t>
            </w:r>
          </w:p>
        </w:tc>
        <w:tc>
          <w:tcPr>
            <w:tcW w:w="4111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觀察工具名稱</w:t>
            </w:r>
          </w:p>
        </w:tc>
        <w:tc>
          <w:tcPr>
            <w:tcW w:w="5489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特色</w:t>
            </w:r>
          </w:p>
        </w:tc>
      </w:tr>
      <w:tr w:rsidR="006D0512" w:rsidRPr="002D0711" w:rsidTr="001A57A1">
        <w:trPr>
          <w:trHeight w:val="343"/>
          <w:jc w:val="center"/>
        </w:trPr>
        <w:tc>
          <w:tcPr>
            <w:tcW w:w="456" w:type="dxa"/>
            <w:tcBorders>
              <w:top w:val="single" w:sz="4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AC5E80" w:rsidRDefault="006D0512" w:rsidP="006D0512">
            <w:pPr>
              <w:spacing w:line="240" w:lineRule="exact"/>
              <w:jc w:val="center"/>
              <w:rPr>
                <w:rFonts w:eastAsia="標楷體"/>
                <w:color w:val="000000" w:themeColor="text1"/>
              </w:rPr>
            </w:pPr>
            <w:r w:rsidRPr="00AC5E80">
              <w:rPr>
                <w:rFonts w:eastAsia="標楷體" w:hint="eastAsia"/>
                <w:color w:val="000000" w:themeColor="text1"/>
              </w:rPr>
              <w:t>完整使用</w:t>
            </w:r>
          </w:p>
        </w:tc>
        <w:tc>
          <w:tcPr>
            <w:tcW w:w="4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AC5E80" w:rsidRDefault="006D0512" w:rsidP="006D0512">
            <w:pPr>
              <w:spacing w:line="240" w:lineRule="exact"/>
              <w:jc w:val="center"/>
              <w:rPr>
                <w:rFonts w:eastAsia="標楷體"/>
                <w:color w:val="000000" w:themeColor="text1"/>
              </w:rPr>
            </w:pPr>
            <w:r w:rsidRPr="00AC5E80">
              <w:rPr>
                <w:rFonts w:eastAsia="標楷體" w:hint="eastAsia"/>
                <w:color w:val="000000" w:themeColor="text1"/>
              </w:rPr>
              <w:t>部分使用</w:t>
            </w:r>
          </w:p>
        </w:tc>
        <w:tc>
          <w:tcPr>
            <w:tcW w:w="411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489" w:type="dxa"/>
            <w:vMerge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30F0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6D0512" w:rsidRPr="002D0711" w:rsidTr="001A57A1">
        <w:trPr>
          <w:trHeight w:val="843"/>
          <w:jc w:val="center"/>
        </w:trPr>
        <w:tc>
          <w:tcPr>
            <w:tcW w:w="912" w:type="dxa"/>
            <w:gridSpan w:val="2"/>
            <w:tcBorders>
              <w:top w:val="single" w:sz="12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:rsidR="006D0512" w:rsidRPr="002D0711" w:rsidRDefault="006D0512" w:rsidP="006D0512">
            <w:pPr>
              <w:spacing w:line="50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00" w:type="dxa"/>
            <w:gridSpan w:val="2"/>
            <w:tcBorders>
              <w:top w:val="single" w:sz="12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:rsidR="006D0512" w:rsidRPr="002D0711" w:rsidRDefault="006D0512" w:rsidP="006D0512">
            <w:pPr>
              <w:jc w:val="both"/>
              <w:rPr>
                <w:rFonts w:eastAsia="標楷體"/>
                <w:color w:val="000000" w:themeColor="text1"/>
              </w:rPr>
            </w:pPr>
            <w:r w:rsidRPr="006D0512">
              <w:rPr>
                <w:rFonts w:eastAsia="標楷體" w:hint="eastAsia"/>
                <w:color w:val="000000" w:themeColor="text1"/>
              </w:rPr>
              <w:t>自行設計</w:t>
            </w:r>
            <w:r>
              <w:rPr>
                <w:rFonts w:eastAsia="標楷體" w:hint="eastAsia"/>
                <w:color w:val="000000" w:themeColor="text1"/>
              </w:rPr>
              <w:t>或</w:t>
            </w:r>
            <w:r w:rsidRPr="002D0711">
              <w:rPr>
                <w:rFonts w:eastAsia="標楷體" w:hint="eastAsia"/>
                <w:color w:val="000000" w:themeColor="text1"/>
              </w:rPr>
              <w:t>其他紀錄表</w:t>
            </w:r>
            <w:r>
              <w:rPr>
                <w:rFonts w:eastAsia="標楷體" w:hint="eastAsia"/>
                <w:color w:val="000000" w:themeColor="text1"/>
              </w:rPr>
              <w:t>，名稱：</w:t>
            </w:r>
            <w:r w:rsidR="009F2E76" w:rsidRPr="009F2E76">
              <w:rPr>
                <w:rFonts w:eastAsia="標楷體" w:hint="eastAsia"/>
                <w:color w:val="000000" w:themeColor="text1"/>
                <w:u w:val="single"/>
              </w:rPr>
              <w:t xml:space="preserve">　　　　　　　　　　　　</w:t>
            </w:r>
            <w:r w:rsidR="009F2E76">
              <w:rPr>
                <w:rFonts w:eastAsia="標楷體" w:hint="eastAsia"/>
                <w:color w:val="000000" w:themeColor="text1"/>
                <w:u w:val="single"/>
              </w:rPr>
              <w:t xml:space="preserve">　　　　</w:t>
            </w:r>
            <w:r w:rsidR="008410D5">
              <w:rPr>
                <w:rFonts w:eastAsia="標楷體" w:hint="eastAsia"/>
                <w:color w:val="000000" w:themeColor="text1"/>
                <w:u w:val="single"/>
              </w:rPr>
              <w:t xml:space="preserve">　　　　　　　　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/>
                <w:color w:val="000000" w:themeColor="text1"/>
              </w:rPr>
              <w:t>105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觀察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從</w:t>
            </w:r>
            <w:r w:rsidRPr="002D0711">
              <w:rPr>
                <w:rFonts w:eastAsia="標楷體"/>
                <w:color w:val="000000" w:themeColor="text1"/>
              </w:rPr>
              <w:t>105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來加以檢視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/>
                <w:color w:val="000000" w:themeColor="text1"/>
              </w:rPr>
              <w:t>10</w:t>
            </w:r>
            <w:r w:rsidRPr="002D0711">
              <w:rPr>
                <w:rFonts w:eastAsia="標楷體" w:hint="eastAsia"/>
                <w:color w:val="000000" w:themeColor="text1"/>
              </w:rPr>
              <w:t>1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觀察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從</w:t>
            </w:r>
            <w:r w:rsidRPr="002D0711">
              <w:rPr>
                <w:rFonts w:eastAsia="標楷體"/>
                <w:color w:val="000000" w:themeColor="text1"/>
              </w:rPr>
              <w:t>10</w:t>
            </w:r>
            <w:r w:rsidRPr="002D0711">
              <w:rPr>
                <w:rFonts w:eastAsia="標楷體" w:hint="eastAsia"/>
                <w:color w:val="000000" w:themeColor="text1"/>
              </w:rPr>
              <w:t>1</w:t>
            </w:r>
            <w:r w:rsidRPr="002D0711">
              <w:rPr>
                <w:rFonts w:eastAsia="標楷體" w:hint="eastAsia"/>
                <w:color w:val="000000" w:themeColor="text1"/>
              </w:rPr>
              <w:t>年版教師專業發展規準來加以檢視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軼事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</w:tcPr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依時間順序，簡要地將教室中所發生的事件簡要地記錄下來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用於捕捉與記錄大量的教與學現象，並可依據觀察焦點不同，記錄各種類型的課堂事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5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泛用性高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語言流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說話發起者與對象的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教師語言的偏向及學生的參與程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9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強調發訊者與收訊者的語言溝通及其類型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在工作中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學生是否專注於學習活動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依不同時間段紀錄，可蒐集不同學生在不同時間段的專注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0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須先界定在工作中的行為內涵，例如：閱讀、傾聽、回答問題、在座位上做作業、合作完成小組工作等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教師移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教師與學生在教室中的移動情形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教師移動對班級控制、學生注意力的影響，以及顯示教師的偏好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1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瞭解學生移動與專注學習的關係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佛藍德斯互動分析法量化分析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22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分析教師教學風格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22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透過語言交互作用之分類，作時間線標記及統計分析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選擇性逐字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8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記錄課堂產生的特定類型口語內容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8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使授課教師瞭解課堂產生的口語歷程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840" w:hangingChars="350" w:hanging="84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教學錄影回饋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適合記錄各種類型的課堂事實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重複播放，故能更為大量且細緻的記錄教與學現象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於回饋會談中，共同觀賞每一教學片段並作深入分析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7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錄影前需先經過授課教師，學生及其家長同意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省思札記回饋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6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由授課教師定期對教學經驗與教學問題做日記式的記錄，有決定記錄內容的自由。</w:t>
            </w:r>
          </w:p>
          <w:p w:rsidR="009F2E76" w:rsidRPr="002D0711" w:rsidRDefault="009F2E76" w:rsidP="006D0512">
            <w:pPr>
              <w:pStyle w:val="a3"/>
              <w:numPr>
                <w:ilvl w:val="0"/>
                <w:numId w:val="16"/>
              </w:numPr>
              <w:spacing w:line="400" w:lineRule="exact"/>
              <w:ind w:leftChars="0" w:left="315" w:hanging="283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可揭露授課教師關注的焦點，引導觀課人員做教學觀察與回饋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分組合作學習教學觀察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實施分組合作學習使用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學習共同體公開觀課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實施學習共同體使用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中華民國全國教師會</w:t>
            </w:r>
          </w:p>
          <w:p w:rsidR="009F2E76" w:rsidRPr="002D0711" w:rsidRDefault="009F2E76" w:rsidP="006D0512">
            <w:pPr>
              <w:pStyle w:val="a3"/>
              <w:spacing w:line="400" w:lineRule="exact"/>
              <w:ind w:leftChars="0" w:left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《觀議課實務手冊》紀錄表</w:t>
            </w:r>
          </w:p>
        </w:tc>
        <w:tc>
          <w:tcPr>
            <w:tcW w:w="5489" w:type="dxa"/>
            <w:tcBorders>
              <w:left w:val="single" w:sz="4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中華民國全國教師會提供，以「學生學習為中心」為觀察重點。</w:t>
            </w:r>
          </w:p>
        </w:tc>
      </w:tr>
      <w:tr w:rsidR="009F2E76" w:rsidRPr="002D0711" w:rsidTr="001A57A1">
        <w:trPr>
          <w:trHeight w:val="343"/>
          <w:jc w:val="center"/>
        </w:trPr>
        <w:tc>
          <w:tcPr>
            <w:tcW w:w="456" w:type="dxa"/>
            <w:tcBorders>
              <w:left w:val="single" w:sz="1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56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4111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9F2E76" w:rsidRPr="002D0711" w:rsidRDefault="009F2E76" w:rsidP="006D0512">
            <w:pPr>
              <w:pStyle w:val="a3"/>
              <w:numPr>
                <w:ilvl w:val="0"/>
                <w:numId w:val="14"/>
              </w:numPr>
              <w:spacing w:line="400" w:lineRule="exact"/>
              <w:ind w:leftChars="0" w:left="960" w:hangingChars="400" w:hanging="960"/>
              <w:jc w:val="both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高效能教師的觀察紀錄表</w:t>
            </w:r>
          </w:p>
        </w:tc>
        <w:tc>
          <w:tcPr>
            <w:tcW w:w="5489" w:type="dxa"/>
            <w:tcBorders>
              <w:left w:val="single" w:sz="4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:rsidR="009F2E76" w:rsidRPr="002D0711" w:rsidRDefault="009F2E76" w:rsidP="006D0512">
            <w:pPr>
              <w:spacing w:line="400" w:lineRule="exact"/>
              <w:rPr>
                <w:rFonts w:eastAsia="標楷體"/>
                <w:color w:val="000000" w:themeColor="text1"/>
              </w:rPr>
            </w:pPr>
            <w:r w:rsidRPr="002D0711">
              <w:rPr>
                <w:rFonts w:eastAsia="標楷體" w:hint="eastAsia"/>
                <w:color w:val="000000" w:themeColor="text1"/>
              </w:rPr>
              <w:t>以「高效能教師的七個成功訣竅」為觀課規準。</w:t>
            </w:r>
          </w:p>
        </w:tc>
      </w:tr>
    </w:tbl>
    <w:p w:rsidR="005712D8" w:rsidRPr="002D0711" w:rsidRDefault="005712D8">
      <w:pPr>
        <w:rPr>
          <w:rFonts w:eastAsia="標楷體"/>
          <w:b/>
          <w:bCs/>
          <w:color w:val="000000" w:themeColor="text1"/>
          <w:sz w:val="36"/>
          <w:szCs w:val="36"/>
        </w:rPr>
      </w:pPr>
    </w:p>
    <w:p w:rsidR="005712D8" w:rsidRPr="002D0711" w:rsidRDefault="005712D8">
      <w:pPr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C54236" w:rsidRPr="002D0711" w:rsidRDefault="00C54236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/>
          <w:b/>
          <w:color w:val="000000" w:themeColor="text1"/>
          <w:sz w:val="36"/>
          <w:szCs w:val="36"/>
        </w:rPr>
        <w:t>表</w:t>
      </w:r>
      <w:r w:rsidR="0048337D">
        <w:rPr>
          <w:rFonts w:eastAsia="標楷體"/>
          <w:b/>
          <w:color w:val="000000" w:themeColor="text1"/>
          <w:sz w:val="36"/>
          <w:szCs w:val="36"/>
        </w:rPr>
        <w:t>2</w:t>
      </w:r>
      <w:r w:rsidRPr="002D0711">
        <w:rPr>
          <w:rFonts w:eastAsia="標楷體"/>
          <w:b/>
          <w:color w:val="000000" w:themeColor="text1"/>
          <w:sz w:val="36"/>
          <w:szCs w:val="36"/>
        </w:rPr>
        <w:t>、公開授課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/</w:t>
      </w:r>
      <w:r w:rsidRPr="002D0711">
        <w:rPr>
          <w:rFonts w:eastAsia="標楷體" w:hint="eastAsia"/>
          <w:b/>
          <w:color w:val="000000" w:themeColor="text1"/>
          <w:sz w:val="36"/>
          <w:szCs w:val="36"/>
        </w:rPr>
        <w:t>教學觀察</w:t>
      </w:r>
      <w:r w:rsidRPr="002D0711">
        <w:rPr>
          <w:rFonts w:eastAsia="標楷體"/>
          <w:b/>
          <w:color w:val="000000" w:themeColor="text1"/>
          <w:sz w:val="36"/>
          <w:szCs w:val="36"/>
        </w:rPr>
        <w:t>－觀察後回饋會談紀錄表</w:t>
      </w:r>
    </w:p>
    <w:p w:rsidR="00065E08" w:rsidRPr="002D0711" w:rsidRDefault="00065E08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2D0711">
        <w:rPr>
          <w:rFonts w:eastAsia="標楷體" w:hint="eastAsia"/>
          <w:color w:val="000000" w:themeColor="text1"/>
          <w:sz w:val="28"/>
          <w:szCs w:val="28"/>
        </w:rPr>
        <w:t>(</w:t>
      </w:r>
      <w:r w:rsidRPr="002D0711">
        <w:rPr>
          <w:rFonts w:eastAsia="標楷體" w:hint="eastAsia"/>
          <w:color w:val="000000" w:themeColor="text1"/>
          <w:sz w:val="28"/>
          <w:szCs w:val="28"/>
        </w:rPr>
        <w:t>觀察後回饋會談由授課教師主導並填寫紀錄表</w:t>
      </w:r>
      <w:r w:rsidR="001F2F88" w:rsidRPr="002D0711">
        <w:rPr>
          <w:rFonts w:eastAsia="標楷體" w:hint="eastAsia"/>
          <w:color w:val="000000" w:themeColor="text1"/>
          <w:sz w:val="28"/>
          <w:szCs w:val="28"/>
        </w:rPr>
        <w:t>，或邀請觀課人員記錄。</w:t>
      </w:r>
      <w:r w:rsidRPr="002D0711">
        <w:rPr>
          <w:rFonts w:eastAsia="標楷體" w:hint="eastAsia"/>
          <w:color w:val="000000" w:themeColor="text1"/>
          <w:sz w:val="28"/>
          <w:szCs w:val="28"/>
        </w:rPr>
        <w:t>)</w:t>
      </w:r>
    </w:p>
    <w:tbl>
      <w:tblPr>
        <w:tblStyle w:val="a5"/>
        <w:tblW w:w="106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0"/>
        <w:gridCol w:w="2651"/>
        <w:gridCol w:w="931"/>
        <w:gridCol w:w="851"/>
        <w:gridCol w:w="1559"/>
        <w:gridCol w:w="1960"/>
      </w:tblGrid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主導的教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5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A91111">
        <w:trPr>
          <w:trHeight w:val="1348"/>
        </w:trPr>
        <w:tc>
          <w:tcPr>
            <w:tcW w:w="2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111" w:rsidRPr="002D0711" w:rsidRDefault="00A91111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9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1111" w:rsidRPr="002D0711" w:rsidRDefault="00A91111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2CE0" w:rsidRPr="002D0711" w:rsidRDefault="003E2CE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795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E2CE0" w:rsidRPr="002D0711" w:rsidRDefault="003E2CE0" w:rsidP="006D30F0">
            <w:pPr>
              <w:spacing w:line="360" w:lineRule="exact"/>
              <w:jc w:val="center"/>
              <w:rPr>
                <w:rFonts w:eastAsia="標楷體"/>
                <w:strike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6D30F0">
        <w:trPr>
          <w:trHeight w:val="737"/>
        </w:trPr>
        <w:tc>
          <w:tcPr>
            <w:tcW w:w="265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回饋會談日期</w:t>
            </w:r>
          </w:p>
        </w:tc>
        <w:tc>
          <w:tcPr>
            <w:tcW w:w="265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519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54236" w:rsidRPr="002D0711" w:rsidRDefault="00C54236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2D0711" w:rsidRPr="002D0711" w:rsidTr="00B560E1">
        <w:trPr>
          <w:trHeight w:val="4764"/>
        </w:trPr>
        <w:tc>
          <w:tcPr>
            <w:tcW w:w="10602" w:type="dxa"/>
            <w:gridSpan w:val="6"/>
          </w:tcPr>
          <w:p w:rsidR="00C54236" w:rsidRPr="002D0711" w:rsidRDefault="00C54236" w:rsidP="00C54236">
            <w:pPr>
              <w:pStyle w:val="a3"/>
              <w:numPr>
                <w:ilvl w:val="0"/>
                <w:numId w:val="25"/>
              </w:numPr>
              <w:spacing w:line="480" w:lineRule="exact"/>
              <w:ind w:leftChars="0" w:left="661" w:hangingChars="236" w:hanging="661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  <w:r w:rsidR="009B2156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依據觀察焦點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說明觀察到的教與學具體事實</w:t>
            </w:r>
          </w:p>
          <w:p w:rsidR="00C54236" w:rsidRPr="002D0711" w:rsidRDefault="00C54236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B560E1">
        <w:trPr>
          <w:trHeight w:val="4764"/>
        </w:trPr>
        <w:tc>
          <w:tcPr>
            <w:tcW w:w="10602" w:type="dxa"/>
            <w:gridSpan w:val="6"/>
          </w:tcPr>
          <w:p w:rsidR="00C54236" w:rsidRPr="002D0711" w:rsidRDefault="00C54236" w:rsidP="00C54236">
            <w:pPr>
              <w:pStyle w:val="a3"/>
              <w:numPr>
                <w:ilvl w:val="0"/>
                <w:numId w:val="25"/>
              </w:numPr>
              <w:spacing w:line="480" w:lineRule="exact"/>
              <w:ind w:leftChars="0" w:left="661" w:hangingChars="236" w:hanging="661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根據前述資料</w:t>
            </w:r>
            <w:r w:rsidR="0037143A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回饋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與觀察焦點的關聯</w:t>
            </w:r>
          </w:p>
          <w:p w:rsidR="00C54236" w:rsidRPr="002D0711" w:rsidRDefault="00C54236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2D0711" w:rsidRPr="002D0711" w:rsidTr="00B27C8E">
        <w:trPr>
          <w:trHeight w:val="7207"/>
        </w:trPr>
        <w:tc>
          <w:tcPr>
            <w:tcW w:w="10602" w:type="dxa"/>
            <w:gridSpan w:val="6"/>
          </w:tcPr>
          <w:p w:rsidR="00C54236" w:rsidRPr="002D0711" w:rsidRDefault="00C54236" w:rsidP="001A57A1">
            <w:pPr>
              <w:pStyle w:val="a3"/>
              <w:numPr>
                <w:ilvl w:val="0"/>
                <w:numId w:val="25"/>
              </w:numPr>
              <w:spacing w:afterLines="50" w:after="180" w:line="480" w:lineRule="exact"/>
              <w:ind w:leftChars="0" w:left="661" w:hangingChars="236" w:hanging="661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與觀課人員</w:t>
            </w:r>
            <w:r w:rsidR="0037143A"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分享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彼此的收穫或對未來教與學的啟發</w:t>
            </w:r>
          </w:p>
          <w:p w:rsidR="00065E08" w:rsidRPr="002D0711" w:rsidRDefault="00065E08" w:rsidP="005712D8">
            <w:pPr>
              <w:spacing w:line="32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C54236" w:rsidRPr="002D0711" w:rsidTr="00B27C8E">
        <w:trPr>
          <w:trHeight w:val="7207"/>
        </w:trPr>
        <w:tc>
          <w:tcPr>
            <w:tcW w:w="10602" w:type="dxa"/>
            <w:gridSpan w:val="6"/>
          </w:tcPr>
          <w:p w:rsidR="004C7F41" w:rsidRPr="002D0711" w:rsidRDefault="004C7F41" w:rsidP="001A57A1">
            <w:pPr>
              <w:pStyle w:val="a3"/>
              <w:numPr>
                <w:ilvl w:val="0"/>
                <w:numId w:val="25"/>
              </w:numPr>
              <w:spacing w:afterLines="50" w:after="180" w:line="480" w:lineRule="exact"/>
              <w:ind w:leftChars="0" w:left="661" w:hangingChars="236" w:hanging="661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未來擬採取之</w:t>
            </w:r>
            <w:r w:rsidR="000E614A">
              <w:rPr>
                <w:rFonts w:eastAsia="標楷體" w:hint="eastAsia"/>
                <w:color w:val="000000" w:themeColor="text1"/>
                <w:sz w:val="28"/>
                <w:szCs w:val="28"/>
              </w:rPr>
              <w:t>教與學</w:t>
            </w:r>
            <w:r w:rsidRPr="002D0711">
              <w:rPr>
                <w:rFonts w:eastAsia="標楷體" w:hint="eastAsia"/>
                <w:color w:val="000000" w:themeColor="text1"/>
                <w:sz w:val="28"/>
                <w:szCs w:val="28"/>
              </w:rPr>
              <w:t>行動或策略：</w:t>
            </w:r>
          </w:p>
          <w:p w:rsidR="00C54236" w:rsidRPr="002D0711" w:rsidRDefault="00C54236" w:rsidP="001A57A1">
            <w:pPr>
              <w:spacing w:afterLines="50" w:after="180" w:line="48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</w:tbl>
    <w:p w:rsidR="009F0860" w:rsidRDefault="009F0860" w:rsidP="00065E08">
      <w:pPr>
        <w:rPr>
          <w:color w:val="000000" w:themeColor="text1"/>
        </w:rPr>
        <w:sectPr w:rsidR="009F0860" w:rsidSect="009F0860">
          <w:footerReference w:type="default" r:id="rId8"/>
          <w:pgSz w:w="11906" w:h="16838"/>
          <w:pgMar w:top="720" w:right="720" w:bottom="720" w:left="720" w:header="397" w:footer="397" w:gutter="0"/>
          <w:cols w:space="425"/>
          <w:docGrid w:type="lines" w:linePitch="360"/>
        </w:sectPr>
      </w:pPr>
    </w:p>
    <w:p w:rsidR="009F0860" w:rsidRPr="00453198" w:rsidRDefault="009F0860" w:rsidP="001A57A1">
      <w:pPr>
        <w:spacing w:afterLines="300" w:after="1080"/>
        <w:rPr>
          <w:rFonts w:eastAsiaTheme="minorEastAsia"/>
          <w:color w:val="000000" w:themeColor="text1"/>
          <w:szCs w:val="22"/>
        </w:rPr>
      </w:pP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10</w:t>
      </w:r>
      <w:r w:rsidRPr="00453198">
        <w:rPr>
          <w:rFonts w:eastAsia="標楷體"/>
          <w:b/>
          <w:color w:val="000000" w:themeColor="text1"/>
          <w:sz w:val="36"/>
          <w:szCs w:val="36"/>
        </w:rPr>
        <w:t>5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年版教師專業發展規準</w:t>
      </w:r>
      <w:r w:rsidRPr="00453198">
        <w:rPr>
          <w:rFonts w:eastAsia="標楷體"/>
          <w:b/>
          <w:color w:val="000000" w:themeColor="text1"/>
          <w:sz w:val="36"/>
          <w:szCs w:val="36"/>
        </w:rPr>
        <w:t>觀察紀錄表</w:t>
      </w: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4"/>
        <w:gridCol w:w="2170"/>
        <w:gridCol w:w="2594"/>
        <w:gridCol w:w="501"/>
        <w:gridCol w:w="8"/>
        <w:gridCol w:w="427"/>
        <w:gridCol w:w="1134"/>
        <w:gridCol w:w="1418"/>
        <w:gridCol w:w="1701"/>
      </w:tblGrid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gridSpan w:val="3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366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3" w:type="dxa"/>
            <w:gridSpan w:val="7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4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19" w:type="dxa"/>
            <w:gridSpan w:val="2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</w:trPr>
        <w:tc>
          <w:tcPr>
            <w:tcW w:w="259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4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19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</w:trPr>
        <w:tc>
          <w:tcPr>
            <w:tcW w:w="10377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cantSplit/>
          <w:trHeight w:val="1134"/>
        </w:trPr>
        <w:tc>
          <w:tcPr>
            <w:tcW w:w="42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層面</w:t>
            </w: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指標與檢核重點</w:t>
            </w:r>
          </w:p>
        </w:tc>
        <w:tc>
          <w:tcPr>
            <w:tcW w:w="4680" w:type="dxa"/>
            <w:gridSpan w:val="4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953" w:type="dxa"/>
            <w:gridSpan w:val="8"/>
            <w:tcBorders>
              <w:top w:val="single" w:sz="12" w:space="0" w:color="auto"/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參照課程綱要與學生特質明訂教學目標，進行課程與教學設計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-1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參照課程綱要與學生特質明訂教學目標，並研擬課程與教學計畫或個別化教育計畫。</w:t>
            </w:r>
          </w:p>
        </w:tc>
        <w:tc>
          <w:tcPr>
            <w:tcW w:w="4680" w:type="dxa"/>
            <w:gridSpan w:val="4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>A-1-2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依據教學目標與學生需求，選編適合之教材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2</w:t>
            </w:r>
            <w:r w:rsidRPr="00453198">
              <w:rPr>
                <w:rFonts w:eastAsia="標楷體"/>
                <w:bCs/>
                <w:color w:val="000000" w:themeColor="text1"/>
              </w:rPr>
              <w:t>掌握教材內容，實施教學活動，促進學生學習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2-1</w:t>
            </w:r>
            <w:r w:rsidRPr="00453198">
              <w:rPr>
                <w:rFonts w:eastAsia="標楷體"/>
                <w:bCs/>
                <w:color w:val="000000" w:themeColor="text1"/>
              </w:rPr>
              <w:t>有效連結學生的新舊知能或生活經驗，引發與維持學生學習動機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2 </w:t>
            </w:r>
            <w:r w:rsidRPr="00453198">
              <w:rPr>
                <w:rFonts w:eastAsia="標楷體"/>
                <w:bCs/>
                <w:color w:val="000000" w:themeColor="text1"/>
              </w:rPr>
              <w:t>清晰呈現教材內容，協助學生習得重要概念、原則或技能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3 </w:t>
            </w:r>
            <w:r w:rsidRPr="00453198">
              <w:rPr>
                <w:rFonts w:eastAsia="標楷體"/>
                <w:bCs/>
                <w:color w:val="000000" w:themeColor="text1"/>
              </w:rPr>
              <w:t>提供適當的練習或活動，以理解或熟練學習內容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auto"/>
              <w:jc w:val="both"/>
              <w:rPr>
                <w:rFonts w:eastAsia="標楷體"/>
                <w:b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2-4 </w:t>
            </w:r>
            <w:r w:rsidRPr="00453198">
              <w:rPr>
                <w:rFonts w:eastAsia="標楷體"/>
                <w:bCs/>
                <w:color w:val="000000" w:themeColor="text1"/>
              </w:rPr>
              <w:t>完成每個學習活動後，適時歸納或總結學習重點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3</w:t>
            </w:r>
            <w:r w:rsidRPr="00453198">
              <w:rPr>
                <w:rFonts w:eastAsia="標楷體"/>
                <w:bCs/>
                <w:color w:val="000000" w:themeColor="text1"/>
              </w:rPr>
              <w:t>運用適切教學策略與溝通技巧，幫助學生學習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1 </w:t>
            </w:r>
            <w:r w:rsidRPr="00453198">
              <w:rPr>
                <w:rFonts w:eastAsia="標楷體"/>
                <w:bCs/>
                <w:color w:val="000000" w:themeColor="text1"/>
              </w:rPr>
              <w:t>運用適切的教學方法，引導學生思考、討論或實作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2 </w:t>
            </w:r>
            <w:r w:rsidRPr="00453198">
              <w:rPr>
                <w:rFonts w:eastAsia="標楷體"/>
                <w:bCs/>
                <w:color w:val="000000" w:themeColor="text1"/>
              </w:rPr>
              <w:t>教學活動中融入學習策略的指導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3-3 </w:t>
            </w:r>
            <w:r w:rsidRPr="00453198">
              <w:rPr>
                <w:rFonts w:eastAsia="標楷體"/>
                <w:bCs/>
                <w:color w:val="000000" w:themeColor="text1"/>
              </w:rPr>
              <w:t>運用口語、非口語、教室走動等溝通技巧，幫助學生學習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right w:val="single" w:sz="12" w:space="0" w:color="auto"/>
            </w:tcBorders>
            <w:shd w:val="clear" w:color="auto" w:fill="9CC2E5" w:themeFill="accent1" w:themeFillTint="99"/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</w:t>
            </w:r>
            <w:r w:rsidRPr="00453198">
              <w:rPr>
                <w:rFonts w:eastAsia="標楷體"/>
                <w:bCs/>
                <w:color w:val="000000" w:themeColor="text1"/>
              </w:rPr>
              <w:t>運用多元評量方式評估學生能力，提供學習回饋並調整教學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-1</w:t>
            </w:r>
            <w:r w:rsidRPr="00453198">
              <w:rPr>
                <w:rFonts w:eastAsia="標楷體"/>
                <w:bCs/>
                <w:color w:val="000000" w:themeColor="text1"/>
              </w:rPr>
              <w:t>運用多元評量方式，評估學生學習成效。</w:t>
            </w:r>
          </w:p>
        </w:tc>
        <w:tc>
          <w:tcPr>
            <w:tcW w:w="4680" w:type="dxa"/>
            <w:gridSpan w:val="4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4-2 </w:t>
            </w:r>
            <w:r w:rsidRPr="00453198">
              <w:rPr>
                <w:rFonts w:eastAsia="標楷體"/>
                <w:bCs/>
                <w:color w:val="000000" w:themeColor="text1"/>
              </w:rPr>
              <w:t>分析評量結果，適時提供學生適切的學習回饋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auto"/>
              <w:ind w:left="163" w:hangingChars="68" w:hanging="163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A-4-3</w:t>
            </w:r>
            <w:r w:rsidRPr="00453198">
              <w:rPr>
                <w:rFonts w:eastAsia="標楷體"/>
                <w:bCs/>
                <w:color w:val="000000" w:themeColor="text1"/>
              </w:rPr>
              <w:t>根據評量結果，調整教學。</w:t>
            </w:r>
          </w:p>
        </w:tc>
        <w:tc>
          <w:tcPr>
            <w:tcW w:w="4680" w:type="dxa"/>
            <w:gridSpan w:val="4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73" w:type="dxa"/>
            <w:gridSpan w:val="4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A-4-4 </w:t>
            </w:r>
            <w:r w:rsidRPr="00453198">
              <w:rPr>
                <w:rFonts w:eastAsia="標楷體"/>
                <w:bCs/>
                <w:color w:val="000000" w:themeColor="text1"/>
              </w:rPr>
              <w:t>運用評量結果，規劃實施充實或補強性課程。</w:t>
            </w:r>
            <w:r w:rsidRPr="00453198">
              <w:rPr>
                <w:rFonts w:eastAsia="標楷體"/>
                <w:bCs/>
                <w:color w:val="000000" w:themeColor="text1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</w:rPr>
              <w:t>選用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  <w:tc>
          <w:tcPr>
            <w:tcW w:w="4680" w:type="dxa"/>
            <w:gridSpan w:val="4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班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級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經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營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輔</w:t>
            </w:r>
          </w:p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導</w:t>
            </w:r>
          </w:p>
        </w:tc>
        <w:tc>
          <w:tcPr>
            <w:tcW w:w="9953" w:type="dxa"/>
            <w:gridSpan w:val="8"/>
            <w:tcBorders>
              <w:bottom w:val="single" w:sz="4" w:space="0" w:color="auto"/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B-1</w:t>
            </w:r>
            <w:r w:rsidRPr="00453198">
              <w:rPr>
                <w:rFonts w:eastAsia="標楷體"/>
                <w:bCs/>
                <w:color w:val="000000" w:themeColor="text1"/>
              </w:rPr>
              <w:t>建立課堂規範，並適切回應學生的行為表現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1-1 </w:t>
            </w:r>
            <w:r w:rsidRPr="00453198">
              <w:rPr>
                <w:rFonts w:eastAsia="標楷體"/>
                <w:bCs/>
                <w:color w:val="000000" w:themeColor="text1"/>
              </w:rPr>
              <w:t>建立有助於學生學習的課堂規範。</w:t>
            </w:r>
          </w:p>
        </w:tc>
        <w:tc>
          <w:tcPr>
            <w:tcW w:w="4688" w:type="dxa"/>
            <w:gridSpan w:val="5"/>
            <w:vMerge w:val="restart"/>
            <w:tcBorders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1-2 </w:t>
            </w:r>
            <w:r w:rsidRPr="00453198">
              <w:rPr>
                <w:rFonts w:eastAsia="標楷體"/>
                <w:bCs/>
                <w:color w:val="000000" w:themeColor="text1"/>
              </w:rPr>
              <w:t>適切引導或回應學生的行為表現。</w:t>
            </w:r>
          </w:p>
        </w:tc>
        <w:tc>
          <w:tcPr>
            <w:tcW w:w="4688" w:type="dxa"/>
            <w:gridSpan w:val="5"/>
            <w:vMerge/>
            <w:tcBorders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9953" w:type="dxa"/>
            <w:gridSpan w:val="8"/>
            <w:tcBorders>
              <w:bottom w:val="single" w:sz="4" w:space="0" w:color="auto"/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B-2</w:t>
            </w:r>
            <w:r w:rsidRPr="00453198">
              <w:rPr>
                <w:rFonts w:eastAsia="標楷體"/>
                <w:bCs/>
                <w:color w:val="000000" w:themeColor="text1"/>
              </w:rPr>
              <w:t>安排學習情境，促進師生互動。</w:t>
            </w: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2-1 </w:t>
            </w:r>
            <w:r w:rsidRPr="00453198">
              <w:rPr>
                <w:rFonts w:eastAsia="標楷體"/>
                <w:bCs/>
                <w:color w:val="000000" w:themeColor="text1"/>
              </w:rPr>
              <w:t>安排適切的教學環境與設施，促進師生互動與學生學習。</w:t>
            </w:r>
          </w:p>
        </w:tc>
        <w:tc>
          <w:tcPr>
            <w:tcW w:w="4688" w:type="dxa"/>
            <w:gridSpan w:val="5"/>
            <w:vMerge w:val="restart"/>
            <w:tcBorders>
              <w:top w:val="nil"/>
              <w:left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</w:trPr>
        <w:tc>
          <w:tcPr>
            <w:tcW w:w="424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spacing w:line="360" w:lineRule="auto"/>
              <w:rPr>
                <w:rFonts w:eastAsia="標楷體"/>
                <w:color w:val="000000" w:themeColor="text1"/>
              </w:rPr>
            </w:pPr>
          </w:p>
        </w:tc>
        <w:tc>
          <w:tcPr>
            <w:tcW w:w="5265" w:type="dxa"/>
            <w:gridSpan w:val="3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 xml:space="preserve">B-2-2 </w:t>
            </w:r>
            <w:r w:rsidRPr="00453198">
              <w:rPr>
                <w:rFonts w:eastAsia="標楷體"/>
                <w:bCs/>
                <w:color w:val="000000" w:themeColor="text1"/>
              </w:rPr>
              <w:t>營造溫暖的學習氣氛，促進師生之間的合作關係。</w:t>
            </w:r>
          </w:p>
        </w:tc>
        <w:tc>
          <w:tcPr>
            <w:tcW w:w="4688" w:type="dxa"/>
            <w:gridSpan w:val="5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spacing w:line="276" w:lineRule="auto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t>101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年版教師專業發展規準教學觀察表</w:t>
      </w:r>
    </w:p>
    <w:tbl>
      <w:tblPr>
        <w:tblW w:w="101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7"/>
        <w:gridCol w:w="2012"/>
        <w:gridCol w:w="2134"/>
        <w:gridCol w:w="408"/>
        <w:gridCol w:w="865"/>
        <w:gridCol w:w="1276"/>
        <w:gridCol w:w="1417"/>
        <w:gridCol w:w="1529"/>
        <w:gridCol w:w="6"/>
      </w:tblGrid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4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6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529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941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629" w:type="dxa"/>
            <w:gridSpan w:val="6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42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141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2946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325"/>
          <w:jc w:val="center"/>
        </w:trPr>
        <w:tc>
          <w:tcPr>
            <w:tcW w:w="253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4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141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2946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10168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教學目標</w:t>
            </w:r>
          </w:p>
        </w:tc>
        <w:tc>
          <w:tcPr>
            <w:tcW w:w="5495" w:type="dxa"/>
            <w:gridSpan w:val="5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學生經驗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</w:p>
        </w:tc>
        <w:tc>
          <w:tcPr>
            <w:tcW w:w="5495" w:type="dxa"/>
            <w:gridSpan w:val="5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背景說明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先備知識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教室情境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座位安排：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教學活動</w:t>
            </w:r>
          </w:p>
        </w:tc>
        <w:tc>
          <w:tcPr>
            <w:tcW w:w="5495" w:type="dxa"/>
            <w:gridSpan w:val="5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觀察前會談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445"/>
          <w:jc w:val="center"/>
        </w:trPr>
        <w:tc>
          <w:tcPr>
            <w:tcW w:w="4673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</w:p>
        </w:tc>
        <w:tc>
          <w:tcPr>
            <w:tcW w:w="5495" w:type="dxa"/>
            <w:gridSpan w:val="5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會談時間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評量工具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觀察工具：</w:t>
            </w:r>
          </w:p>
          <w:p w:rsidR="009F0860" w:rsidRPr="00453198" w:rsidRDefault="009F0860" w:rsidP="006D30F0">
            <w:pPr>
              <w:spacing w:line="340" w:lineRule="exact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◎觀察焦點：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745"/>
          <w:jc w:val="center"/>
        </w:trPr>
        <w:tc>
          <w:tcPr>
            <w:tcW w:w="52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層面</w:t>
            </w:r>
          </w:p>
        </w:tc>
        <w:tc>
          <w:tcPr>
            <w:tcW w:w="4146" w:type="dxa"/>
            <w:gridSpan w:val="2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指標與參考檢核重點</w:t>
            </w:r>
          </w:p>
        </w:tc>
        <w:tc>
          <w:tcPr>
            <w:tcW w:w="5495" w:type="dxa"/>
            <w:gridSpan w:val="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  <w:highlight w:val="lightGray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3</w:t>
            </w:r>
            <w:r w:rsidRPr="00453198">
              <w:rPr>
                <w:rFonts w:eastAsia="標楷體"/>
                <w:b/>
                <w:color w:val="000000" w:themeColor="text1"/>
              </w:rPr>
              <w:t>精熟任教學科領域知識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1</w:t>
            </w:r>
            <w:r w:rsidRPr="00453198">
              <w:rPr>
                <w:rFonts w:eastAsia="標楷體"/>
                <w:color w:val="000000" w:themeColor="text1"/>
              </w:rPr>
              <w:t>正確掌握任教單元的教材內容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2</w:t>
            </w:r>
            <w:r w:rsidRPr="00453198">
              <w:rPr>
                <w:rFonts w:eastAsia="標楷體"/>
                <w:color w:val="000000" w:themeColor="text1"/>
              </w:rPr>
              <w:t>有效連結學生的新舊知識或技能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3-3</w:t>
            </w:r>
            <w:r w:rsidRPr="00453198">
              <w:rPr>
                <w:rFonts w:eastAsia="標楷體"/>
                <w:color w:val="000000" w:themeColor="text1"/>
              </w:rPr>
              <w:t>教學內容結合學生的生活經驗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4</w:t>
            </w:r>
            <w:r w:rsidRPr="00453198">
              <w:rPr>
                <w:rFonts w:eastAsia="標楷體"/>
                <w:b/>
                <w:color w:val="000000" w:themeColor="text1"/>
              </w:rPr>
              <w:t>清楚呈現教材內容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1</w:t>
            </w:r>
            <w:r w:rsidRPr="00453198">
              <w:rPr>
                <w:rFonts w:eastAsia="標楷體"/>
                <w:color w:val="000000" w:themeColor="text1"/>
              </w:rPr>
              <w:t>說明學習目標及學習重點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2</w:t>
            </w:r>
            <w:r w:rsidRPr="00453198">
              <w:rPr>
                <w:rFonts w:eastAsia="標楷體"/>
                <w:color w:val="000000" w:themeColor="text1"/>
              </w:rPr>
              <w:t>有組織條理呈現教材內容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3</w:t>
            </w:r>
            <w:r w:rsidRPr="00453198">
              <w:rPr>
                <w:rFonts w:eastAsia="標楷體"/>
                <w:color w:val="000000" w:themeColor="text1"/>
              </w:rPr>
              <w:t>清楚講解重要概念、原則或技能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4</w:t>
            </w:r>
            <w:r w:rsidRPr="00453198">
              <w:rPr>
                <w:rFonts w:eastAsia="標楷體"/>
                <w:color w:val="000000" w:themeColor="text1"/>
              </w:rPr>
              <w:t>提供學生適當的實作或練習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5</w:t>
            </w:r>
            <w:r w:rsidRPr="00453198">
              <w:rPr>
                <w:rFonts w:eastAsia="標楷體"/>
                <w:color w:val="000000" w:themeColor="text1"/>
              </w:rPr>
              <w:t>澄清迷思概念、易錯誤類型，或引導價值觀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6D30F0">
            <w:pPr>
              <w:spacing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6</w:t>
            </w:r>
            <w:r w:rsidRPr="00453198">
              <w:rPr>
                <w:rFonts w:eastAsia="標楷體"/>
                <w:color w:val="000000" w:themeColor="text1"/>
              </w:rPr>
              <w:t>設計引發學生思考與討論的教學情境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4-7</w:t>
            </w:r>
            <w:r w:rsidRPr="00453198">
              <w:rPr>
                <w:rFonts w:eastAsia="標楷體"/>
                <w:color w:val="000000" w:themeColor="text1"/>
              </w:rPr>
              <w:t>適時歸納學習重點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b/>
                <w:bCs/>
                <w:color w:val="000000" w:themeColor="text1"/>
              </w:rPr>
            </w:pPr>
            <w:r w:rsidRPr="00453198">
              <w:rPr>
                <w:rFonts w:eastAsia="標楷體"/>
                <w:b/>
                <w:bCs/>
                <w:color w:val="000000" w:themeColor="text1"/>
              </w:rPr>
              <w:t>A-5</w:t>
            </w:r>
            <w:r w:rsidRPr="00453198">
              <w:rPr>
                <w:rFonts w:eastAsia="標楷體"/>
                <w:b/>
                <w:bCs/>
                <w:color w:val="000000" w:themeColor="text1"/>
              </w:rPr>
              <w:t>運用有效教學技巧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1</w:t>
            </w:r>
            <w:r w:rsidRPr="00453198">
              <w:rPr>
                <w:rFonts w:eastAsia="標楷體"/>
                <w:color w:val="000000" w:themeColor="text1"/>
              </w:rPr>
              <w:t>引發並維持學生學習動機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2</w:t>
            </w:r>
            <w:r w:rsidRPr="00453198">
              <w:rPr>
                <w:rFonts w:eastAsia="標楷體"/>
                <w:color w:val="000000" w:themeColor="text1"/>
              </w:rPr>
              <w:t>善於變化教學活動或教學方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3</w:t>
            </w:r>
            <w:r w:rsidRPr="00453198">
              <w:rPr>
                <w:rFonts w:eastAsia="標楷體"/>
                <w:color w:val="000000" w:themeColor="text1"/>
              </w:rPr>
              <w:t>教學活動中融入學習策略的指導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4</w:t>
            </w:r>
            <w:r w:rsidRPr="00453198">
              <w:rPr>
                <w:rFonts w:eastAsia="標楷體"/>
                <w:color w:val="000000" w:themeColor="text1"/>
              </w:rPr>
              <w:t>教學活動轉換與銜接能順暢進行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5</w:t>
            </w:r>
            <w:r w:rsidRPr="00453198">
              <w:rPr>
                <w:rFonts w:eastAsia="標楷體"/>
                <w:color w:val="000000" w:themeColor="text1"/>
              </w:rPr>
              <w:t>掌握時間分配和教學節奏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6</w:t>
            </w:r>
            <w:r w:rsidRPr="00453198">
              <w:rPr>
                <w:rFonts w:eastAsia="標楷體"/>
                <w:color w:val="000000" w:themeColor="text1"/>
              </w:rPr>
              <w:t>透過發問技巧，引導學生思考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7</w:t>
            </w:r>
            <w:r w:rsidRPr="00453198">
              <w:rPr>
                <w:rFonts w:eastAsia="標楷體"/>
                <w:color w:val="000000" w:themeColor="text1"/>
              </w:rPr>
              <w:t>使用有助於學生學習的教學媒材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5-8</w:t>
            </w:r>
            <w:r w:rsidRPr="00453198">
              <w:rPr>
                <w:rFonts w:eastAsia="標楷體"/>
                <w:color w:val="000000" w:themeColor="text1"/>
              </w:rPr>
              <w:t>根據學生個別差異實施教學活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  <w:u w:val="single"/>
              </w:rPr>
              <w:t>A-6</w:t>
            </w:r>
            <w:r w:rsidRPr="00453198">
              <w:rPr>
                <w:rFonts w:eastAsia="標楷體"/>
                <w:b/>
                <w:color w:val="000000" w:themeColor="text1"/>
              </w:rPr>
              <w:t>應用良好溝通技巧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1</w:t>
            </w:r>
            <w:r w:rsidRPr="00453198">
              <w:rPr>
                <w:rFonts w:eastAsia="標楷體"/>
                <w:color w:val="000000" w:themeColor="text1"/>
              </w:rPr>
              <w:t>板書正確、工整有條理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2</w:t>
            </w:r>
            <w:r w:rsidRPr="00453198">
              <w:rPr>
                <w:rFonts w:eastAsia="標楷體"/>
                <w:color w:val="000000" w:themeColor="text1"/>
              </w:rPr>
              <w:t>口語清晰、音量適中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3</w:t>
            </w:r>
            <w:r w:rsidRPr="00453198">
              <w:rPr>
                <w:rFonts w:eastAsia="標楷體"/>
                <w:color w:val="000000" w:themeColor="text1"/>
              </w:rPr>
              <w:t>運用肢體語言，增進師生互動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6-4</w:t>
            </w:r>
            <w:r w:rsidRPr="00453198">
              <w:rPr>
                <w:rFonts w:eastAsia="標楷體"/>
                <w:color w:val="000000" w:themeColor="text1"/>
              </w:rPr>
              <w:t>教室走動或眼神能關照多數學生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641" w:type="dxa"/>
            <w:gridSpan w:val="7"/>
            <w:tcBorders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A-7</w:t>
            </w:r>
            <w:r w:rsidRPr="00453198">
              <w:rPr>
                <w:rFonts w:eastAsia="標楷體"/>
                <w:b/>
                <w:color w:val="000000" w:themeColor="text1"/>
              </w:rPr>
              <w:t>運用學習評量評估學習成效。</w:t>
            </w: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1</w:t>
            </w:r>
            <w:r w:rsidRPr="00453198">
              <w:rPr>
                <w:rFonts w:eastAsia="標楷體"/>
                <w:color w:val="000000" w:themeColor="text1"/>
              </w:rPr>
              <w:t>教學過程中，適時檢視學生學習情形。</w:t>
            </w:r>
          </w:p>
        </w:tc>
        <w:tc>
          <w:tcPr>
            <w:tcW w:w="5495" w:type="dxa"/>
            <w:gridSpan w:val="5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3</w:t>
            </w:r>
            <w:r w:rsidRPr="00453198">
              <w:rPr>
                <w:rFonts w:eastAsia="標楷體"/>
                <w:color w:val="000000" w:themeColor="text1"/>
              </w:rPr>
              <w:t>根據學生評量結果，適時進行補救教學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gridAfter w:val="1"/>
          <w:wAfter w:w="6" w:type="dxa"/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-7-4</w:t>
            </w:r>
            <w:r w:rsidRPr="00453198">
              <w:rPr>
                <w:rFonts w:eastAsia="標楷體"/>
                <w:color w:val="000000" w:themeColor="text1"/>
              </w:rPr>
              <w:t>學生學習成果達成預期學習目標。</w:t>
            </w:r>
          </w:p>
        </w:tc>
        <w:tc>
          <w:tcPr>
            <w:tcW w:w="5495" w:type="dxa"/>
            <w:gridSpan w:val="5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 w:val="restart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班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級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經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營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輔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導</w:t>
            </w: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1</w:t>
            </w:r>
            <w:r w:rsidRPr="00453198">
              <w:rPr>
                <w:rFonts w:eastAsia="標楷體"/>
                <w:b/>
                <w:color w:val="000000" w:themeColor="text1"/>
              </w:rPr>
              <w:t>建立有助於</w:t>
            </w:r>
            <w:r w:rsidRPr="00453198">
              <w:rPr>
                <w:rFonts w:eastAsia="標楷體"/>
                <w:b/>
                <w:color w:val="000000" w:themeColor="text1"/>
                <w:u w:val="single"/>
              </w:rPr>
              <w:t>學生</w:t>
            </w:r>
            <w:r w:rsidRPr="00453198">
              <w:rPr>
                <w:rFonts w:eastAsia="標楷體"/>
                <w:b/>
                <w:color w:val="000000" w:themeColor="text1"/>
              </w:rPr>
              <w:t>學習的班級常規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3</w:t>
            </w:r>
            <w:r w:rsidRPr="00453198">
              <w:rPr>
                <w:rFonts w:eastAsia="標楷體"/>
                <w:color w:val="000000" w:themeColor="text1"/>
              </w:rPr>
              <w:t>維持良好的班級秩序。</w:t>
            </w:r>
          </w:p>
        </w:tc>
        <w:tc>
          <w:tcPr>
            <w:tcW w:w="5501" w:type="dxa"/>
            <w:gridSpan w:val="6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4</w:t>
            </w:r>
            <w:r w:rsidRPr="00453198">
              <w:rPr>
                <w:rFonts w:eastAsia="標楷體"/>
                <w:color w:val="000000" w:themeColor="text1"/>
              </w:rPr>
              <w:t>適時增強學生的良好表現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1-5</w:t>
            </w:r>
            <w:r w:rsidRPr="00453198">
              <w:rPr>
                <w:rFonts w:eastAsia="標楷體"/>
                <w:color w:val="000000" w:themeColor="text1"/>
              </w:rPr>
              <w:t>妥善處理學生的不當行為或偶發狀況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2</w:t>
            </w:r>
            <w:r w:rsidRPr="00453198">
              <w:rPr>
                <w:rFonts w:eastAsia="標楷體"/>
                <w:b/>
                <w:color w:val="000000" w:themeColor="text1"/>
              </w:rPr>
              <w:t>營造積極的班級學習氣氛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1</w:t>
            </w:r>
            <w:r w:rsidRPr="00453198">
              <w:rPr>
                <w:rFonts w:eastAsia="標楷體"/>
                <w:color w:val="000000" w:themeColor="text1"/>
              </w:rPr>
              <w:t>引導學生專注於學習。</w:t>
            </w:r>
          </w:p>
        </w:tc>
        <w:tc>
          <w:tcPr>
            <w:tcW w:w="5501" w:type="dxa"/>
            <w:gridSpan w:val="6"/>
            <w:vMerge w:val="restart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2</w:t>
            </w:r>
            <w:r w:rsidRPr="00453198">
              <w:rPr>
                <w:rFonts w:eastAsia="標楷體"/>
                <w:color w:val="000000" w:themeColor="text1"/>
              </w:rPr>
              <w:t>布置或安排有助於學生學習的環境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3</w:t>
            </w:r>
            <w:r w:rsidRPr="00453198">
              <w:rPr>
                <w:rFonts w:eastAsia="標楷體"/>
                <w:color w:val="000000" w:themeColor="text1"/>
              </w:rPr>
              <w:t>展現熱忱的教學態度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vAlign w:val="center"/>
          </w:tcPr>
          <w:p w:rsidR="009F0860" w:rsidRPr="00453198" w:rsidRDefault="009F0860" w:rsidP="001A57A1">
            <w:pPr>
              <w:spacing w:afterLines="30" w:after="108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2-4</w:t>
            </w:r>
            <w:r w:rsidRPr="00453198">
              <w:rPr>
                <w:rFonts w:eastAsia="標楷體"/>
                <w:color w:val="000000" w:themeColor="text1"/>
              </w:rPr>
              <w:t>教師公平對待學生。</w:t>
            </w:r>
          </w:p>
        </w:tc>
        <w:tc>
          <w:tcPr>
            <w:tcW w:w="5501" w:type="dxa"/>
            <w:gridSpan w:val="6"/>
            <w:vMerge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7" w:type="dxa"/>
            <w:vMerge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9647" w:type="dxa"/>
            <w:gridSpan w:val="8"/>
            <w:tcBorders>
              <w:right w:val="single" w:sz="12" w:space="0" w:color="auto"/>
            </w:tcBorders>
            <w:shd w:val="clear" w:color="auto" w:fill="FFE599" w:themeFill="accent4" w:themeFillTint="66"/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b/>
                <w:color w:val="000000" w:themeColor="text1"/>
              </w:rPr>
              <w:t>B-4</w:t>
            </w:r>
            <w:r w:rsidRPr="00453198">
              <w:rPr>
                <w:rFonts w:eastAsia="標楷體"/>
                <w:b/>
                <w:color w:val="000000" w:themeColor="text1"/>
              </w:rPr>
              <w:t>落實學生輔導工作。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27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6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1A57A1">
            <w:pPr>
              <w:spacing w:afterLines="10" w:after="36" w:line="280" w:lineRule="exact"/>
              <w:ind w:left="593" w:hangingChars="247" w:hanging="593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B-4-3</w:t>
            </w:r>
            <w:r w:rsidRPr="00453198">
              <w:rPr>
                <w:rFonts w:eastAsia="標楷體"/>
                <w:color w:val="000000" w:themeColor="text1"/>
              </w:rPr>
              <w:t>敏察標籤化所產生的負向行為，採取預防措施與輔導。</w:t>
            </w:r>
          </w:p>
        </w:tc>
        <w:tc>
          <w:tcPr>
            <w:tcW w:w="5501" w:type="dxa"/>
            <w:gridSpan w:val="6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新細明體" w:hAnsi="新細明體"/>
          <w:b/>
          <w:bCs/>
          <w:color w:val="000000" w:themeColor="text1"/>
        </w:rPr>
      </w:pPr>
      <w:r w:rsidRPr="00453198">
        <w:rPr>
          <w:rFonts w:ascii="新細明體" w:hAnsi="新細明體"/>
          <w:b/>
          <w:bCs/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400" w:lineRule="exact"/>
        <w:ind w:left="240" w:hangingChars="100" w:hanging="240"/>
        <w:jc w:val="both"/>
        <w:rPr>
          <w:rFonts w:ascii="新細明體" w:hAnsi="新細明體"/>
          <w:b/>
          <w:bCs/>
          <w:color w:val="000000" w:themeColor="text1"/>
        </w:rPr>
      </w:pPr>
      <w:r w:rsidRPr="00453198">
        <w:rPr>
          <w:rFonts w:ascii="新細明體" w:hAnsi="新細明體" w:hint="eastAsia"/>
          <w:b/>
          <w:bCs/>
          <w:color w:val="000000" w:themeColor="text1"/>
        </w:rPr>
        <w:t>※可根據特定學科教學行為需求，另行增列評鑑層面</w:t>
      </w:r>
      <w:r w:rsidRPr="00453198">
        <w:rPr>
          <w:rFonts w:ascii="新細明體" w:hAnsi="新細明體"/>
          <w:b/>
          <w:bCs/>
          <w:color w:val="000000" w:themeColor="text1"/>
        </w:rPr>
        <w:t>、</w:t>
      </w:r>
      <w:r w:rsidRPr="00453198">
        <w:rPr>
          <w:rFonts w:ascii="新細明體" w:hAnsi="新細明體" w:hint="eastAsia"/>
          <w:b/>
          <w:bCs/>
          <w:color w:val="000000" w:themeColor="text1"/>
        </w:rPr>
        <w:t>指標和參考檢核重點，作彈性組合。舉例如下：</w:t>
      </w:r>
    </w:p>
    <w:tbl>
      <w:tblPr>
        <w:tblW w:w="10171" w:type="dxa"/>
        <w:jc w:val="center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8"/>
        <w:gridCol w:w="4145"/>
        <w:gridCol w:w="5498"/>
      </w:tblGrid>
      <w:tr w:rsidR="009F0860" w:rsidRPr="00453198" w:rsidTr="006D30F0">
        <w:trPr>
          <w:cantSplit/>
          <w:trHeight w:val="779"/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  <w:szCs w:val="22"/>
              </w:rPr>
              <w:t>層面</w:t>
            </w:r>
          </w:p>
        </w:tc>
        <w:tc>
          <w:tcPr>
            <w:tcW w:w="4145" w:type="dxa"/>
            <w:tcBorders>
              <w:top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  <w:szCs w:val="22"/>
              </w:rPr>
              <w:t>指標與參考檢核重點</w:t>
            </w:r>
          </w:p>
        </w:tc>
        <w:tc>
          <w:tcPr>
            <w:tcW w:w="549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>可包</w:t>
            </w:r>
            <w:r w:rsidRPr="00453198">
              <w:rPr>
                <w:rFonts w:eastAsia="標楷體"/>
                <w:color w:val="000000" w:themeColor="text1"/>
              </w:rPr>
              <w:t>含教師教學行為、學生學習表現、</w:t>
            </w:r>
          </w:p>
          <w:p w:rsidR="009F0860" w:rsidRPr="00453198" w:rsidRDefault="009F0860" w:rsidP="006D30F0">
            <w:pPr>
              <w:kinsoku w:val="0"/>
              <w:autoSpaceDE w:val="0"/>
              <w:autoSpaceDN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師生互動與學生同儕互動之情形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 w:val="restart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課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程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設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計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與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教</w:t>
            </w:r>
          </w:p>
          <w:p w:rsidR="009F0860" w:rsidRPr="00453198" w:rsidRDefault="009F0860" w:rsidP="006D30F0">
            <w:pPr>
              <w:spacing w:line="340" w:lineRule="exact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學</w:t>
            </w:r>
          </w:p>
        </w:tc>
        <w:tc>
          <w:tcPr>
            <w:tcW w:w="964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>有效引導實驗或實作活動</w:t>
            </w: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1A57A1">
            <w:pPr>
              <w:snapToGrid w:val="0"/>
              <w:spacing w:beforeLines="10" w:before="36" w:afterLines="10" w:after="36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1 </w:t>
            </w:r>
            <w:r w:rsidRPr="00453198">
              <w:rPr>
                <w:rFonts w:eastAsia="標楷體"/>
                <w:color w:val="000000" w:themeColor="text1"/>
              </w:rPr>
              <w:t>實驗器材或實作材料準備周延。</w:t>
            </w:r>
          </w:p>
        </w:tc>
        <w:tc>
          <w:tcPr>
            <w:tcW w:w="5498" w:type="dxa"/>
            <w:vMerge w:val="restart"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1A57A1">
            <w:pPr>
              <w:snapToGrid w:val="0"/>
              <w:spacing w:beforeLines="10" w:before="36" w:afterLines="10" w:after="36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2 </w:t>
            </w:r>
            <w:r w:rsidRPr="00453198">
              <w:rPr>
                <w:rFonts w:eastAsia="標楷體"/>
                <w:color w:val="000000" w:themeColor="text1"/>
              </w:rPr>
              <w:t>實驗或實作內容講解清楚（包括安全守則講解）。</w:t>
            </w:r>
          </w:p>
        </w:tc>
        <w:tc>
          <w:tcPr>
            <w:tcW w:w="5498" w:type="dxa"/>
            <w:vMerge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thickThinSmallGap" w:sz="2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ind w:left="480" w:hangingChars="200" w:hanging="48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vAlign w:val="center"/>
          </w:tcPr>
          <w:p w:rsidR="009F0860" w:rsidRPr="00453198" w:rsidRDefault="009F0860" w:rsidP="001A57A1">
            <w:pPr>
              <w:snapToGrid w:val="0"/>
              <w:spacing w:beforeLines="10" w:before="36" w:afterLines="10" w:after="36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3 </w:t>
            </w:r>
            <w:r w:rsidRPr="00453198">
              <w:rPr>
                <w:rFonts w:eastAsia="標楷體"/>
                <w:color w:val="000000" w:themeColor="text1"/>
              </w:rPr>
              <w:t>確實掌握實驗流程或實作步驟（含實驗器材操作正確）。</w:t>
            </w:r>
          </w:p>
        </w:tc>
        <w:tc>
          <w:tcPr>
            <w:tcW w:w="5498" w:type="dxa"/>
            <w:vMerge/>
            <w:tcBorders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4145" w:type="dxa"/>
            <w:tcBorders>
              <w:bottom w:val="single" w:sz="4" w:space="0" w:color="auto"/>
            </w:tcBorders>
            <w:vAlign w:val="center"/>
          </w:tcPr>
          <w:p w:rsidR="009F0860" w:rsidRPr="00453198" w:rsidRDefault="009F0860" w:rsidP="001A57A1">
            <w:pPr>
              <w:snapToGrid w:val="0"/>
              <w:spacing w:beforeLines="10" w:before="36" w:afterLines="10" w:after="36"/>
              <w:ind w:left="571" w:hangingChars="238" w:hanging="571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新細明體" w:hAnsi="新細明體" w:cs="新細明體" w:hint="eastAsia"/>
                <w:color w:val="000000" w:themeColor="text1"/>
              </w:rPr>
              <w:t>※</w:t>
            </w:r>
            <w:r w:rsidRPr="00453198">
              <w:rPr>
                <w:rFonts w:eastAsia="標楷體"/>
                <w:color w:val="000000" w:themeColor="text1"/>
              </w:rPr>
              <w:t xml:space="preserve">-4 </w:t>
            </w:r>
            <w:r w:rsidRPr="00453198">
              <w:rPr>
                <w:rFonts w:eastAsia="標楷體"/>
                <w:color w:val="000000" w:themeColor="text1"/>
              </w:rPr>
              <w:t>引導學生正確蒐集數據或資料。</w:t>
            </w:r>
          </w:p>
        </w:tc>
        <w:tc>
          <w:tcPr>
            <w:tcW w:w="5498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40" w:lineRule="exact"/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t>軼事紀錄表</w:t>
      </w:r>
    </w:p>
    <w:tbl>
      <w:tblPr>
        <w:tblW w:w="103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6"/>
        <w:gridCol w:w="1138"/>
        <w:gridCol w:w="2560"/>
        <w:gridCol w:w="33"/>
        <w:gridCol w:w="855"/>
        <w:gridCol w:w="985"/>
        <w:gridCol w:w="1406"/>
        <w:gridCol w:w="424"/>
        <w:gridCol w:w="1520"/>
      </w:tblGrid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3" w:type="dxa"/>
            <w:gridSpan w:val="2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5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85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06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508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3" w:type="dxa"/>
            <w:gridSpan w:val="7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3" w:type="dxa"/>
            <w:gridSpan w:val="2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350" w:type="dxa"/>
            <w:gridSpan w:val="3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59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3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50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581"/>
          <w:jc w:val="center"/>
        </w:trPr>
        <w:tc>
          <w:tcPr>
            <w:tcW w:w="10377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08"/>
          <w:jc w:val="center"/>
        </w:trPr>
        <w:tc>
          <w:tcPr>
            <w:tcW w:w="1456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時間</w:t>
            </w:r>
          </w:p>
        </w:tc>
        <w:tc>
          <w:tcPr>
            <w:tcW w:w="7401" w:type="dxa"/>
            <w:gridSpan w:val="7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4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事實摘要敘述</w:t>
            </w:r>
          </w:p>
          <w:p w:rsidR="009F0860" w:rsidRPr="00453198" w:rsidRDefault="009F0860" w:rsidP="006D30F0">
            <w:pPr>
              <w:spacing w:line="440" w:lineRule="exact"/>
              <w:jc w:val="center"/>
              <w:rPr>
                <w:rFonts w:eastAsia="標楷體"/>
                <w:color w:val="000000" w:themeColor="text1"/>
                <w:spacing w:val="-16"/>
                <w:sz w:val="28"/>
              </w:rPr>
            </w:pPr>
            <w:r w:rsidRPr="00453198">
              <w:rPr>
                <w:rFonts w:eastAsia="標楷體"/>
                <w:color w:val="000000" w:themeColor="text1"/>
                <w:spacing w:val="-16"/>
              </w:rPr>
              <w:t>（</w:t>
            </w:r>
            <w:r w:rsidRPr="00453198">
              <w:rPr>
                <w:rFonts w:eastAsia="標楷體" w:hint="eastAsia"/>
                <w:color w:val="000000" w:themeColor="text1"/>
                <w:spacing w:val="-16"/>
              </w:rPr>
              <w:t>可包</w:t>
            </w:r>
            <w:r w:rsidRPr="00453198">
              <w:rPr>
                <w:rFonts w:eastAsia="標楷體"/>
                <w:color w:val="000000" w:themeColor="text1"/>
                <w:spacing w:val="-16"/>
              </w:rPr>
              <w:t>含教師教學行為、學生學習表現、師生互動與學生同儕互動之情形）</w:t>
            </w:r>
          </w:p>
        </w:tc>
        <w:tc>
          <w:tcPr>
            <w:tcW w:w="1520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備註</w:t>
            </w:r>
          </w:p>
        </w:tc>
      </w:tr>
      <w:tr w:rsidR="009F0860" w:rsidRPr="00453198" w:rsidTr="006D30F0">
        <w:trPr>
          <w:trHeight w:val="508"/>
          <w:jc w:val="center"/>
        </w:trPr>
        <w:tc>
          <w:tcPr>
            <w:tcW w:w="1456" w:type="dxa"/>
            <w:vMerge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3698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教師教學行為</w:t>
            </w:r>
          </w:p>
        </w:tc>
        <w:tc>
          <w:tcPr>
            <w:tcW w:w="3703" w:type="dxa"/>
            <w:gridSpan w:val="5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學生學習行為</w:t>
            </w:r>
          </w:p>
        </w:tc>
        <w:tc>
          <w:tcPr>
            <w:tcW w:w="1520" w:type="dxa"/>
            <w:vMerge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7749"/>
          <w:jc w:val="center"/>
        </w:trPr>
        <w:tc>
          <w:tcPr>
            <w:tcW w:w="1456" w:type="dxa"/>
            <w:tcBorders>
              <w:left w:val="single" w:sz="12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3698" w:type="dxa"/>
            <w:gridSpan w:val="2"/>
            <w:tcBorders>
              <w:bottom w:val="single" w:sz="12" w:space="0" w:color="auto"/>
              <w:right w:val="dashed" w:sz="4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3703" w:type="dxa"/>
            <w:gridSpan w:val="5"/>
            <w:tcBorders>
              <w:left w:val="dashed" w:sz="4" w:space="0" w:color="auto"/>
              <w:bottom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520" w:type="dxa"/>
            <w:tcBorders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語言流動量化分析表</w:t>
      </w:r>
    </w:p>
    <w:tbl>
      <w:tblPr>
        <w:tblW w:w="10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8"/>
        <w:gridCol w:w="726"/>
        <w:gridCol w:w="896"/>
        <w:gridCol w:w="1718"/>
        <w:gridCol w:w="853"/>
        <w:gridCol w:w="1002"/>
        <w:gridCol w:w="1559"/>
        <w:gridCol w:w="1814"/>
      </w:tblGrid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1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0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81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366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230"/>
          <w:jc w:val="center"/>
        </w:trPr>
        <w:tc>
          <w:tcPr>
            <w:tcW w:w="261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23"/>
          <w:jc w:val="center"/>
        </w:trPr>
        <w:tc>
          <w:tcPr>
            <w:tcW w:w="10456" w:type="dxa"/>
            <w:gridSpan w:val="8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20"/>
          <w:jc w:val="center"/>
        </w:trPr>
        <w:tc>
          <w:tcPr>
            <w:tcW w:w="522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「教師對學生」語言流動</w:t>
            </w:r>
            <w:r w:rsidRPr="00453198">
              <w:rPr>
                <w:rFonts w:eastAsia="標楷體"/>
                <w:color w:val="000000" w:themeColor="text1"/>
                <w:sz w:val="28"/>
              </w:rPr>
              <w:t>-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觀察統計</w:t>
            </w:r>
          </w:p>
        </w:tc>
        <w:tc>
          <w:tcPr>
            <w:tcW w:w="522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內容分析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學生性別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語言流動的性別人數差異度不高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語言流動的性別人數有特別喜好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其他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女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學生座位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前方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1.</w:t>
            </w:r>
            <w:r w:rsidRPr="00453198">
              <w:rPr>
                <w:rFonts w:eastAsia="標楷體" w:hint="eastAsia"/>
                <w:color w:val="000000" w:themeColor="text1"/>
              </w:rPr>
              <w:t>語言流動與學生座位差異度不高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</w:rPr>
              <w:t>語言流動與學生座位有特別關聯性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1)</w:t>
            </w:r>
            <w:r w:rsidRPr="00453198">
              <w:rPr>
                <w:rFonts w:eastAsia="標楷體" w:hint="eastAsia"/>
                <w:color w:val="000000" w:themeColor="text1"/>
              </w:rPr>
              <w:t>偏重前方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2)</w:t>
            </w:r>
            <w:r w:rsidRPr="00453198">
              <w:rPr>
                <w:rFonts w:eastAsia="標楷體" w:hint="eastAsia"/>
                <w:color w:val="000000" w:themeColor="text1"/>
              </w:rPr>
              <w:t>偏重中間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3)</w:t>
            </w:r>
            <w:r w:rsidRPr="00453198">
              <w:rPr>
                <w:rFonts w:eastAsia="標楷體" w:hint="eastAsia"/>
                <w:color w:val="000000" w:themeColor="text1"/>
              </w:rPr>
              <w:t>偏重後方座位的學生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其他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中間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後方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188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</w:rPr>
              <w:t>發起對象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教師發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5228" w:type="dxa"/>
            <w:gridSpan w:val="4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>語言流動發起對象分析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1)</w:t>
            </w:r>
            <w:r w:rsidRPr="00453198">
              <w:rPr>
                <w:rFonts w:eastAsia="標楷體" w:hint="eastAsia"/>
                <w:color w:val="000000" w:themeColor="text1"/>
              </w:rPr>
              <w:t>教師發起的次數較多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2)</w:t>
            </w:r>
            <w:r w:rsidRPr="00453198">
              <w:rPr>
                <w:rFonts w:eastAsia="標楷體" w:hint="eastAsia"/>
                <w:color w:val="000000" w:themeColor="text1"/>
              </w:rPr>
              <w:t>學生發起的次數較多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(3)</w:t>
            </w:r>
            <w:r w:rsidRPr="00453198">
              <w:rPr>
                <w:rFonts w:eastAsia="標楷體" w:hint="eastAsia"/>
                <w:color w:val="000000" w:themeColor="text1"/>
              </w:rPr>
              <w:t>教師或學生發起的次數無明顯差異</w:t>
            </w:r>
          </w:p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int="eastAsia"/>
                <w:color w:val="000000" w:themeColor="text1"/>
              </w:rPr>
              <w:t xml:space="preserve">　分析：</w:t>
            </w:r>
            <w:r w:rsidRPr="00453198">
              <w:rPr>
                <w:rFonts w:eastAsia="標楷體"/>
                <w:color w:val="000000" w:themeColor="text1"/>
              </w:rPr>
              <w:t>__________</w:t>
            </w:r>
          </w:p>
        </w:tc>
      </w:tr>
      <w:tr w:rsidR="009F0860" w:rsidRPr="00453198" w:rsidTr="006D30F0">
        <w:trPr>
          <w:trHeight w:val="964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1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 w:hint="eastAsia"/>
                <w:color w:val="000000" w:themeColor="text1"/>
              </w:rPr>
              <w:t>學生發起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center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/>
                <w:color w:val="000000" w:themeColor="text1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color w:val="000000" w:themeColor="text1"/>
              </w:rPr>
              <w:t>)</w:t>
            </w:r>
            <w:r w:rsidRPr="00453198">
              <w:rPr>
                <w:rFonts w:eastAsia="標楷體" w:hint="eastAsia"/>
                <w:color w:val="000000" w:themeColor="text1"/>
              </w:rPr>
              <w:t>人次</w:t>
            </w:r>
            <w:r w:rsidRPr="00453198">
              <w:rPr>
                <w:rFonts w:eastAsia="標楷體"/>
                <w:color w:val="000000" w:themeColor="text1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</w:rPr>
              <w:t>節</w:t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905"/>
          <w:jc w:val="center"/>
        </w:trPr>
        <w:tc>
          <w:tcPr>
            <w:tcW w:w="3510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□</w:t>
            </w:r>
            <w:r w:rsidRPr="00453198">
              <w:rPr>
                <w:rFonts w:eastAsia="標楷體"/>
                <w:color w:val="000000" w:themeColor="text1"/>
              </w:rPr>
              <w:t>4.</w:t>
            </w:r>
            <w:r w:rsidRPr="00453198">
              <w:rPr>
                <w:rFonts w:eastAsia="標楷體" w:hint="eastAsia"/>
                <w:color w:val="000000" w:themeColor="text1"/>
              </w:rPr>
              <w:t>其他：</w:t>
            </w:r>
          </w:p>
        </w:tc>
        <w:tc>
          <w:tcPr>
            <w:tcW w:w="17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5228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napToGrid w:val="0"/>
              <w:jc w:val="both"/>
              <w:rPr>
                <w:rFonts w:eastAsia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423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須一併檢附「語言流動」之原始觀察記錄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使用本量化分析表填寫，或另外使用其他版本之「語言流動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二擇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t>在工作中量化分析表</w:t>
      </w:r>
    </w:p>
    <w:tbl>
      <w:tblPr>
        <w:tblW w:w="104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4"/>
        <w:gridCol w:w="660"/>
        <w:gridCol w:w="1776"/>
        <w:gridCol w:w="838"/>
        <w:gridCol w:w="863"/>
        <w:gridCol w:w="850"/>
        <w:gridCol w:w="1559"/>
        <w:gridCol w:w="1956"/>
      </w:tblGrid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14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6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6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011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42" w:type="dxa"/>
            <w:gridSpan w:val="6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14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713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515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330"/>
          <w:jc w:val="center"/>
        </w:trPr>
        <w:tc>
          <w:tcPr>
            <w:tcW w:w="261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14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713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515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23"/>
          <w:jc w:val="center"/>
        </w:trPr>
        <w:tc>
          <w:tcPr>
            <w:tcW w:w="10456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253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  <w:sz w:val="32"/>
              </w:rPr>
              <w:t>一、觀察統計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</w:rPr>
              <w:t>時間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（可自行增列）</w:t>
            </w: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6"/>
              </w:numPr>
              <w:ind w:leftChars="0"/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第一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2)</w:t>
            </w:r>
            <w:r w:rsidRPr="00453198">
              <w:rPr>
                <w:rFonts w:eastAsia="標楷體"/>
                <w:bCs/>
                <w:color w:val="000000" w:themeColor="text1"/>
              </w:rPr>
              <w:t>第二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43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2436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</w:t>
            </w:r>
            <w:r w:rsidRPr="00453198">
              <w:rPr>
                <w:rFonts w:eastAsia="標楷體"/>
                <w:bCs/>
                <w:color w:val="000000" w:themeColor="text1"/>
              </w:rPr>
              <w:t>第三輪觀察時間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：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點</w:t>
            </w:r>
            <w:r w:rsidRPr="00453198">
              <w:rPr>
                <w:rFonts w:eastAsia="標楷體" w:hint="eastAsia"/>
                <w:bCs/>
                <w:color w:val="000000" w:themeColor="text1"/>
                <w:u w:val="single"/>
              </w:rPr>
              <w:t xml:space="preserve">　　</w:t>
            </w:r>
            <w:r w:rsidRPr="00453198">
              <w:rPr>
                <w:rFonts w:eastAsia="標楷體"/>
                <w:bCs/>
                <w:color w:val="000000" w:themeColor="text1"/>
              </w:rPr>
              <w:t>分</w:t>
            </w:r>
          </w:p>
        </w:tc>
        <w:tc>
          <w:tcPr>
            <w:tcW w:w="6066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 xml:space="preserve">　</w:t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</w:t>
            </w:r>
          </w:p>
        </w:tc>
      </w:tr>
      <w:tr w:rsidR="009F0860" w:rsidRPr="00453198" w:rsidTr="006D30F0">
        <w:trPr>
          <w:trHeight w:val="907"/>
          <w:jc w:val="center"/>
        </w:trPr>
        <w:tc>
          <w:tcPr>
            <w:tcW w:w="1954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2.</w:t>
            </w:r>
            <w:r w:rsidRPr="00453198">
              <w:rPr>
                <w:rFonts w:eastAsia="標楷體"/>
                <w:bCs/>
                <w:color w:val="000000" w:themeColor="text1"/>
              </w:rPr>
              <w:t>類別</w:t>
            </w: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1)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t>(2)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t>(4)</w:t>
            </w:r>
            <w:r w:rsidRPr="00453198">
              <w:rPr>
                <w:rFonts w:eastAsia="標楷體"/>
                <w:bCs/>
                <w:color w:val="000000" w:themeColor="text1"/>
              </w:rPr>
              <w:t>其他：（）人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1095"/>
          <w:jc w:val="center"/>
        </w:trPr>
        <w:tc>
          <w:tcPr>
            <w:tcW w:w="1954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3.</w:t>
            </w:r>
            <w:r w:rsidRPr="00453198">
              <w:rPr>
                <w:rFonts w:eastAsia="標楷體"/>
                <w:bCs/>
                <w:color w:val="000000" w:themeColor="text1"/>
              </w:rPr>
              <w:t>個別學生</w:t>
            </w:r>
          </w:p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（可自行增列）</w:t>
            </w: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1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現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1124"/>
          <w:jc w:val="center"/>
        </w:trPr>
        <w:tc>
          <w:tcPr>
            <w:tcW w:w="1954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8502" w:type="dxa"/>
            <w:gridSpan w:val="7"/>
            <w:tcBorders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2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64"/>
          <w:jc w:val="center"/>
        </w:trPr>
        <w:tc>
          <w:tcPr>
            <w:tcW w:w="1954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jc w:val="both"/>
              <w:rPr>
                <w:rFonts w:eastAsia="標楷體"/>
                <w:bCs/>
                <w:color w:val="000000" w:themeColor="text1"/>
              </w:rPr>
            </w:pPr>
          </w:p>
        </w:tc>
        <w:tc>
          <w:tcPr>
            <w:tcW w:w="8502" w:type="dxa"/>
            <w:gridSpan w:val="7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t>(3)</w:t>
            </w:r>
            <w:r w:rsidRPr="00453198">
              <w:rPr>
                <w:rFonts w:eastAsia="標楷體"/>
                <w:bCs/>
                <w:color w:val="000000" w:themeColor="text1"/>
              </w:rPr>
              <w:t>（學生姓名或</w:t>
            </w:r>
            <w:r w:rsidRPr="00453198">
              <w:rPr>
                <w:rFonts w:eastAsia="標楷體" w:hint="eastAsia"/>
                <w:bCs/>
                <w:color w:val="000000" w:themeColor="text1"/>
              </w:rPr>
              <w:t>代</w:t>
            </w:r>
            <w:r w:rsidRPr="00453198">
              <w:rPr>
                <w:rFonts w:eastAsia="標楷體"/>
                <w:bCs/>
                <w:color w:val="000000" w:themeColor="text1"/>
              </w:rPr>
              <w:t>號）出現在各工作類別的次數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1"/>
            </w:r>
            <w:r w:rsidRPr="00453198">
              <w:rPr>
                <w:rFonts w:eastAsia="標楷體"/>
                <w:bCs/>
                <w:color w:val="000000" w:themeColor="text1"/>
              </w:rPr>
              <w:t>A</w:t>
            </w:r>
            <w:r w:rsidRPr="00453198">
              <w:rPr>
                <w:rFonts w:eastAsia="標楷體"/>
                <w:bCs/>
                <w:color w:val="000000" w:themeColor="text1"/>
              </w:rPr>
              <w:t>專注認真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2"/>
            </w:r>
            <w:r w:rsidRPr="00453198">
              <w:rPr>
                <w:rFonts w:eastAsia="標楷體"/>
                <w:bCs/>
                <w:color w:val="000000" w:themeColor="text1"/>
              </w:rPr>
              <w:t>O</w:t>
            </w:r>
            <w:r w:rsidRPr="00453198">
              <w:rPr>
                <w:rFonts w:eastAsia="標楷體"/>
                <w:bCs/>
                <w:color w:val="000000" w:themeColor="text1"/>
              </w:rPr>
              <w:t>非工作中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eastAsia="標楷體"/>
                <w:bCs/>
                <w:color w:val="000000" w:themeColor="text1"/>
              </w:rPr>
              <w:sym w:font="Wingdings" w:char="F083"/>
            </w:r>
            <w:r w:rsidRPr="00453198">
              <w:rPr>
                <w:rFonts w:eastAsia="標楷體"/>
                <w:bCs/>
                <w:color w:val="000000" w:themeColor="text1"/>
              </w:rPr>
              <w:t>H</w:t>
            </w:r>
            <w:r w:rsidRPr="00453198">
              <w:rPr>
                <w:rFonts w:eastAsia="標楷體"/>
                <w:bCs/>
                <w:color w:val="000000" w:themeColor="text1"/>
              </w:rPr>
              <w:t>尋求協助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  <w:r w:rsidRPr="00453198">
              <w:rPr>
                <w:rFonts w:eastAsia="標楷體"/>
                <w:color w:val="000000" w:themeColor="text1"/>
              </w:rPr>
              <w:tab/>
            </w:r>
            <w:r w:rsidRPr="00453198">
              <w:rPr>
                <w:rFonts w:eastAsia="標楷體"/>
                <w:bCs/>
                <w:color w:val="000000" w:themeColor="text1"/>
              </w:rPr>
              <w:sym w:font="Wingdings" w:char="F084"/>
            </w:r>
            <w:r w:rsidRPr="00453198">
              <w:rPr>
                <w:rFonts w:eastAsia="標楷體"/>
                <w:bCs/>
                <w:color w:val="000000" w:themeColor="text1"/>
              </w:rPr>
              <w:t>其他：共（）次</w:t>
            </w:r>
            <w:r w:rsidRPr="00453198">
              <w:rPr>
                <w:rFonts w:eastAsia="標楷體"/>
                <w:bCs/>
                <w:color w:val="000000" w:themeColor="text1"/>
              </w:rPr>
              <w:t>(/</w:t>
            </w:r>
            <w:r w:rsidRPr="00453198">
              <w:rPr>
                <w:rFonts w:eastAsia="標楷體"/>
                <w:bCs/>
                <w:color w:val="000000" w:themeColor="text1"/>
              </w:rPr>
              <w:t>節</w:t>
            </w:r>
            <w:r w:rsidRPr="00453198">
              <w:rPr>
                <w:rFonts w:eastAsia="標楷體"/>
                <w:bCs/>
                <w:color w:val="000000" w:themeColor="text1"/>
              </w:rPr>
              <w:t>)</w:t>
            </w:r>
          </w:p>
        </w:tc>
      </w:tr>
      <w:tr w:rsidR="009F0860" w:rsidRPr="00453198" w:rsidTr="006D30F0">
        <w:trPr>
          <w:trHeight w:val="348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32"/>
              </w:rPr>
            </w:pPr>
            <w:r w:rsidRPr="00453198">
              <w:rPr>
                <w:rFonts w:eastAsia="標楷體"/>
                <w:bCs/>
                <w:color w:val="000000" w:themeColor="text1"/>
                <w:sz w:val="32"/>
              </w:rPr>
              <w:t>二、內容分析</w:t>
            </w:r>
          </w:p>
        </w:tc>
      </w:tr>
      <w:tr w:rsidR="009F0860" w:rsidRPr="00453198" w:rsidTr="006D30F0">
        <w:trPr>
          <w:trHeight w:val="650"/>
          <w:jc w:val="center"/>
        </w:trPr>
        <w:tc>
          <w:tcPr>
            <w:tcW w:w="10456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</w:rPr>
              <w:t>（第一輪</w:t>
            </w:r>
            <w:r w:rsidRPr="00453198">
              <w:rPr>
                <w:rFonts w:eastAsia="標楷體"/>
                <w:bCs/>
                <w:color w:val="000000" w:themeColor="text1"/>
              </w:rPr>
              <w:t>/</w:t>
            </w:r>
            <w:r w:rsidRPr="00453198">
              <w:rPr>
                <w:rFonts w:eastAsia="標楷體"/>
                <w:bCs/>
                <w:color w:val="000000" w:themeColor="text1"/>
              </w:rPr>
              <w:t>第二輪</w:t>
            </w:r>
            <w:r w:rsidRPr="00453198">
              <w:rPr>
                <w:rFonts w:eastAsia="標楷體"/>
                <w:bCs/>
                <w:color w:val="000000" w:themeColor="text1"/>
              </w:rPr>
              <w:t>/……</w:t>
            </w:r>
            <w:r w:rsidRPr="00453198">
              <w:rPr>
                <w:rFonts w:eastAsia="標楷體"/>
                <w:bCs/>
                <w:color w:val="000000" w:themeColor="text1"/>
              </w:rPr>
              <w:t>）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2.</w:t>
            </w:r>
            <w:r w:rsidRPr="00453198">
              <w:rPr>
                <w:rFonts w:eastAsia="標楷體"/>
                <w:bCs/>
                <w:color w:val="000000" w:themeColor="text1"/>
              </w:rPr>
              <w:t>（</w:t>
            </w:r>
            <w:r w:rsidRPr="00453198">
              <w:rPr>
                <w:rFonts w:eastAsia="標楷體"/>
                <w:bCs/>
                <w:color w:val="000000" w:themeColor="text1"/>
              </w:rPr>
              <w:t>A/O/H/……</w:t>
            </w:r>
            <w:r w:rsidRPr="00453198">
              <w:rPr>
                <w:rFonts w:eastAsia="標楷體"/>
                <w:bCs/>
                <w:color w:val="000000" w:themeColor="text1"/>
              </w:rPr>
              <w:t>）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3.</w:t>
            </w:r>
            <w:r w:rsidRPr="00453198">
              <w:rPr>
                <w:rFonts w:eastAsia="標楷體"/>
                <w:bCs/>
                <w:color w:val="000000" w:themeColor="text1"/>
              </w:rPr>
              <w:t>個別學生工作表現分析：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/>
                <w:bCs/>
                <w:color w:val="000000" w:themeColor="text1"/>
              </w:rPr>
              <w:t>□</w:t>
            </w:r>
            <w:r w:rsidRPr="00453198">
              <w:rPr>
                <w:rFonts w:eastAsia="標楷體"/>
                <w:bCs/>
                <w:color w:val="000000" w:themeColor="text1"/>
              </w:rPr>
              <w:t>4.</w:t>
            </w:r>
            <w:r w:rsidRPr="00453198">
              <w:rPr>
                <w:rFonts w:eastAsia="標楷體"/>
                <w:bCs/>
                <w:color w:val="000000" w:themeColor="text1"/>
              </w:rPr>
              <w:t>其他：</w:t>
            </w:r>
          </w:p>
        </w:tc>
      </w:tr>
      <w:tr w:rsidR="009F0860" w:rsidRPr="00453198" w:rsidTr="006D30F0">
        <w:trPr>
          <w:trHeight w:val="731"/>
          <w:jc w:val="center"/>
        </w:trPr>
        <w:tc>
          <w:tcPr>
            <w:tcW w:w="10456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在工作中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」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原始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觀察記錄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使用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本量化分析表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填寫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，或另外使用其他版本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在工作中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擇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t>教師移動量化分析表</w:t>
      </w:r>
    </w:p>
    <w:tbl>
      <w:tblPr>
        <w:tblW w:w="103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91"/>
        <w:gridCol w:w="910"/>
        <w:gridCol w:w="992"/>
        <w:gridCol w:w="1559"/>
        <w:gridCol w:w="1721"/>
      </w:tblGrid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21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153"/>
          <w:jc w:val="center"/>
        </w:trPr>
        <w:tc>
          <w:tcPr>
            <w:tcW w:w="259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73" w:type="dxa"/>
            <w:gridSpan w:val="5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02" w:type="dxa"/>
            <w:gridSpan w:val="2"/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280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300"/>
          <w:jc w:val="center"/>
        </w:trPr>
        <w:tc>
          <w:tcPr>
            <w:tcW w:w="25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0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28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620"/>
          <w:jc w:val="center"/>
        </w:trPr>
        <w:tc>
          <w:tcPr>
            <w:tcW w:w="10363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81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9F0860" w:rsidRPr="00453198" w:rsidRDefault="009F0860" w:rsidP="006D30F0">
            <w:pPr>
              <w:spacing w:line="48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453198">
              <w:rPr>
                <w:rFonts w:eastAsia="標楷體"/>
                <w:color w:val="000000" w:themeColor="text1"/>
                <w:sz w:val="32"/>
              </w:rPr>
              <w:t>內容分析</w:t>
            </w:r>
          </w:p>
        </w:tc>
      </w:tr>
      <w:tr w:rsidR="009F0860" w:rsidRPr="00453198" w:rsidTr="006D30F0">
        <w:trPr>
          <w:trHeight w:val="4357"/>
          <w:jc w:val="center"/>
        </w:trPr>
        <w:tc>
          <w:tcPr>
            <w:tcW w:w="10363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有特別顯著處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，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顯著面向</w:t>
            </w:r>
            <w:r w:rsidRPr="00453198">
              <w:rPr>
                <w:rFonts w:eastAsia="標楷體"/>
                <w:color w:val="000000" w:themeColor="text1"/>
                <w:sz w:val="28"/>
              </w:rPr>
              <w:t>為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color w:val="000000" w:themeColor="text1"/>
                <w:sz w:val="28"/>
              </w:rPr>
              <w:t>(</w:t>
            </w:r>
            <w:r w:rsidRPr="00453198">
              <w:rPr>
                <w:rFonts w:eastAsia="標楷體"/>
                <w:color w:val="000000" w:themeColor="text1"/>
                <w:sz w:val="28"/>
              </w:rPr>
              <w:t>可複選</w:t>
            </w:r>
            <w:r w:rsidRPr="00453198">
              <w:rPr>
                <w:rFonts w:eastAsia="標楷體"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1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學生（例如移動區偏好在某一位、某一組或某一性別之學生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2)</w:t>
            </w:r>
            <w:r w:rsidRPr="00453198">
              <w:rPr>
                <w:rFonts w:eastAsia="標楷體"/>
                <w:color w:val="000000" w:themeColor="text1"/>
                <w:sz w:val="28"/>
              </w:rPr>
              <w:t>空間（例如移動區偏好在某一方位或組別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3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時間（例如移動發生偏好在某一段教學時段）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4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其他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4357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原因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color w:val="000000" w:themeColor="text1"/>
                <w:sz w:val="28"/>
              </w:rPr>
              <w:t>(</w:t>
            </w:r>
            <w:r w:rsidRPr="00453198">
              <w:rPr>
                <w:rFonts w:eastAsia="標楷體"/>
                <w:color w:val="000000" w:themeColor="text1"/>
                <w:sz w:val="28"/>
              </w:rPr>
              <w:t>可複選</w:t>
            </w:r>
            <w:r w:rsidRPr="00453198">
              <w:rPr>
                <w:rFonts w:eastAsia="標楷體"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1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學生學習專注度</w:t>
            </w:r>
            <w:r w:rsidRPr="00453198">
              <w:rPr>
                <w:rFonts w:eastAsia="標楷體"/>
                <w:color w:val="000000" w:themeColor="text1"/>
                <w:sz w:val="28"/>
              </w:rPr>
              <w:t>有關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2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教學活動設計</w:t>
            </w:r>
            <w:r w:rsidRPr="00453198">
              <w:rPr>
                <w:rFonts w:eastAsia="標楷體"/>
                <w:color w:val="000000" w:themeColor="text1"/>
                <w:sz w:val="28"/>
              </w:rPr>
              <w:t>有關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3)</w:t>
            </w:r>
            <w:r w:rsidRPr="00453198">
              <w:rPr>
                <w:rFonts w:eastAsia="標楷體"/>
                <w:color w:val="000000" w:themeColor="text1"/>
                <w:sz w:val="28"/>
              </w:rPr>
              <w:t>教師移動與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班級經營有關：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_____________________________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(4)</w:t>
            </w:r>
            <w:r w:rsidRPr="00453198">
              <w:rPr>
                <w:rFonts w:eastAsia="標楷體"/>
                <w:color w:val="000000" w:themeColor="text1"/>
                <w:sz w:val="28"/>
              </w:rPr>
              <w:t>其他相關原因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trHeight w:val="692"/>
          <w:jc w:val="center"/>
        </w:trPr>
        <w:tc>
          <w:tcPr>
            <w:tcW w:w="1036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教師移動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」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原始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觀察記錄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使用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本量化分析表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填寫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，或另外使用其他版本之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教師移動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二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擇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佛蘭德斯（</w:t>
      </w:r>
      <w:r w:rsidRPr="00453198">
        <w:rPr>
          <w:rFonts w:eastAsia="標楷體"/>
          <w:b/>
          <w:color w:val="000000" w:themeColor="text1"/>
          <w:sz w:val="36"/>
          <w:szCs w:val="36"/>
        </w:rPr>
        <w:t>Flanders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）互動分析法量化分析表</w:t>
      </w:r>
    </w:p>
    <w:tbl>
      <w:tblPr>
        <w:tblW w:w="104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1"/>
        <w:gridCol w:w="2621"/>
        <w:gridCol w:w="990"/>
        <w:gridCol w:w="993"/>
        <w:gridCol w:w="1559"/>
        <w:gridCol w:w="1701"/>
      </w:tblGrid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2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508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6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trHeight w:val="794"/>
          <w:jc w:val="center"/>
        </w:trPr>
        <w:tc>
          <w:tcPr>
            <w:tcW w:w="262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615"/>
          <w:jc w:val="center"/>
        </w:trPr>
        <w:tc>
          <w:tcPr>
            <w:tcW w:w="1048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506"/>
          <w:jc w:val="center"/>
        </w:trPr>
        <w:tc>
          <w:tcPr>
            <w:tcW w:w="1048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32"/>
              </w:rPr>
              <w:t>內容分析</w:t>
            </w:r>
          </w:p>
        </w:tc>
      </w:tr>
      <w:tr w:rsidR="009F0860" w:rsidRPr="00453198" w:rsidTr="006D30F0">
        <w:trPr>
          <w:trHeight w:val="2404"/>
          <w:jc w:val="center"/>
        </w:trPr>
        <w:tc>
          <w:tcPr>
            <w:tcW w:w="524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一、師生互動類別分析</w:t>
            </w:r>
          </w:p>
          <w:p w:rsidR="009F0860" w:rsidRPr="00453198" w:rsidRDefault="009F0860" w:rsidP="006D30F0">
            <w:pPr>
              <w:spacing w:line="480" w:lineRule="exact"/>
              <w:ind w:leftChars="150" w:left="360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1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最顯著的類別為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: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（可複選</w:t>
            </w:r>
            <w:r w:rsidRPr="00453198">
              <w:rPr>
                <w:rFonts w:eastAsia="標楷體"/>
                <w:b/>
                <w:color w:val="000000" w:themeColor="text1"/>
                <w:sz w:val="28"/>
              </w:rPr>
              <w:t>)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接納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2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鼓勵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3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使用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4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提問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5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演講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6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指示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7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批評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8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被動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9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主動</w:t>
            </w:r>
          </w:p>
          <w:p w:rsidR="009F0860" w:rsidRPr="00453198" w:rsidRDefault="009F0860" w:rsidP="006D30F0">
            <w:pPr>
              <w:spacing w:line="480" w:lineRule="exact"/>
              <w:ind w:leftChars="300" w:left="720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0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靜止</w:t>
            </w:r>
          </w:p>
          <w:p w:rsidR="009F0860" w:rsidRPr="00453198" w:rsidRDefault="009F0860" w:rsidP="006D30F0">
            <w:pPr>
              <w:spacing w:line="480" w:lineRule="exact"/>
              <w:ind w:leftChars="150" w:left="360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</w:rPr>
              <w:t>2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其他：</w:t>
            </w:r>
          </w:p>
        </w:tc>
        <w:tc>
          <w:tcPr>
            <w:tcW w:w="52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二、教師教學風格分析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1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直接教學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2.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間接教學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b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3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教學風格不顯著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推論說明：</w:t>
            </w:r>
          </w:p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□</w:t>
            </w:r>
            <w:r w:rsidRPr="00453198">
              <w:rPr>
                <w:rFonts w:eastAsia="標楷體"/>
                <w:color w:val="000000" w:themeColor="text1"/>
                <w:sz w:val="28"/>
              </w:rPr>
              <w:t>4.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其他：</w:t>
            </w:r>
          </w:p>
        </w:tc>
      </w:tr>
      <w:tr w:rsidR="009F0860" w:rsidRPr="00453198" w:rsidTr="006D30F0">
        <w:trPr>
          <w:trHeight w:val="1977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三、最顯著類別、教師教學風格與</w:t>
            </w:r>
            <w:r w:rsidRPr="00453198">
              <w:rPr>
                <w:rFonts w:eastAsia="標楷體" w:hint="eastAsia"/>
                <w:b/>
                <w:color w:val="000000" w:themeColor="text1"/>
                <w:sz w:val="28"/>
              </w:rPr>
              <w:t>學生學習</w:t>
            </w:r>
            <w:r w:rsidRPr="00453198">
              <w:rPr>
                <w:rFonts w:eastAsia="標楷體" w:hint="eastAsia"/>
                <w:color w:val="000000" w:themeColor="text1"/>
                <w:sz w:val="28"/>
              </w:rPr>
              <w:t>成效之分析：</w:t>
            </w:r>
          </w:p>
        </w:tc>
      </w:tr>
      <w:tr w:rsidR="009F0860" w:rsidRPr="00453198" w:rsidTr="006D30F0">
        <w:trPr>
          <w:trHeight w:val="1977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spacing w:line="480" w:lineRule="exact"/>
              <w:rPr>
                <w:rFonts w:eastAsia="標楷體"/>
                <w:color w:val="000000" w:themeColor="text1"/>
                <w:sz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</w:rPr>
              <w:t>四、其他：</w:t>
            </w:r>
          </w:p>
        </w:tc>
      </w:tr>
      <w:tr w:rsidR="009F0860" w:rsidRPr="00453198" w:rsidTr="006D30F0">
        <w:trPr>
          <w:trHeight w:val="699"/>
          <w:jc w:val="center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1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須一併檢附「</w:t>
            </w:r>
            <w:r w:rsidRPr="00453198">
              <w:rPr>
                <w:rFonts w:eastAsia="標楷體" w:hint="eastAsia"/>
                <w:color w:val="000000" w:themeColor="text1"/>
              </w:rPr>
              <w:t>佛蘭德斯</w:t>
            </w:r>
            <w:r w:rsidRPr="00453198">
              <w:rPr>
                <w:rFonts w:eastAsia="標楷體"/>
                <w:color w:val="000000" w:themeColor="text1"/>
              </w:rPr>
              <w:t>(Flanders)</w:t>
            </w:r>
            <w:r w:rsidRPr="00453198">
              <w:rPr>
                <w:rFonts w:eastAsia="標楷體" w:hint="eastAsia"/>
                <w:color w:val="000000" w:themeColor="text1"/>
              </w:rPr>
              <w:t>互動分析法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」之原始觀察記錄。</w:t>
            </w:r>
          </w:p>
          <w:p w:rsidR="009F0860" w:rsidRPr="00453198" w:rsidRDefault="009F0860" w:rsidP="006D30F0">
            <w:pPr>
              <w:rPr>
                <w:rFonts w:eastAsia="標楷體"/>
                <w:bCs/>
                <w:color w:val="000000" w:themeColor="text1"/>
                <w:kern w:val="0"/>
              </w:rPr>
            </w:pP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2.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可使用本量化分析表填寫，或另外使用其他版本之「</w:t>
            </w:r>
            <w:r w:rsidRPr="00453198">
              <w:rPr>
                <w:rFonts w:eastAsia="標楷體" w:hint="eastAsia"/>
                <w:color w:val="000000" w:themeColor="text1"/>
              </w:rPr>
              <w:t>佛蘭德斯</w:t>
            </w:r>
            <w:r w:rsidRPr="00453198">
              <w:rPr>
                <w:rFonts w:eastAsia="標楷體"/>
                <w:color w:val="000000" w:themeColor="text1"/>
              </w:rPr>
              <w:t>(Flanders)</w:t>
            </w:r>
            <w:r w:rsidRPr="00453198">
              <w:rPr>
                <w:rFonts w:eastAsia="標楷體" w:hint="eastAsia"/>
                <w:color w:val="000000" w:themeColor="text1"/>
              </w:rPr>
              <w:t>互動分析法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量化分析表」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(</w:t>
            </w:r>
            <w:r w:rsidRPr="00453198">
              <w:rPr>
                <w:rFonts w:eastAsia="標楷體" w:hint="eastAsia"/>
                <w:bCs/>
                <w:color w:val="000000" w:themeColor="text1"/>
                <w:kern w:val="0"/>
              </w:rPr>
              <w:t>二擇一</w:t>
            </w:r>
            <w:r w:rsidRPr="00453198">
              <w:rPr>
                <w:rFonts w:eastAsia="標楷體"/>
                <w:bCs/>
                <w:color w:val="000000" w:themeColor="text1"/>
                <w:kern w:val="0"/>
              </w:rPr>
              <w:t>)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選</w:t>
      </w:r>
      <w:r w:rsidRPr="00453198">
        <w:rPr>
          <w:rFonts w:eastAsia="標楷體"/>
          <w:b/>
          <w:color w:val="000000" w:themeColor="text1"/>
          <w:sz w:val="36"/>
          <w:szCs w:val="36"/>
        </w:rPr>
        <w:t>擇性逐字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紀</w:t>
      </w:r>
      <w:r w:rsidRPr="00453198">
        <w:rPr>
          <w:rFonts w:eastAsia="標楷體"/>
          <w:b/>
          <w:color w:val="000000" w:themeColor="text1"/>
          <w:sz w:val="36"/>
          <w:szCs w:val="36"/>
        </w:rPr>
        <w:t>錄</w:t>
      </w:r>
      <w:r w:rsidRPr="00453198">
        <w:rPr>
          <w:rFonts w:eastAsia="標楷體" w:hint="eastAsia"/>
          <w:b/>
          <w:color w:val="000000" w:themeColor="text1"/>
          <w:sz w:val="36"/>
          <w:szCs w:val="36"/>
        </w:rPr>
        <w:t>表</w:t>
      </w:r>
    </w:p>
    <w:tbl>
      <w:tblPr>
        <w:tblW w:w="104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33"/>
        <w:gridCol w:w="2594"/>
        <w:gridCol w:w="936"/>
        <w:gridCol w:w="1134"/>
        <w:gridCol w:w="1418"/>
        <w:gridCol w:w="1702"/>
      </w:tblGrid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650"/>
          <w:jc w:val="center"/>
        </w:trPr>
        <w:tc>
          <w:tcPr>
            <w:tcW w:w="2633" w:type="dxa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4" w:type="dxa"/>
            <w:gridSpan w:val="5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lef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20" w:type="dxa"/>
            <w:gridSpan w:val="2"/>
            <w:tcBorders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63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2"/>
            <w:tcBorders>
              <w:bottom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20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  <w:jc w:val="center"/>
        </w:trPr>
        <w:tc>
          <w:tcPr>
            <w:tcW w:w="10417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4239"/>
          <w:jc w:val="center"/>
        </w:trPr>
        <w:tc>
          <w:tcPr>
            <w:tcW w:w="10417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7"/>
              </w:numPr>
              <w:ind w:leftChars="0" w:left="640" w:hangingChars="200" w:hanging="640"/>
              <w:jc w:val="both"/>
              <w:rPr>
                <w:rFonts w:eastAsia="標楷體"/>
                <w:bCs/>
                <w:color w:val="000000" w:themeColor="text1"/>
                <w:kern w:val="0"/>
                <w:sz w:val="32"/>
                <w:szCs w:val="32"/>
              </w:rPr>
            </w:pP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教學活動</w:t>
            </w:r>
            <w:r w:rsidRPr="00453198">
              <w:rPr>
                <w:rFonts w:eastAsia="標楷體" w:hAnsi="標楷體" w:hint="eastAsia"/>
                <w:bCs/>
                <w:color w:val="000000" w:themeColor="text1"/>
                <w:kern w:val="0"/>
                <w:sz w:val="32"/>
                <w:szCs w:val="32"/>
              </w:rPr>
              <w:t>紀</w:t>
            </w: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錄</w:t>
            </w:r>
          </w:p>
        </w:tc>
      </w:tr>
      <w:tr w:rsidR="009F0860" w:rsidRPr="00453198" w:rsidTr="006D30F0">
        <w:trPr>
          <w:trHeight w:val="4872"/>
          <w:jc w:val="center"/>
        </w:trPr>
        <w:tc>
          <w:tcPr>
            <w:tcW w:w="10417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7"/>
              </w:numPr>
              <w:ind w:leftChars="0" w:left="640" w:hangingChars="200" w:hanging="640"/>
              <w:jc w:val="both"/>
              <w:rPr>
                <w:rFonts w:eastAsia="標楷體"/>
                <w:bCs/>
                <w:color w:val="000000" w:themeColor="text1"/>
                <w:kern w:val="0"/>
                <w:sz w:val="32"/>
                <w:szCs w:val="32"/>
              </w:rPr>
            </w:pPr>
            <w:r w:rsidRPr="00453198">
              <w:rPr>
                <w:rFonts w:eastAsia="標楷體" w:hAnsi="標楷體"/>
                <w:bCs/>
                <w:color w:val="000000" w:themeColor="text1"/>
                <w:kern w:val="0"/>
                <w:sz w:val="32"/>
                <w:szCs w:val="32"/>
              </w:rPr>
              <w:t>資料分析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rFonts w:eastAsia="標楷體" w:hAnsi="標楷體"/>
          <w:b/>
          <w:color w:val="000000" w:themeColor="text1"/>
        </w:rPr>
        <w:t>註：請自行依照需要調整表格格式和長度</w:t>
      </w: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教學錄影回饋表</w:t>
      </w:r>
    </w:p>
    <w:tbl>
      <w:tblPr>
        <w:tblStyle w:val="a5"/>
        <w:tblW w:w="10436" w:type="dxa"/>
        <w:tblLook w:val="04A0" w:firstRow="1" w:lastRow="0" w:firstColumn="1" w:lastColumn="0" w:noHBand="0" w:noVBand="1"/>
      </w:tblPr>
      <w:tblGrid>
        <w:gridCol w:w="2541"/>
        <w:gridCol w:w="2688"/>
        <w:gridCol w:w="850"/>
        <w:gridCol w:w="990"/>
        <w:gridCol w:w="1415"/>
        <w:gridCol w:w="1952"/>
      </w:tblGrid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0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5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952" w:type="dxa"/>
            <w:tcBorders>
              <w:top w:val="single" w:sz="12" w:space="0" w:color="auto"/>
              <w:left w:val="single" w:sz="4" w:space="0" w:color="000000" w:themeColor="text1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1650"/>
        </w:trPr>
        <w:tc>
          <w:tcPr>
            <w:tcW w:w="2541" w:type="dxa"/>
            <w:tcBorders>
              <w:top w:val="single" w:sz="4" w:space="0" w:color="auto"/>
              <w:left w:val="single" w:sz="12" w:space="0" w:color="auto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9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4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課社群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選填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6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8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33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2541" w:type="dxa"/>
            <w:tcBorders>
              <w:top w:val="single" w:sz="4" w:space="0" w:color="000000" w:themeColor="text1"/>
              <w:left w:val="single" w:sz="12" w:space="0" w:color="auto"/>
              <w:bottom w:val="single" w:sz="12" w:space="0" w:color="auto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8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36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trHeight w:val="800"/>
        </w:trPr>
        <w:tc>
          <w:tcPr>
            <w:tcW w:w="10436" w:type="dxa"/>
            <w:gridSpan w:val="6"/>
            <w:tcBorders>
              <w:top w:val="single" w:sz="4" w:space="0" w:color="000000" w:themeColor="text1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trHeight w:val="4677"/>
        </w:trPr>
        <w:tc>
          <w:tcPr>
            <w:tcW w:w="10436" w:type="dxa"/>
            <w:gridSpan w:val="6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課程教學之回饋：（例如：教學目標、教學清晰、教學多樣與多元評量等方面。）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trHeight w:val="4677"/>
        </w:trPr>
        <w:tc>
          <w:tcPr>
            <w:tcW w:w="10436" w:type="dxa"/>
            <w:gridSpan w:val="6"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班級經營之回饋：（例如：班級規範、學習情境、師生互動等方面。）</w:t>
            </w:r>
          </w:p>
          <w:p w:rsidR="009F0860" w:rsidRPr="00453198" w:rsidRDefault="009F0860" w:rsidP="001A57A1">
            <w:pPr>
              <w:spacing w:beforeLines="50" w:before="180" w:line="440" w:lineRule="exact"/>
              <w:ind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trHeight w:val="8779"/>
        </w:trPr>
        <w:tc>
          <w:tcPr>
            <w:tcW w:w="10436" w:type="dxa"/>
            <w:gridSpan w:val="6"/>
            <w:hideMark/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8"/>
              </w:numPr>
              <w:spacing w:line="440" w:lineRule="exact"/>
              <w:ind w:leftChars="0" w:left="560" w:hangingChars="200" w:hanging="56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對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lang w:eastAsia="zh-HK"/>
              </w:rPr>
              <w:t>授課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師整體教學表現與專業成長方向之回饋：</w:t>
            </w:r>
          </w:p>
        </w:tc>
      </w:tr>
    </w:tbl>
    <w:p w:rsidR="009F0860" w:rsidRPr="00453198" w:rsidRDefault="009F0860" w:rsidP="009F0860">
      <w:pPr>
        <w:rPr>
          <w:rFonts w:asciiTheme="minorHAnsi" w:eastAsiaTheme="minorEastAsia" w:hAnsiTheme="minorHAnsi" w:cstheme="minorBidi"/>
          <w:color w:val="000000" w:themeColor="text1"/>
          <w:szCs w:val="22"/>
        </w:rPr>
      </w:pP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1A57A1">
      <w:pPr>
        <w:spacing w:afterLines="50" w:after="180" w:line="60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省思札記回饋表</w:t>
      </w:r>
    </w:p>
    <w:tbl>
      <w:tblPr>
        <w:tblW w:w="103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"/>
        <w:gridCol w:w="2565"/>
        <w:gridCol w:w="2594"/>
        <w:gridCol w:w="936"/>
        <w:gridCol w:w="1134"/>
        <w:gridCol w:w="1418"/>
        <w:gridCol w:w="1702"/>
      </w:tblGrid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5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93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1508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7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800"/>
          <w:jc w:val="center"/>
        </w:trPr>
        <w:tc>
          <w:tcPr>
            <w:tcW w:w="2594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737"/>
          <w:jc w:val="center"/>
        </w:trPr>
        <w:tc>
          <w:tcPr>
            <w:tcW w:w="10378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  <w:lang w:eastAsia="zh-HK"/>
              </w:rPr>
              <w:t>授課</w:t>
            </w: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教師在教學活動、事件或所遭遇到問題摘述：</w:t>
            </w:r>
          </w:p>
          <w:p w:rsidR="009F0860" w:rsidRPr="00453198" w:rsidRDefault="009F0860" w:rsidP="006D30F0">
            <w:pPr>
              <w:spacing w:line="440" w:lineRule="exact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授課教師覺得可以從中學習、反思或問題解決的策略：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  <w:tr w:rsidR="009F0860" w:rsidRPr="00453198" w:rsidTr="006D30F0">
        <w:trPr>
          <w:gridBefore w:val="1"/>
          <w:wBefore w:w="29" w:type="dxa"/>
          <w:trHeight w:val="3083"/>
          <w:jc w:val="center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F0860" w:rsidRPr="00453198" w:rsidRDefault="009F0860" w:rsidP="006D30F0">
            <w:pPr>
              <w:pStyle w:val="a3"/>
              <w:widowControl w:val="0"/>
              <w:numPr>
                <w:ilvl w:val="0"/>
                <w:numId w:val="9"/>
              </w:numPr>
              <w:spacing w:line="440" w:lineRule="exact"/>
              <w:ind w:leftChars="0"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8"/>
              </w:rPr>
              <w:t>回饋人員的評述或意見：</w:t>
            </w:r>
          </w:p>
          <w:p w:rsidR="009F0860" w:rsidRPr="00453198" w:rsidRDefault="009F0860" w:rsidP="006D30F0">
            <w:pPr>
              <w:spacing w:line="440" w:lineRule="exact"/>
              <w:ind w:left="560" w:hangingChars="200" w:hanging="560"/>
              <w:rPr>
                <w:rFonts w:ascii="標楷體" w:eastAsia="標楷體" w:hAnsi="標楷體"/>
                <w:color w:val="000000" w:themeColor="text1"/>
                <w:sz w:val="28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spacing w:line="360" w:lineRule="atLeast"/>
        <w:jc w:val="center"/>
        <w:rPr>
          <w:rFonts w:ascii="華康正顏楷體W7(P)" w:eastAsia="華康正顏楷體W7(P)"/>
          <w:bCs/>
          <w:color w:val="000000" w:themeColor="text1"/>
          <w:sz w:val="48"/>
          <w:szCs w:val="48"/>
        </w:rPr>
      </w:pPr>
      <w:r w:rsidRPr="00453198">
        <w:rPr>
          <w:rFonts w:ascii="華康正顏楷體W7(P)" w:eastAsia="華康正顏楷體W7(P)" w:hint="eastAsia"/>
          <w:bCs/>
          <w:color w:val="000000" w:themeColor="text1"/>
          <w:sz w:val="48"/>
          <w:szCs w:val="48"/>
        </w:rPr>
        <w:t>「分組合作學習」教學觀察表</w:t>
      </w:r>
    </w:p>
    <w:p w:rsidR="009F0860" w:rsidRPr="00453198" w:rsidRDefault="009F0860" w:rsidP="009F0860">
      <w:pPr>
        <w:jc w:val="center"/>
        <w:rPr>
          <w:rFonts w:eastAsia="標楷體"/>
          <w:color w:val="000000" w:themeColor="text1"/>
        </w:rPr>
      </w:pPr>
      <w:r w:rsidRPr="00453198">
        <w:rPr>
          <w:rFonts w:ascii="標楷體" w:eastAsia="標楷體" w:hint="eastAsia"/>
          <w:color w:val="000000" w:themeColor="text1"/>
        </w:rPr>
        <w:t>「活化教學～分組合作學習的理念與實踐方案」推動小組編製</w:t>
      </w:r>
      <w:r w:rsidRPr="00453198">
        <w:rPr>
          <w:rFonts w:eastAsia="標楷體"/>
          <w:color w:val="000000" w:themeColor="text1"/>
        </w:rPr>
        <w:t>2013.2.28</w:t>
      </w:r>
      <w:r w:rsidRPr="00453198">
        <w:rPr>
          <w:rFonts w:eastAsia="標楷體" w:hint="eastAsia"/>
          <w:color w:val="000000" w:themeColor="text1"/>
        </w:rPr>
        <w:t>修訂</w:t>
      </w:r>
    </w:p>
    <w:p w:rsidR="009F0860" w:rsidRPr="00453198" w:rsidRDefault="009F0860" w:rsidP="009F0860">
      <w:pPr>
        <w:ind w:firstLineChars="150" w:firstLine="300"/>
        <w:rPr>
          <w:rFonts w:ascii="標楷體" w:eastAsia="標楷體"/>
          <w:bCs/>
          <w:color w:val="000000" w:themeColor="text1"/>
          <w:sz w:val="20"/>
          <w:szCs w:val="20"/>
        </w:rPr>
      </w:pPr>
    </w:p>
    <w:p w:rsidR="009F0860" w:rsidRPr="00453198" w:rsidRDefault="009F0860" w:rsidP="009F0860">
      <w:pPr>
        <w:rPr>
          <w:rFonts w:ascii="標楷體" w:eastAsia="標楷體" w:hAnsi="標楷體"/>
          <w:b/>
          <w:bCs/>
          <w:color w:val="000000" w:themeColor="text1"/>
        </w:rPr>
      </w:pPr>
      <w:r w:rsidRPr="00453198">
        <w:rPr>
          <w:rFonts w:ascii="標楷體" w:eastAsia="標楷體" w:hAnsi="標楷體" w:hint="eastAsia"/>
          <w:b/>
          <w:bCs/>
          <w:color w:val="000000" w:themeColor="text1"/>
        </w:rPr>
        <w:t>教學者姓名：科目、任教單元名稱：         觀察日期：    年     月    日</w:t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38"/>
        <w:gridCol w:w="1790"/>
        <w:gridCol w:w="4140"/>
        <w:gridCol w:w="3057"/>
        <w:gridCol w:w="360"/>
        <w:gridCol w:w="360"/>
        <w:gridCol w:w="360"/>
        <w:gridCol w:w="383"/>
      </w:tblGrid>
      <w:tr w:rsidR="009F0860" w:rsidRPr="00453198" w:rsidTr="006D30F0">
        <w:trPr>
          <w:cantSplit/>
          <w:trHeight w:val="445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層面</w:t>
            </w: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評 鑑 標 準</w:t>
            </w:r>
          </w:p>
        </w:tc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評 鑑 項 目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Chars="-12" w:left="-1" w:hangingChars="10" w:hanging="28"/>
              <w:jc w:val="center"/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文 字 敘 述</w:t>
            </w:r>
          </w:p>
        </w:tc>
        <w:tc>
          <w:tcPr>
            <w:tcW w:w="14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18"/>
                <w:szCs w:val="1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18"/>
                <w:szCs w:val="18"/>
              </w:rPr>
              <w:t>評量</w:t>
            </w:r>
          </w:p>
        </w:tc>
      </w:tr>
      <w:tr w:rsidR="009F0860" w:rsidRPr="00453198" w:rsidTr="006D30F0">
        <w:trPr>
          <w:cantSplit/>
          <w:trHeight w:val="600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4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優</w:t>
            </w:r>
            <w:r w:rsidRPr="00453198">
              <w:rPr>
                <w:color w:val="000000" w:themeColor="text1"/>
                <w:spacing w:val="-20"/>
                <w:sz w:val="18"/>
                <w:szCs w:val="18"/>
              </w:rPr>
              <w:t>\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良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滿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意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待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改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進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未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呈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現</w:t>
            </w: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A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前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準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備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華康中黑體" w:eastAsia="華康中黑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A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選用適用教學單元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1-1 教學主題與選用的合作學習法適配</w:t>
            </w:r>
          </w:p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6D30F0">
            <w:pPr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使用的合作學習法是：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 xml:space="preserve">　　LT　　　　　　　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850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"/>
              <w:jc w:val="both"/>
              <w:rPr>
                <w:rFonts w:eastAsia="MS Mincho"/>
                <w:b/>
                <w:color w:val="000000" w:themeColor="text1"/>
                <w:sz w:val="20"/>
                <w:szCs w:val="20"/>
                <w:lang w:eastAsia="ja-JP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A-2</w:t>
            </w:r>
          </w:p>
          <w:p w:rsidR="009F0860" w:rsidRPr="00453198" w:rsidRDefault="009F0860" w:rsidP="006D30F0">
            <w:pPr>
              <w:ind w:left="2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小組人數適切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2-1 小組人數合宜(2-6人)，能兼顧學生的參與機會與小組意見的多樣性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00" w:hangingChars="50" w:hanging="100"/>
              <w:jc w:val="both"/>
              <w:rPr>
                <w:rFonts w:eastAsia="MS Mincho"/>
                <w:b/>
                <w:color w:val="000000" w:themeColor="text1"/>
                <w:sz w:val="20"/>
                <w:szCs w:val="20"/>
                <w:lang w:eastAsia="ja-JP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A-3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教室空間安排合宜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lang w:eastAsia="ja-JP"/>
              </w:rPr>
              <w:t>A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-3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lang w:eastAsia="ja-JP"/>
              </w:rPr>
              <w:t>-1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 xml:space="preserve"> 班級採分組形式(座位)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A-3-2 小組與小組間距離合宜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567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666" w:hangingChars="333" w:hanging="6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Ａ-3-3 學生進行分組合作學習時，彼此採面對面互動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B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中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的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進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行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方</w:t>
            </w:r>
          </w:p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式</w:t>
            </w: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教師講解合作學習方式和配合事項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說明學習目標</w:t>
            </w:r>
            <w:r w:rsidRPr="00453198">
              <w:rPr>
                <w:color w:val="000000" w:themeColor="text1"/>
                <w:sz w:val="20"/>
                <w:szCs w:val="20"/>
              </w:rPr>
              <w:t>(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小組任務</w:t>
            </w:r>
            <w:r w:rsidRPr="00453198">
              <w:rPr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強調積極互賴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3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提醒個別責任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4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解釋成功標準或獎勵標準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1-5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說明期望的合作表現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2</w:t>
            </w:r>
          </w:p>
          <w:p w:rsidR="009F0860" w:rsidRPr="00453198" w:rsidRDefault="009F0860" w:rsidP="006D30F0">
            <w:pPr>
              <w:jc w:val="both"/>
              <w:rPr>
                <w:rFonts w:ascii="華康中黑體" w:eastAsia="華康中黑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教師隨時掌握並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適時介入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巡視組間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適時提供小組協助（介入）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54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2-3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教師能指導</w:t>
            </w:r>
            <w:r w:rsidRPr="00453198">
              <w:rPr>
                <w:color w:val="000000" w:themeColor="text1"/>
                <w:sz w:val="20"/>
                <w:szCs w:val="20"/>
              </w:rPr>
              <w:t>(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提醒</w:t>
            </w:r>
            <w:r w:rsidRPr="00453198">
              <w:rPr>
                <w:color w:val="000000" w:themeColor="text1"/>
                <w:sz w:val="20"/>
                <w:szCs w:val="20"/>
              </w:rPr>
              <w:t>)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學生與人合作的技巧</w:t>
            </w:r>
          </w:p>
        </w:tc>
        <w:tc>
          <w:tcPr>
            <w:tcW w:w="3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3175"/>
          <w:jc w:val="center"/>
        </w:trPr>
        <w:tc>
          <w:tcPr>
            <w:tcW w:w="5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B-3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生積極參與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B-3-1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所有學生都積極與組員互動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注意聽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幫助同學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鼓勵同學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發言討論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2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認真參與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>_________________</w:t>
            </w:r>
          </w:p>
          <w:p w:rsidR="009F0860" w:rsidRPr="00453198" w:rsidRDefault="009F0860" w:rsidP="006D30F0">
            <w:pPr>
              <w:ind w:leftChars="117" w:left="281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□</w:t>
            </w: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  <w:u w:val="single"/>
              </w:rPr>
              <w:t>_________________</w:t>
            </w:r>
          </w:p>
        </w:tc>
        <w:tc>
          <w:tcPr>
            <w:tcW w:w="3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38"/>
        <w:gridCol w:w="338"/>
        <w:gridCol w:w="1452"/>
        <w:gridCol w:w="4140"/>
        <w:gridCol w:w="3057"/>
        <w:gridCol w:w="339"/>
        <w:gridCol w:w="21"/>
        <w:gridCol w:w="360"/>
        <w:gridCol w:w="360"/>
        <w:gridCol w:w="383"/>
      </w:tblGrid>
      <w:tr w:rsidR="009F0860" w:rsidRPr="00453198" w:rsidTr="006D30F0">
        <w:trPr>
          <w:cantSplit/>
          <w:trHeight w:val="445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層面</w:t>
            </w:r>
          </w:p>
        </w:tc>
        <w:tc>
          <w:tcPr>
            <w:tcW w:w="17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/>
                <w:bCs/>
                <w:color w:val="000000" w:themeColor="text1"/>
                <w:sz w:val="28"/>
              </w:rPr>
              <w:t>評 鑑 標 準</w:t>
            </w:r>
          </w:p>
        </w:tc>
        <w:tc>
          <w:tcPr>
            <w:tcW w:w="4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評 鑑 項 目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28"/>
              </w:rPr>
              <w:t>文 字 敘 述</w:t>
            </w:r>
          </w:p>
        </w:tc>
        <w:tc>
          <w:tcPr>
            <w:tcW w:w="14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華康中黑體" w:eastAsia="華康中黑體"/>
                <w:bCs/>
                <w:color w:val="000000" w:themeColor="text1"/>
                <w:sz w:val="18"/>
                <w:szCs w:val="18"/>
              </w:rPr>
            </w:pPr>
            <w:r w:rsidRPr="00453198">
              <w:rPr>
                <w:rFonts w:ascii="華康中黑體" w:eastAsia="華康中黑體" w:hint="eastAsia"/>
                <w:bCs/>
                <w:color w:val="000000" w:themeColor="text1"/>
                <w:sz w:val="18"/>
                <w:szCs w:val="18"/>
              </w:rPr>
              <w:t>評量</w:t>
            </w:r>
          </w:p>
        </w:tc>
      </w:tr>
      <w:tr w:rsidR="009F0860" w:rsidRPr="00453198" w:rsidTr="006D30F0">
        <w:trPr>
          <w:cantSplit/>
          <w:trHeight w:val="600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z w:val="28"/>
              </w:rPr>
            </w:pP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華康中黑體" w:eastAsia="華康中黑體"/>
                <w:bCs/>
                <w:color w:val="000000" w:themeColor="text1"/>
                <w:spacing w:val="-20"/>
                <w:sz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優</w:t>
            </w:r>
            <w:r w:rsidRPr="00453198">
              <w:rPr>
                <w:color w:val="000000" w:themeColor="text1"/>
                <w:spacing w:val="-20"/>
                <w:sz w:val="18"/>
                <w:szCs w:val="18"/>
              </w:rPr>
              <w:t>\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良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滿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意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待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改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進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未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呈</w:t>
            </w:r>
          </w:p>
          <w:p w:rsidR="009F0860" w:rsidRPr="00453198" w:rsidRDefault="009F0860" w:rsidP="006D30F0">
            <w:pPr>
              <w:spacing w:line="20" w:lineRule="atLeast"/>
              <w:jc w:val="center"/>
              <w:rPr>
                <w:color w:val="000000" w:themeColor="text1"/>
                <w:spacing w:val="-20"/>
                <w:sz w:val="18"/>
                <w:szCs w:val="18"/>
              </w:rPr>
            </w:pPr>
            <w:r w:rsidRPr="00453198">
              <w:rPr>
                <w:rFonts w:hint="eastAsia"/>
                <w:color w:val="000000" w:themeColor="text1"/>
                <w:spacing w:val="-20"/>
                <w:sz w:val="18"/>
                <w:szCs w:val="18"/>
              </w:rPr>
              <w:t>現</w:t>
            </w:r>
          </w:p>
        </w:tc>
      </w:tr>
      <w:tr w:rsidR="009F0860" w:rsidRPr="00453198" w:rsidTr="006D30F0">
        <w:trPr>
          <w:cantSplit/>
          <w:trHeight w:val="1193"/>
          <w:jc w:val="center"/>
        </w:trPr>
        <w:tc>
          <w:tcPr>
            <w:tcW w:w="5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jc w:val="center"/>
              <w:rPr>
                <w:b/>
                <w:color w:val="000000" w:themeColor="text1"/>
              </w:rPr>
            </w:pPr>
            <w:r w:rsidRPr="00453198">
              <w:rPr>
                <w:b/>
                <w:color w:val="000000" w:themeColor="text1"/>
              </w:rPr>
              <w:t>C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合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作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習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學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後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的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評</w:t>
            </w:r>
          </w:p>
          <w:p w:rsidR="009F0860" w:rsidRPr="00453198" w:rsidRDefault="009F0860" w:rsidP="006D30F0">
            <w:pPr>
              <w:ind w:left="100" w:hangingChars="50" w:hanging="10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hint="eastAsia"/>
                <w:b/>
                <w:color w:val="000000" w:themeColor="text1"/>
                <w:sz w:val="20"/>
                <w:szCs w:val="20"/>
              </w:rPr>
              <w:t>量</w:t>
            </w:r>
          </w:p>
        </w:tc>
        <w:tc>
          <w:tcPr>
            <w:tcW w:w="17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ind w:left="100" w:hangingChars="50" w:hanging="100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b/>
                <w:color w:val="000000" w:themeColor="text1"/>
                <w:sz w:val="20"/>
                <w:szCs w:val="20"/>
              </w:rPr>
              <w:t>C-1</w:t>
            </w:r>
          </w:p>
          <w:p w:rsidR="009F0860" w:rsidRPr="00453198" w:rsidRDefault="009F0860" w:rsidP="006D30F0">
            <w:pPr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華康中黑體" w:eastAsia="華康中黑體" w:hint="eastAsia"/>
                <w:b/>
                <w:color w:val="000000" w:themeColor="text1"/>
                <w:sz w:val="20"/>
                <w:szCs w:val="20"/>
              </w:rPr>
              <w:t>評量小組合作學習的成果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C-1-1進行小組報告/小組結論/小考或統計達到成功標準的人數</w:t>
            </w:r>
          </w:p>
        </w:tc>
        <w:tc>
          <w:tcPr>
            <w:tcW w:w="3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期盼教師最後出的10題選擇能與本次學習範圍及任務有直接相關，並當場訂正以釐清概念，進行進步積分表揚。</w:t>
            </w:r>
          </w:p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1193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53198">
              <w:rPr>
                <w:color w:val="000000" w:themeColor="text1"/>
                <w:sz w:val="20"/>
                <w:szCs w:val="20"/>
              </w:rPr>
              <w:t xml:space="preserve">C-1-2 </w:t>
            </w:r>
            <w:r w:rsidRPr="00453198">
              <w:rPr>
                <w:rFonts w:hint="eastAsia"/>
                <w:color w:val="000000" w:themeColor="text1"/>
                <w:sz w:val="20"/>
                <w:szCs w:val="20"/>
              </w:rPr>
              <w:t>給予小組表揚</w:t>
            </w: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1194"/>
          <w:jc w:val="center"/>
        </w:trPr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240" w:lineRule="exact"/>
              <w:ind w:left="566" w:hangingChars="283" w:hanging="566"/>
              <w:jc w:val="both"/>
              <w:rPr>
                <w:rFonts w:ascii="新細明體" w:hAnsi="新細明體"/>
                <w:color w:val="000000" w:themeColor="text1"/>
                <w:sz w:val="20"/>
                <w:szCs w:val="20"/>
              </w:rPr>
            </w:pPr>
            <w:r w:rsidRPr="00453198">
              <w:rPr>
                <w:rFonts w:ascii="新細明體" w:hAnsi="新細明體" w:hint="eastAsia"/>
                <w:color w:val="000000" w:themeColor="text1"/>
                <w:sz w:val="20"/>
                <w:szCs w:val="20"/>
              </w:rPr>
              <w:t>C-1-3 評估小組運作效能：在課堂最後，預留時間給學生自我反省</w:t>
            </w:r>
          </w:p>
        </w:tc>
        <w:tc>
          <w:tcPr>
            <w:tcW w:w="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</w:tr>
      <w:tr w:rsidR="009F0860" w:rsidRPr="00453198" w:rsidTr="006D30F0">
        <w:trPr>
          <w:cantSplit/>
          <w:trHeight w:val="427"/>
          <w:jc w:val="center"/>
        </w:trPr>
        <w:tc>
          <w:tcPr>
            <w:tcW w:w="1098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 xml:space="preserve">　　　　　　　　　　　　　　　　　　　　軼事紀錄表</w:t>
            </w:r>
          </w:p>
        </w:tc>
      </w:tr>
      <w:tr w:rsidR="009F0860" w:rsidRPr="00453198" w:rsidTr="006D30F0">
        <w:trPr>
          <w:cantSplit/>
          <w:trHeight w:val="405"/>
          <w:jc w:val="center"/>
        </w:trPr>
        <w:tc>
          <w:tcPr>
            <w:tcW w:w="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時間</w:t>
            </w:r>
          </w:p>
        </w:tc>
        <w:tc>
          <w:tcPr>
            <w:tcW w:w="8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活動或事件紀錄</w:t>
            </w:r>
          </w:p>
        </w:tc>
        <w:tc>
          <w:tcPr>
            <w:tcW w:w="11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備註</w:t>
            </w:r>
          </w:p>
        </w:tc>
      </w:tr>
      <w:tr w:rsidR="009F0860" w:rsidRPr="00453198" w:rsidTr="006D30F0">
        <w:trPr>
          <w:cantSplit/>
          <w:trHeight w:val="6804"/>
          <w:jc w:val="center"/>
        </w:trPr>
        <w:tc>
          <w:tcPr>
            <w:tcW w:w="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color w:val="000000" w:themeColor="text1"/>
              </w:rPr>
            </w:pPr>
          </w:p>
        </w:tc>
        <w:tc>
          <w:tcPr>
            <w:tcW w:w="8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</w:tc>
        <w:tc>
          <w:tcPr>
            <w:tcW w:w="11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widowControl w:val="0"/>
        <w:numPr>
          <w:ilvl w:val="0"/>
          <w:numId w:val="10"/>
        </w:numPr>
        <w:jc w:val="both"/>
        <w:rPr>
          <w:rFonts w:ascii="標楷體" w:eastAsia="標楷體" w:hAnsi="標楷體"/>
          <w:bCs/>
          <w:color w:val="000000" w:themeColor="text1"/>
        </w:rPr>
      </w:pPr>
      <w:r w:rsidRPr="00453198">
        <w:rPr>
          <w:rFonts w:ascii="標楷體" w:eastAsia="標楷體" w:hAnsi="標楷體" w:hint="eastAsia"/>
          <w:b/>
          <w:bCs/>
          <w:color w:val="000000" w:themeColor="text1"/>
        </w:rPr>
        <w:t xml:space="preserve">可根據特定學科教學行為需求，另行增列評鑑規準向度和評鑑項目，作彈性組合。 </w:t>
      </w:r>
    </w:p>
    <w:p w:rsidR="009F0860" w:rsidRPr="00453198" w:rsidRDefault="009F0860" w:rsidP="009F0860">
      <w:pPr>
        <w:ind w:firstLineChars="150" w:firstLine="360"/>
        <w:jc w:val="both"/>
        <w:rPr>
          <w:color w:val="000000" w:themeColor="text1"/>
        </w:rPr>
      </w:pPr>
      <w:r w:rsidRPr="00453198">
        <w:rPr>
          <w:rFonts w:eastAsia="標楷體" w:hint="eastAsia"/>
          <w:b/>
          <w:bCs/>
          <w:color w:val="000000" w:themeColor="text1"/>
        </w:rPr>
        <w:t>自評簽名：觀察人員簽名：</w:t>
      </w:r>
    </w:p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widowControl w:val="0"/>
        <w:tabs>
          <w:tab w:val="center" w:pos="5233"/>
          <w:tab w:val="right" w:pos="10466"/>
        </w:tabs>
        <w:spacing w:line="400" w:lineRule="exact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453198">
        <w:rPr>
          <w:rFonts w:ascii="標楷體" w:eastAsia="標楷體" w:hAnsi="標楷體"/>
          <w:b/>
          <w:color w:val="000000" w:themeColor="text1"/>
          <w:sz w:val="28"/>
          <w:szCs w:val="28"/>
        </w:rPr>
        <w:tab/>
      </w:r>
      <w:r w:rsidRPr="00453198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學習共同體公開觀課紀錄表（丙）</w:t>
      </w:r>
      <w:r w:rsidRPr="00453198">
        <w:rPr>
          <w:rFonts w:ascii="標楷體" w:eastAsia="標楷體" w:hAnsi="標楷體"/>
          <w:b/>
          <w:color w:val="000000" w:themeColor="text1"/>
          <w:sz w:val="28"/>
          <w:szCs w:val="28"/>
        </w:rPr>
        <w:tab/>
      </w:r>
      <w:r w:rsidRPr="00453198">
        <w:rPr>
          <w:rFonts w:ascii="標楷體" w:eastAsia="標楷體" w:hAnsi="標楷體" w:hint="eastAsia"/>
          <w:b/>
          <w:color w:val="000000" w:themeColor="text1"/>
          <w:sz w:val="22"/>
          <w:szCs w:val="22"/>
        </w:rPr>
        <w:t>1040312</w:t>
      </w:r>
    </w:p>
    <w:p w:rsidR="009F0860" w:rsidRPr="00453198" w:rsidRDefault="009F0860" w:rsidP="009F0860">
      <w:pPr>
        <w:widowControl w:val="0"/>
        <w:spacing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觀課科目:                  授課教師:                觀課班級:</w:t>
      </w:r>
    </w:p>
    <w:p w:rsidR="009F0860" w:rsidRPr="00453198" w:rsidRDefault="009F0860" w:rsidP="009F0860">
      <w:pPr>
        <w:widowControl w:val="0"/>
        <w:spacing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授課內容:                  觀課日期:                觀課者:</w:t>
      </w:r>
    </w:p>
    <w:p w:rsidR="009F0860" w:rsidRPr="00453198" w:rsidRDefault="009F0860" w:rsidP="001A57A1">
      <w:pPr>
        <w:widowControl w:val="0"/>
        <w:spacing w:beforeLines="25" w:before="90" w:afterLines="25" w:after="90" w:line="360" w:lineRule="exac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第      組學生互動紀錄</w:t>
      </w: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1046"/>
        <w:gridCol w:w="1047"/>
        <w:gridCol w:w="709"/>
        <w:gridCol w:w="1842"/>
        <w:gridCol w:w="3402"/>
        <w:gridCol w:w="2214"/>
      </w:tblGrid>
      <w:tr w:rsidR="009F0860" w:rsidRPr="00453198" w:rsidTr="006D30F0">
        <w:trPr>
          <w:trHeight w:val="327"/>
          <w:jc w:val="center"/>
        </w:trPr>
        <w:tc>
          <w:tcPr>
            <w:tcW w:w="1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10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面向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1.全班學習氣氛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2.學生學習動機與歷程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3.學生學習結果</w:t>
            </w:r>
          </w:p>
        </w:tc>
      </w:tr>
      <w:tr w:rsidR="009F0860" w:rsidRPr="00453198" w:rsidTr="006D30F0">
        <w:trPr>
          <w:trHeight w:val="645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參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考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項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jc w:val="center"/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16"/>
                <w:szCs w:val="16"/>
              </w:rPr>
              <w:t>目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ind w:left="80" w:hangingChars="50" w:hanging="80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1是否有安心學習的環境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2是否有熱衷學習的環境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1-3是否有聆聽學習的環境？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1老師是否關照每個學生的學習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2是否引發學生學習動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3學生學習動機是否持續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4學生是否相互關注與傾聽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5學生是否互相協助與討論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6學生是否投入參與學習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2-7是否發現有特殊表現的學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(如學習停滯、學習超前和學習具潛力的學生)</w:t>
            </w:r>
          </w:p>
        </w:tc>
        <w:tc>
          <w:tcPr>
            <w:tcW w:w="22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1學生學習否成立？如何發生？何時發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2學生學習的困難之處是什麼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3挑戰伸展跳躍的學習是否產生？</w:t>
            </w:r>
          </w:p>
          <w:p w:rsidR="009F0860" w:rsidRPr="00453198" w:rsidRDefault="009F0860" w:rsidP="006D30F0">
            <w:pPr>
              <w:widowControl w:val="0"/>
              <w:spacing w:line="0" w:lineRule="atLeast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3-4學生學習思考程度是否深化？</w:t>
            </w:r>
          </w:p>
        </w:tc>
      </w:tr>
      <w:tr w:rsidR="009F0860" w:rsidRPr="00453198" w:rsidTr="006D30F0">
        <w:trPr>
          <w:trHeight w:val="828"/>
          <w:jc w:val="center"/>
        </w:trPr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spacing w:line="0" w:lineRule="atLeast"/>
              <w:jc w:val="both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○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</w:p>
        </w:tc>
      </w:tr>
    </w:tbl>
    <w:p w:rsidR="009F0860" w:rsidRPr="00453198" w:rsidRDefault="009F0860" w:rsidP="001A57A1">
      <w:pPr>
        <w:widowControl w:val="0"/>
        <w:spacing w:beforeLines="25" w:before="90" w:afterLines="25" w:after="90" w:line="0" w:lineRule="atLeast"/>
        <w:rPr>
          <w:rFonts w:ascii="標楷體" w:eastAsia="標楷體" w:hAnsi="標楷體"/>
          <w:b/>
          <w:color w:val="000000" w:themeColor="text1"/>
          <w:sz w:val="20"/>
          <w:szCs w:val="20"/>
        </w:rPr>
      </w:pPr>
      <w:r w:rsidRPr="00453198">
        <w:rPr>
          <w:rFonts w:ascii="標楷體" w:eastAsia="標楷體" w:hAnsi="標楷體" w:hint="eastAsia"/>
          <w:b/>
          <w:color w:val="000000" w:themeColor="text1"/>
          <w:sz w:val="20"/>
          <w:szCs w:val="20"/>
        </w:rPr>
        <w:t>課堂軼事紀錄</w:t>
      </w: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623"/>
        <w:gridCol w:w="3638"/>
        <w:gridCol w:w="3315"/>
        <w:gridCol w:w="946"/>
      </w:tblGrid>
      <w:tr w:rsidR="009F0860" w:rsidRPr="00453198" w:rsidTr="006D30F0">
        <w:trPr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時間</w:t>
            </w:r>
          </w:p>
        </w:tc>
        <w:tc>
          <w:tcPr>
            <w:tcW w:w="3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教師教學引導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學生學習行為</w:t>
            </w: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備註</w:t>
            </w:r>
          </w:p>
        </w:tc>
      </w:tr>
      <w:tr w:rsidR="009F0860" w:rsidRPr="00453198" w:rsidTr="006D30F0">
        <w:trPr>
          <w:trHeight w:val="6699"/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</w:tr>
      <w:tr w:rsidR="009F0860" w:rsidRPr="00453198" w:rsidTr="006D30F0">
        <w:trPr>
          <w:trHeight w:val="1440"/>
          <w:jc w:val="center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觀</w:t>
            </w: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課</w:t>
            </w: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心</w:t>
            </w: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得</w:t>
            </w:r>
          </w:p>
        </w:tc>
        <w:tc>
          <w:tcPr>
            <w:tcW w:w="78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  <w:p w:rsidR="009F0860" w:rsidRPr="00453198" w:rsidRDefault="009F0860" w:rsidP="001A57A1">
            <w:pPr>
              <w:widowControl w:val="0"/>
              <w:spacing w:beforeLines="25" w:before="90" w:afterLines="25" w:after="90" w:line="0" w:lineRule="atLeast"/>
              <w:rPr>
                <w:rFonts w:ascii="標楷體" w:eastAsia="標楷體" w:hAnsi="標楷體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9F0860" w:rsidRPr="00453198" w:rsidRDefault="009F0860" w:rsidP="009F0860">
      <w:pPr>
        <w:widowControl w:val="0"/>
        <w:jc w:val="center"/>
        <w:rPr>
          <w:rFonts w:eastAsia="標楷體" w:hAnsi="標楷體"/>
          <w:color w:val="000000" w:themeColor="text1"/>
          <w:sz w:val="28"/>
          <w:szCs w:val="28"/>
        </w:rPr>
      </w:pPr>
    </w:p>
    <w:p w:rsidR="009F0860" w:rsidRPr="00453198" w:rsidRDefault="009F0860" w:rsidP="009F0860">
      <w:pPr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Ansi="標楷體"/>
          <w:color w:val="000000" w:themeColor="text1"/>
          <w:sz w:val="28"/>
          <w:szCs w:val="28"/>
        </w:rPr>
        <w:br w:type="page"/>
      </w:r>
    </w:p>
    <w:p w:rsidR="009F0860" w:rsidRPr="00453198" w:rsidRDefault="009F0860" w:rsidP="009F0860">
      <w:pPr>
        <w:widowControl w:val="0"/>
        <w:jc w:val="center"/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Ansi="標楷體" w:hint="eastAsia"/>
          <w:color w:val="000000" w:themeColor="text1"/>
          <w:sz w:val="28"/>
          <w:szCs w:val="28"/>
        </w:rPr>
        <w:t>教師學習共同體「課堂教學研究三部曲（觀／議課）」自我檢核表</w:t>
      </w:r>
    </w:p>
    <w:p w:rsidR="009F0860" w:rsidRPr="00453198" w:rsidRDefault="009F0860" w:rsidP="009F0860">
      <w:pPr>
        <w:widowControl w:val="0"/>
        <w:jc w:val="right"/>
        <w:rPr>
          <w:rFonts w:eastAsia="標楷體" w:hAnsi="標楷體"/>
          <w:color w:val="000000" w:themeColor="text1"/>
          <w:sz w:val="28"/>
          <w:szCs w:val="28"/>
        </w:rPr>
      </w:pPr>
      <w:r w:rsidRPr="00453198">
        <w:rPr>
          <w:rFonts w:eastAsia="標楷體" w:hint="eastAsia"/>
          <w:b/>
          <w:color w:val="000000" w:themeColor="text1"/>
          <w:sz w:val="20"/>
          <w:szCs w:val="20"/>
        </w:rPr>
        <w:t>學習領導與學習共同體計畫辦公室</w:t>
      </w:r>
      <w:r w:rsidRPr="00453198">
        <w:rPr>
          <w:rFonts w:eastAsia="標楷體"/>
          <w:b/>
          <w:color w:val="000000" w:themeColor="text1"/>
          <w:sz w:val="20"/>
          <w:szCs w:val="20"/>
        </w:rPr>
        <w:t xml:space="preserve">103.11.13 </w:t>
      </w:r>
      <w:r w:rsidRPr="00453198">
        <w:rPr>
          <w:rFonts w:eastAsia="標楷體" w:hint="eastAsia"/>
          <w:b/>
          <w:color w:val="000000" w:themeColor="text1"/>
          <w:sz w:val="20"/>
          <w:szCs w:val="20"/>
        </w:rPr>
        <w:t>修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5929"/>
      </w:tblGrid>
      <w:tr w:rsidR="009F0860" w:rsidRPr="00453198" w:rsidTr="006D30F0">
        <w:trPr>
          <w:trHeight w:val="2236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numPr>
                <w:ilvl w:val="0"/>
                <w:numId w:val="11"/>
              </w:numPr>
              <w:rPr>
                <w:rFonts w:eastAsia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填寫說明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每次觀／議課由學校推派一人填寫本表。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填寫者請根據參與人員在觀／議課的共學行為進行勾填（可複選）。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b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/>
                <w:color w:val="000000" w:themeColor="text1"/>
              </w:rPr>
              <w:t>貳、基本資料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校名稱：________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填表人員：姓名____________　職稱______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日期：自___月___日(星期___)____時____分____起，至____時____分止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.觀課班級及科目：＿＿＿年＿＿＿班，科目＿＿＿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.議課主持人：□校內老師　□校長　□專家</w:t>
            </w:r>
          </w:p>
        </w:tc>
      </w:tr>
      <w:tr w:rsidR="009F0860" w:rsidRPr="00453198" w:rsidTr="006D30F0">
        <w:trPr>
          <w:trHeight w:val="411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參、檢核內容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課者</w:t>
            </w:r>
          </w:p>
        </w:tc>
      </w:tr>
      <w:tr w:rsidR="009F0860" w:rsidRPr="00453198" w:rsidTr="006D30F0">
        <w:trPr>
          <w:trHeight w:val="1190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1.校內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＿＿人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授課班級其他任課教師參加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同領域教師參加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有其他教師參加</w:t>
            </w:r>
          </w:p>
        </w:tc>
      </w:tr>
      <w:tr w:rsidR="009F0860" w:rsidRPr="00453198" w:rsidTr="006D30F0">
        <w:trPr>
          <w:trHeight w:val="1122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校外＿＿人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諮詢委員（請填寫姓名）</w:t>
            </w:r>
            <w:r w:rsidRPr="00453198">
              <w:rPr>
                <w:rFonts w:eastAsia="標楷體" w:hAnsi="標楷體"/>
                <w:color w:val="000000" w:themeColor="text1"/>
              </w:rPr>
              <w:t>________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，</w:t>
            </w:r>
            <w:r w:rsidRPr="00453198">
              <w:rPr>
                <w:rFonts w:eastAsia="標楷體" w:hAnsi="標楷體"/>
                <w:color w:val="000000" w:themeColor="text1"/>
              </w:rPr>
              <w:t>________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其他專家</w:t>
            </w:r>
          </w:p>
          <w:p w:rsidR="009F0860" w:rsidRPr="00453198" w:rsidRDefault="009F0860" w:rsidP="006D30F0">
            <w:pPr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他校教師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</w:t>
            </w:r>
            <w:r w:rsidRPr="00453198">
              <w:rPr>
                <w:rFonts w:eastAsia="標楷體" w:hAnsi="標楷體"/>
                <w:b/>
                <w:color w:val="000000" w:themeColor="text1"/>
              </w:rPr>
              <w:t>/</w:t>
            </w: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議課事前準備</w:t>
            </w:r>
          </w:p>
        </w:tc>
      </w:tr>
      <w:tr w:rsidR="009F0860" w:rsidRPr="00453198" w:rsidTr="006D30F0">
        <w:trPr>
          <w:trHeight w:val="1443"/>
          <w:jc w:val="center"/>
        </w:trPr>
        <w:tc>
          <w:tcPr>
            <w:tcW w:w="2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1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單元學習活動設計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上課教材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3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學生座位表</w:t>
            </w:r>
          </w:p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4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學習單</w:t>
            </w:r>
          </w:p>
        </w:tc>
        <w:tc>
          <w:tcPr>
            <w:tcW w:w="2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5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提供觀課表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6.進行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觀課重點與倫理說明（若觀課者皆已瞭解觀課重點與倫理，則無需說明）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7.公開授課教師說明教學設計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8.準備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課堂攝錄影器材</w:t>
            </w:r>
          </w:p>
        </w:tc>
      </w:tr>
      <w:tr w:rsidR="009F0860" w:rsidRPr="00453198" w:rsidTr="006D30F0">
        <w:trPr>
          <w:trHeight w:val="344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9F0860" w:rsidRPr="00453198" w:rsidRDefault="009F0860" w:rsidP="006D30F0">
            <w:pPr>
              <w:widowControl w:val="0"/>
              <w:rPr>
                <w:rFonts w:eastAsia="標楷體" w:hAnsi="標楷體"/>
                <w:b/>
                <w:color w:val="000000" w:themeColor="text1"/>
              </w:rPr>
            </w:pP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觀</w:t>
            </w:r>
            <w:r w:rsidRPr="00453198">
              <w:rPr>
                <w:rFonts w:eastAsia="標楷體" w:hAnsi="標楷體"/>
                <w:b/>
                <w:color w:val="000000" w:themeColor="text1"/>
              </w:rPr>
              <w:t>/</w:t>
            </w:r>
            <w:r w:rsidRPr="00453198">
              <w:rPr>
                <w:rFonts w:eastAsia="標楷體" w:hAnsi="標楷體" w:hint="eastAsia"/>
                <w:b/>
                <w:color w:val="000000" w:themeColor="text1"/>
              </w:rPr>
              <w:t>議課過程</w:t>
            </w:r>
          </w:p>
        </w:tc>
      </w:tr>
      <w:tr w:rsidR="009F0860" w:rsidRPr="00453198" w:rsidTr="006D30F0">
        <w:trPr>
          <w:trHeight w:val="1115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widowControl w:val="0"/>
              <w:rPr>
                <w:rFonts w:ascii="標楷體" w:eastAsia="標楷體" w:hAnsi="標楷體"/>
                <w:noProof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1.遵守觀議課倫理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2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全班學習氣氛（例如：是否有安心、熱衷、聆聽的學習環境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3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學生學習歷程（例如：是否相互關注聆聽、討論、投入學習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4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學生學習結果（例如：學習是否成立？學習困難之處為何？伸展跳躍是否產生？）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5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討論議課內容與教材結合</w:t>
            </w:r>
          </w:p>
          <w:p w:rsidR="009F0860" w:rsidRPr="00453198" w:rsidRDefault="009F0860" w:rsidP="006D30F0">
            <w:pPr>
              <w:widowControl w:val="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6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不評價老師的教學表現</w:t>
            </w:r>
          </w:p>
          <w:p w:rsidR="009F0860" w:rsidRPr="00453198" w:rsidRDefault="009F0860" w:rsidP="006D30F0">
            <w:pPr>
              <w:widowControl w:val="0"/>
              <w:rPr>
                <w:rFonts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7.</w:t>
            </w:r>
            <w:r w:rsidRPr="00453198">
              <w:rPr>
                <w:rFonts w:eastAsia="標楷體" w:hAnsi="標楷體" w:hint="eastAsia"/>
                <w:color w:val="000000" w:themeColor="text1"/>
              </w:rPr>
              <w:t>分享自己從觀課中學到什麼</w:t>
            </w:r>
          </w:p>
          <w:p w:rsidR="009F0860" w:rsidRPr="00453198" w:rsidRDefault="009F0860" w:rsidP="006D30F0">
            <w:pPr>
              <w:widowControl w:val="0"/>
              <w:ind w:left="480" w:hangingChars="200" w:hanging="480"/>
              <w:rPr>
                <w:rFonts w:eastAsia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noProof/>
                <w:color w:val="000000" w:themeColor="text1"/>
              </w:rPr>
              <w:t>□8.視需要進行第二階段議課（於下次備課時，針對教師課堂教學進行教材教法討論，檢討共同備課之成效，並修正教學設計）</w:t>
            </w:r>
          </w:p>
        </w:tc>
      </w:tr>
      <w:tr w:rsidR="009F0860" w:rsidRPr="00453198" w:rsidTr="006D30F0">
        <w:trPr>
          <w:trHeight w:val="1485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widowControl w:val="0"/>
              <w:snapToGrid w:val="0"/>
              <w:spacing w:line="360" w:lineRule="auto"/>
              <w:rPr>
                <w:rFonts w:eastAsia="標楷體"/>
                <w:color w:val="000000" w:themeColor="text1"/>
              </w:rPr>
            </w:pPr>
            <w:r w:rsidRPr="00453198">
              <w:rPr>
                <w:rFonts w:eastAsia="標楷體" w:hAnsi="標楷體" w:hint="eastAsia"/>
                <w:color w:val="000000" w:themeColor="text1"/>
              </w:rPr>
              <w:t>參與觀／議課後，有一些心得與省思想要說</w:t>
            </w:r>
            <w:r w:rsidRPr="00453198">
              <w:rPr>
                <w:rFonts w:eastAsia="標楷體"/>
                <w:color w:val="000000" w:themeColor="text1"/>
              </w:rPr>
              <w:t>……</w:t>
            </w:r>
          </w:p>
          <w:p w:rsidR="009F0860" w:rsidRPr="00453198" w:rsidRDefault="009F0860" w:rsidP="006D30F0">
            <w:pPr>
              <w:widowControl w:val="0"/>
              <w:snapToGrid w:val="0"/>
              <w:spacing w:line="360" w:lineRule="auto"/>
              <w:rPr>
                <w:rFonts w:eastAsia="標楷體"/>
                <w:bCs/>
                <w:color w:val="000000" w:themeColor="text1"/>
                <w:kern w:val="0"/>
                <w:sz w:val="22"/>
              </w:rPr>
            </w:pP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  <w:r w:rsidRPr="00453198">
        <w:rPr>
          <w:color w:val="000000" w:themeColor="text1"/>
        </w:rPr>
        <w:br w:type="page"/>
      </w:r>
    </w:p>
    <w:p w:rsidR="009F0860" w:rsidRPr="00453198" w:rsidRDefault="009F0860" w:rsidP="009F0860">
      <w:pPr>
        <w:pStyle w:val="a6"/>
        <w:rPr>
          <w:rFonts w:eastAsiaTheme="minorEastAsia"/>
          <w:color w:val="000000" w:themeColor="text1"/>
        </w:rPr>
      </w:pPr>
      <w:r w:rsidRPr="00453198">
        <w:rPr>
          <w:rFonts w:hint="eastAsia"/>
          <w:color w:val="000000" w:themeColor="text1"/>
        </w:rPr>
        <w:t>中華民國全國教師會《觀議課實務手冊》紀錄表範例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 xml:space="preserve">（校名：　　　）　</w:t>
      </w:r>
      <w:r w:rsidRPr="00453198">
        <w:rPr>
          <w:rFonts w:ascii="標楷體" w:eastAsia="標楷體" w:hAnsi="標楷體" w:hint="eastAsia"/>
          <w:color w:val="000000" w:themeColor="text1"/>
          <w:sz w:val="36"/>
        </w:rPr>
        <w:t>觀課紀錄表</w:t>
      </w:r>
      <w:r w:rsidRPr="00453198">
        <w:rPr>
          <w:rFonts w:ascii="標楷體" w:eastAsia="標楷體" w:hAnsi="標楷體" w:hint="eastAsia"/>
          <w:color w:val="000000" w:themeColor="text1"/>
        </w:rPr>
        <w:t xml:space="preserve">　（結構式）</w:t>
      </w:r>
    </w:p>
    <w:tbl>
      <w:tblPr>
        <w:tblStyle w:val="a5"/>
        <w:tblW w:w="9640" w:type="dxa"/>
        <w:jc w:val="center"/>
        <w:tblLook w:val="04A0" w:firstRow="1" w:lastRow="0" w:firstColumn="1" w:lastColumn="0" w:noHBand="0" w:noVBand="1"/>
      </w:tblPr>
      <w:tblGrid>
        <w:gridCol w:w="1702"/>
        <w:gridCol w:w="281"/>
        <w:gridCol w:w="1382"/>
        <w:gridCol w:w="1383"/>
        <w:gridCol w:w="1383"/>
        <w:gridCol w:w="390"/>
        <w:gridCol w:w="993"/>
        <w:gridCol w:w="2126"/>
      </w:tblGrid>
      <w:tr w:rsidR="009F0860" w:rsidRPr="00453198" w:rsidTr="006D30F0">
        <w:trPr>
          <w:jc w:val="center"/>
        </w:trPr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科目</w:t>
            </w:r>
          </w:p>
        </w:tc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教師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班級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單元名稱</w:t>
            </w:r>
          </w:p>
        </w:tc>
        <w:tc>
          <w:tcPr>
            <w:tcW w:w="4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日期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生上課狀況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學生投入課堂學習的程度如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學生有干擾課堂的行為嗎？情況如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學生分組討論情形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小組間互動情形如何？（熱絡狀況、參與程度）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小組討論是否聚焦本次課堂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3）小組討論內容深度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知識學習的情形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1）學生在課堂中對哪一個部分感到興趣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2）學生在學習中有沒有困難之處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3）真正有效的學習發生在什麼情境？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1080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.綜合建議</w:t>
            </w:r>
          </w:p>
        </w:tc>
        <w:tc>
          <w:tcPr>
            <w:tcW w:w="793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 w:cstheme="minorBidi"/>
          <w:color w:val="000000" w:themeColor="text1"/>
          <w:szCs w:val="22"/>
        </w:rPr>
      </w:pPr>
      <w:r w:rsidRPr="00453198">
        <w:rPr>
          <w:rFonts w:ascii="標楷體" w:eastAsia="標楷體" w:hAnsi="標楷體" w:hint="eastAsia"/>
          <w:color w:val="000000" w:themeColor="text1"/>
        </w:rPr>
        <w:t>觀課人員：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kern w:val="0"/>
        </w:rPr>
        <w:br w:type="page"/>
      </w:r>
    </w:p>
    <w:p w:rsidR="009F0860" w:rsidRPr="00453198" w:rsidRDefault="009F0860" w:rsidP="009F0860">
      <w:pPr>
        <w:pStyle w:val="a6"/>
        <w:rPr>
          <w:rFonts w:asciiTheme="minorHAnsi" w:eastAsiaTheme="minorEastAsia" w:hAnsiTheme="minorHAnsi"/>
          <w:color w:val="000000" w:themeColor="text1"/>
        </w:rPr>
      </w:pPr>
      <w:r w:rsidRPr="00453198">
        <w:rPr>
          <w:rFonts w:hint="eastAsia"/>
          <w:color w:val="000000" w:themeColor="text1"/>
        </w:rPr>
        <w:t>中華民國全國教師會《觀議課實務手冊》紀錄表範例</w:t>
      </w: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 xml:space="preserve">（校名：　　　）　</w:t>
      </w:r>
      <w:r w:rsidRPr="00453198">
        <w:rPr>
          <w:rFonts w:ascii="標楷體" w:eastAsia="標楷體" w:hAnsi="標楷體" w:hint="eastAsia"/>
          <w:color w:val="000000" w:themeColor="text1"/>
          <w:sz w:val="36"/>
        </w:rPr>
        <w:t>觀課紀錄表</w:t>
      </w:r>
      <w:r w:rsidRPr="00453198">
        <w:rPr>
          <w:rFonts w:ascii="標楷體" w:eastAsia="標楷體" w:hAnsi="標楷體" w:hint="eastAsia"/>
          <w:color w:val="000000" w:themeColor="text1"/>
        </w:rPr>
        <w:t xml:space="preserve">　（半結構式）</w:t>
      </w:r>
    </w:p>
    <w:tbl>
      <w:tblPr>
        <w:tblStyle w:val="a5"/>
        <w:tblW w:w="9781" w:type="dxa"/>
        <w:jc w:val="center"/>
        <w:tblLook w:val="04A0" w:firstRow="1" w:lastRow="0" w:firstColumn="1" w:lastColumn="0" w:noHBand="0" w:noVBand="1"/>
      </w:tblPr>
      <w:tblGrid>
        <w:gridCol w:w="1983"/>
        <w:gridCol w:w="173"/>
        <w:gridCol w:w="1209"/>
        <w:gridCol w:w="1172"/>
        <w:gridCol w:w="211"/>
        <w:gridCol w:w="1383"/>
        <w:gridCol w:w="1099"/>
        <w:gridCol w:w="284"/>
        <w:gridCol w:w="2267"/>
      </w:tblGrid>
      <w:tr w:rsidR="009F0860" w:rsidRPr="00453198" w:rsidTr="006D30F0">
        <w:trPr>
          <w:jc w:val="center"/>
        </w:trPr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科目</w:t>
            </w:r>
          </w:p>
        </w:tc>
        <w:tc>
          <w:tcPr>
            <w:tcW w:w="1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教師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班級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授課單元名稱</w:t>
            </w:r>
          </w:p>
        </w:tc>
        <w:tc>
          <w:tcPr>
            <w:tcW w:w="41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日期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師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學行為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學生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學習行為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者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想法</w:t>
            </w: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.學生學習的發生點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.學生學習的困難點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.其他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trHeight w:val="720"/>
          <w:jc w:val="center"/>
        </w:trPr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我最欣賞這堂課的三項優點</w:t>
            </w:r>
          </w:p>
        </w:tc>
        <w:tc>
          <w:tcPr>
            <w:tcW w:w="7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 w:cstheme="minorBidi"/>
          <w:color w:val="000000" w:themeColor="text1"/>
          <w:szCs w:val="22"/>
        </w:rPr>
      </w:pP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kern w:val="0"/>
        </w:rPr>
        <w:br w:type="page"/>
      </w:r>
    </w:p>
    <w:p w:rsidR="009F0860" w:rsidRPr="00453198" w:rsidRDefault="009F0860" w:rsidP="009F0860">
      <w:pPr>
        <w:pStyle w:val="a6"/>
        <w:rPr>
          <w:color w:val="000000" w:themeColor="text1"/>
        </w:rPr>
      </w:pPr>
      <w:r w:rsidRPr="00453198">
        <w:rPr>
          <w:rFonts w:hint="eastAsia"/>
          <w:color w:val="000000" w:themeColor="text1"/>
        </w:rPr>
        <w:t>中華民國全國教師會《觀議課實務手冊》紀錄表範例</w:t>
      </w:r>
    </w:p>
    <w:p w:rsidR="009F0860" w:rsidRPr="00453198" w:rsidRDefault="009F0860" w:rsidP="009F0860">
      <w:pPr>
        <w:jc w:val="center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  <w:sz w:val="32"/>
        </w:rPr>
        <w:t>議課紀錄表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單元名稱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上課時間：　　　年　　　月　　　日，第　　　節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任課班級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授課老師：　　　　　　老師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觀課人員：</w:t>
      </w:r>
    </w:p>
    <w:p w:rsidR="009F0860" w:rsidRPr="00453198" w:rsidRDefault="009F0860" w:rsidP="009F0860">
      <w:pPr>
        <w:pStyle w:val="a3"/>
        <w:widowControl w:val="0"/>
        <w:numPr>
          <w:ilvl w:val="0"/>
          <w:numId w:val="30"/>
        </w:numPr>
        <w:ind w:leftChars="0"/>
        <w:rPr>
          <w:rFonts w:ascii="標楷體" w:eastAsia="標楷體" w:hAnsi="標楷體"/>
          <w:color w:val="000000" w:themeColor="text1"/>
        </w:rPr>
      </w:pPr>
      <w:r w:rsidRPr="00453198">
        <w:rPr>
          <w:rFonts w:ascii="標楷體" w:eastAsia="標楷體" w:hAnsi="標楷體" w:hint="eastAsia"/>
          <w:color w:val="000000" w:themeColor="text1"/>
        </w:rPr>
        <w:t>議課時間：　　　年　　　月　　　日，第　　　節</w:t>
      </w:r>
    </w:p>
    <w:tbl>
      <w:tblPr>
        <w:tblStyle w:val="a5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9F0860" w:rsidRPr="00453198" w:rsidTr="006D30F0">
        <w:trPr>
          <w:jc w:val="center"/>
        </w:trPr>
        <w:tc>
          <w:tcPr>
            <w:tcW w:w="10065" w:type="dxa"/>
            <w:shd w:val="clear" w:color="auto" w:fill="D9D9D9" w:themeFill="background1" w:themeFillShade="D9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教學者自我回饋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優點方面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可改進之處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31"/>
              </w:numPr>
              <w:ind w:leftChars="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所遭遇之困境</w:t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  <w:r w:rsidRPr="00453198">
              <w:rPr>
                <w:rFonts w:ascii="標楷體" w:eastAsia="標楷體" w:hAnsi="標楷體"/>
                <w:color w:val="000000" w:themeColor="text1"/>
              </w:rPr>
              <w:br/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  <w:shd w:val="clear" w:color="auto" w:fill="D9D9D9" w:themeFill="background1" w:themeFillShade="D9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觀課人員回饋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一、教學者優點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二、學生學習狀況說明及待釐清問題</w:t>
            </w:r>
          </w:p>
          <w:p w:rsidR="009F0860" w:rsidRPr="00453198" w:rsidRDefault="009F0860" w:rsidP="006D30F0">
            <w:pPr>
              <w:ind w:leftChars="200" w:left="480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可包含回應教學者說課時所欲被觀察之重點）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三、在觀課過程中的收穫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四、針對教學者所遭遇困境之回應</w:t>
            </w:r>
          </w:p>
        </w:tc>
      </w:tr>
      <w:tr w:rsidR="009F0860" w:rsidRPr="00453198" w:rsidTr="006D30F0">
        <w:trPr>
          <w:jc w:val="center"/>
        </w:trPr>
        <w:tc>
          <w:tcPr>
            <w:tcW w:w="10065" w:type="dxa"/>
          </w:tcPr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</w:tbl>
    <w:p w:rsidR="009F0860" w:rsidRPr="00453198" w:rsidRDefault="009F0860" w:rsidP="009F0860">
      <w:pPr>
        <w:rPr>
          <w:rFonts w:ascii="標楷體" w:eastAsia="標楷體" w:hAnsi="標楷體"/>
          <w:color w:val="000000" w:themeColor="text1"/>
        </w:rPr>
      </w:pPr>
    </w:p>
    <w:p w:rsidR="009F0860" w:rsidRPr="00453198" w:rsidRDefault="009F0860" w:rsidP="009F0860">
      <w:pPr>
        <w:rPr>
          <w:rFonts w:ascii="標楷體" w:eastAsia="標楷體" w:hAnsi="標楷體"/>
          <w:color w:val="000000" w:themeColor="text1"/>
          <w:sz w:val="28"/>
        </w:rPr>
      </w:pPr>
      <w:r w:rsidRPr="00453198">
        <w:rPr>
          <w:rFonts w:ascii="標楷體" w:eastAsia="標楷體" w:hAnsi="標楷體" w:hint="eastAsia"/>
          <w:color w:val="000000" w:themeColor="text1"/>
          <w:sz w:val="28"/>
        </w:rPr>
        <w:t>使用說明：建議可於議課時，提供議課紀錄者使用。</w:t>
      </w:r>
    </w:p>
    <w:p w:rsidR="009F0860" w:rsidRPr="00453198" w:rsidRDefault="009F0860" w:rsidP="009F0860">
      <w:pPr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/>
          <w:b/>
          <w:color w:val="000000" w:themeColor="text1"/>
          <w:sz w:val="36"/>
          <w:szCs w:val="36"/>
        </w:rPr>
        <w:br w:type="page"/>
      </w:r>
    </w:p>
    <w:p w:rsidR="009F0860" w:rsidRPr="00453198" w:rsidRDefault="009F0860" w:rsidP="009F0860">
      <w:pPr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453198">
        <w:rPr>
          <w:rFonts w:eastAsia="標楷體" w:hint="eastAsia"/>
          <w:b/>
          <w:color w:val="000000" w:themeColor="text1"/>
          <w:sz w:val="36"/>
          <w:szCs w:val="36"/>
        </w:rPr>
        <w:t>高效能教師－觀察紀錄表</w:t>
      </w:r>
    </w:p>
    <w:tbl>
      <w:tblPr>
        <w:tblpPr w:leftFromText="180" w:rightFromText="180" w:vertAnchor="text" w:horzAnchor="margin" w:tblpXSpec="center" w:tblpY="290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2670"/>
        <w:gridCol w:w="1407"/>
        <w:gridCol w:w="1264"/>
        <w:gridCol w:w="1004"/>
        <w:gridCol w:w="993"/>
        <w:gridCol w:w="1417"/>
        <w:gridCol w:w="1730"/>
      </w:tblGrid>
      <w:tr w:rsidR="009F0860" w:rsidRPr="00453198" w:rsidTr="006D30F0">
        <w:trPr>
          <w:cantSplit/>
          <w:trHeight w:val="118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授課教師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（主導的教師）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年級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任教領域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科目</w:t>
            </w:r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cantSplit/>
          <w:trHeight w:val="1443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觀課人員</w:t>
            </w:r>
          </w:p>
        </w:tc>
        <w:tc>
          <w:tcPr>
            <w:tcW w:w="78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9F0860" w:rsidRPr="00453198" w:rsidTr="006D30F0">
        <w:trPr>
          <w:cantSplit/>
          <w:trHeight w:val="115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單元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9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節次</w:t>
            </w: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共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本次教學為第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  <w:u w:val="single"/>
              </w:rPr>
              <w:t xml:space="preserve">　　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節</w:t>
            </w:r>
          </w:p>
        </w:tc>
      </w:tr>
      <w:tr w:rsidR="009F0860" w:rsidRPr="00453198" w:rsidTr="006D30F0">
        <w:trPr>
          <w:cantSplit/>
          <w:trHeight w:val="115"/>
        </w:trPr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360" w:lineRule="exact"/>
              <w:jc w:val="center"/>
              <w:rPr>
                <w:rFonts w:asciiTheme="minorHAnsi" w:eastAsia="標楷體" w:hAnsiTheme="minorHAnsi" w:cstheme="minorBidi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公開授課</w:t>
            </w: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教學觀察日期</w:t>
            </w:r>
          </w:p>
        </w:tc>
        <w:tc>
          <w:tcPr>
            <w:tcW w:w="26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bCs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年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月</w:t>
            </w:r>
            <w:r w:rsidRPr="00453198">
              <w:rPr>
                <w:rFonts w:eastAsia="標楷體"/>
                <w:bCs/>
                <w:color w:val="000000" w:themeColor="text1"/>
                <w:sz w:val="28"/>
                <w:szCs w:val="28"/>
              </w:rPr>
              <w:t>___</w:t>
            </w: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日</w:t>
            </w:r>
          </w:p>
        </w:tc>
        <w:tc>
          <w:tcPr>
            <w:tcW w:w="19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453198">
              <w:rPr>
                <w:rFonts w:eastAsia="標楷體" w:hint="eastAsia"/>
                <w:bCs/>
                <w:color w:val="000000" w:themeColor="text1"/>
                <w:sz w:val="28"/>
                <w:szCs w:val="28"/>
              </w:rPr>
              <w:t>地點</w:t>
            </w:r>
          </w:p>
        </w:tc>
        <w:tc>
          <w:tcPr>
            <w:tcW w:w="3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0860" w:rsidRPr="00453198" w:rsidRDefault="009F0860" w:rsidP="006D30F0">
            <w:pPr>
              <w:spacing w:line="4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</w:p>
        </w:tc>
      </w:tr>
      <w:tr w:rsidR="009F0860" w:rsidRPr="00453198" w:rsidTr="006D30F0">
        <w:trPr>
          <w:cantSplit/>
          <w:trHeight w:val="567"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F0860" w:rsidRPr="00453198" w:rsidRDefault="009F0860" w:rsidP="006D30F0">
            <w:pPr>
              <w:spacing w:line="400" w:lineRule="exact"/>
              <w:rPr>
                <w:rFonts w:eastAsia="標楷體"/>
                <w:color w:val="000000" w:themeColor="text1"/>
                <w:sz w:val="28"/>
                <w:szCs w:val="28"/>
                <w:u w:val="single"/>
              </w:rPr>
            </w:pPr>
            <w:r w:rsidRPr="00453198">
              <w:rPr>
                <w:rFonts w:eastAsia="標楷體" w:hint="eastAsia"/>
                <w:color w:val="000000" w:themeColor="text1"/>
                <w:sz w:val="28"/>
                <w:szCs w:val="28"/>
              </w:rPr>
              <w:t>備註：本紀錄表由觀課人員依據客觀具體事實填寫。</w:t>
            </w:r>
          </w:p>
        </w:tc>
      </w:tr>
      <w:tr w:rsidR="009F0860" w:rsidRPr="00453198" w:rsidTr="006D30F0">
        <w:trPr>
          <w:cantSplit/>
          <w:trHeight w:val="1440"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訣竅/檢核重點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（請勾選符合之項目）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事實摘要敘述</w:t>
            </w:r>
          </w:p>
          <w:p w:rsidR="009F0860" w:rsidRPr="00453198" w:rsidRDefault="009F0860" w:rsidP="006D30F0">
            <w:pPr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(含教師教學行為、學生學習表現、師生互動與學生同儕互動之情形，「具體事實說明」必填但字數不限)</w:t>
            </w:r>
          </w:p>
        </w:tc>
      </w:tr>
      <w:tr w:rsidR="009F0860" w:rsidRPr="00453198" w:rsidTr="006D30F0">
        <w:trPr>
          <w:cantSplit/>
          <w:trHeight w:val="344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1.發展能連貫並連結學生學習進展的課程</w:t>
            </w:r>
          </w:p>
        </w:tc>
      </w:tr>
      <w:tr w:rsidR="009F0860" w:rsidRPr="00453198" w:rsidTr="006D30F0">
        <w:trPr>
          <w:cantSplit/>
          <w:trHeight w:val="346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-1.學習進展：實施完善、連貫的學習進展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1教學內容精確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1-1-2課程具清晰性　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1-1-3課程順序合乎邏輯　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4課程、教學及評量對應良好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1-5能整合課程內涵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38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1-2.學習連結：將學習連結到學生的生活和大概念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2-1能連結學科大圖像/其他學科</w:t>
            </w:r>
          </w:p>
          <w:p w:rsidR="009F0860" w:rsidRPr="00453198" w:rsidRDefault="009F0860" w:rsidP="009F0860">
            <w:pPr>
              <w:pStyle w:val="a3"/>
              <w:widowControl w:val="0"/>
              <w:numPr>
                <w:ilvl w:val="0"/>
                <w:numId w:val="29"/>
              </w:numPr>
              <w:ind w:leftChars="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1-2-2能連結學生生活/先前學習經驗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42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2.運用策略、資源與科技促進學習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-1.學生中心策略：透過學生中心的學習方法促進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2-1-1能使學習視覺化和具體化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1-2能積極吸引學習者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166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2-2.資源和科技：提供資源和科技來支持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2-2-1科技和資源能幫助學習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2-2良好地運用科技與資源的課堂環境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2-2-3能讓科技發揮意想不到的學習效果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525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3.營造安全、尊重、組織良好的學習環境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-1.課堂流暢：順利和有效地管理教學時間和非教學事務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1-1能引導安全、尊重、協作的互動，並使教學時間最大化的課堂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1-2增加連結來改善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1-3能讓課堂流暢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3-2.課堂互動：有效管理學生行為，培養尊重和協作的氣氛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2-1班級組織良好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3-2-2學生主動參與課堂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3-2-3建立尊重的課堂環境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3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4.安排具挑戰性且嚴謹的學習經驗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-1.挑戰文化：促進堅持和高期望的氣氛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4-1-1能建立學生的自我控制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1-2能培養學生學習毅力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60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4-2.教學挑戰：提供挑戰和差異化的學習經驗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2-1能配合學生現有的能力表現給予學  習挑戰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4-2-2能滿足學生個別差異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3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5. 激發互動與重思考的學習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-1.互動文化：促進豐富的互動文化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1鼓勵學生參與課堂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2提出令學生感興趣的問題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1-3兼具個別學習與合作學習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464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5-2.參與程度：促進有思考和目的性的學生參與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2-1課程連結學生生活經驗，並確保具目的性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5-2-2 引導學生解釋、推理、演示與辯證所提出的理由或想法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74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jc w:val="both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6.建構創意與問題解決的文化</w:t>
            </w:r>
          </w:p>
        </w:tc>
      </w:tr>
      <w:tr w:rsidR="009F0860" w:rsidRPr="00453198" w:rsidTr="006D30F0">
        <w:trPr>
          <w:cantSplit/>
          <w:trHeight w:val="567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6-1.創意性文化：強化具有創意和探究的學習環境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6-1-1能激發學生的好奇心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1-2採用學生中心的學習方法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694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6-2.解決問題的環境：提供鼓勵創意和問題解決的學習經驗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2-1能營造解決問題的環境</w:t>
            </w:r>
          </w:p>
          <w:p w:rsidR="009F0860" w:rsidRPr="00453198" w:rsidRDefault="009F0860" w:rsidP="006D30F0">
            <w:pPr>
              <w:ind w:left="740" w:hangingChars="370" w:hanging="740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6-2-2能使學生學習思考聚焦並引導為清  楚明確的結論、精煉的概念或具體的看法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6-2-3能使學生深入思考進而激發創意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391"/>
          <w:tblHeader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bCs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bCs/>
                <w:color w:val="000000" w:themeColor="text1"/>
              </w:rPr>
              <w:t>7.提供能引導和提示教與學的檢視、評量和回饋</w:t>
            </w:r>
          </w:p>
        </w:tc>
      </w:tr>
      <w:tr w:rsidR="009F0860" w:rsidRPr="00453198" w:rsidTr="006D30F0">
        <w:trPr>
          <w:cantSplit/>
          <w:trHeight w:val="512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7-1.回饋引導學習：提供回饋來引導並支持學生的學習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1-1提供回饋引導學習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1-2運用有效的回饋　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1-3深化回饋的價值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  <w:tr w:rsidR="009F0860" w:rsidRPr="00453198" w:rsidTr="006D30F0">
        <w:trPr>
          <w:cantSplit/>
          <w:trHeight w:val="512"/>
          <w:tblHeader/>
        </w:trPr>
        <w:tc>
          <w:tcPr>
            <w:tcW w:w="4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</w:rPr>
              <w:t>7-2.形成性評量：依據形成性評量的資料來調整教學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□7-2-1善用形成性評量　</w:t>
            </w:r>
          </w:p>
          <w:p w:rsidR="009F0860" w:rsidRPr="00453198" w:rsidRDefault="009F0860" w:rsidP="006D30F0">
            <w:pPr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2-2提供具體明確的回饋</w:t>
            </w:r>
          </w:p>
          <w:p w:rsidR="009F0860" w:rsidRPr="00453198" w:rsidRDefault="009F0860" w:rsidP="006D30F0">
            <w:pPr>
              <w:rPr>
                <w:rFonts w:ascii="標楷體" w:eastAsia="標楷體" w:hAnsi="標楷體" w:cstheme="minorBidi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□7-2-3蒐集學生在學習中有意義的資料</w:t>
            </w:r>
          </w:p>
        </w:tc>
        <w:tc>
          <w:tcPr>
            <w:tcW w:w="64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0860" w:rsidRPr="00453198" w:rsidRDefault="009F0860" w:rsidP="006D30F0">
            <w:pPr>
              <w:spacing w:line="276" w:lineRule="auto"/>
              <w:rPr>
                <w:rFonts w:ascii="標楷體" w:eastAsia="標楷體" w:hAnsi="標楷體"/>
                <w:color w:val="000000" w:themeColor="text1"/>
              </w:rPr>
            </w:pPr>
            <w:r w:rsidRPr="00453198">
              <w:rPr>
                <w:rFonts w:ascii="標楷體" w:eastAsia="標楷體" w:hAnsi="標楷體" w:hint="eastAsia"/>
                <w:color w:val="000000" w:themeColor="text1"/>
                <w:sz w:val="20"/>
              </w:rPr>
              <w:t>具體事實說明：</w:t>
            </w:r>
          </w:p>
        </w:tc>
      </w:tr>
    </w:tbl>
    <w:p w:rsidR="009F0860" w:rsidRPr="00453198" w:rsidRDefault="009F0860" w:rsidP="009F0860">
      <w:pPr>
        <w:rPr>
          <w:color w:val="000000" w:themeColor="text1"/>
        </w:rPr>
      </w:pPr>
    </w:p>
    <w:p w:rsidR="00C54236" w:rsidRPr="002D0711" w:rsidRDefault="00C54236" w:rsidP="00065E08">
      <w:pPr>
        <w:rPr>
          <w:color w:val="000000" w:themeColor="text1"/>
        </w:rPr>
      </w:pPr>
    </w:p>
    <w:sectPr w:rsidR="00C54236" w:rsidRPr="002D0711" w:rsidSect="006D30F0">
      <w:footerReference w:type="default" r:id="rId9"/>
      <w:pgSz w:w="11906" w:h="16838"/>
      <w:pgMar w:top="720" w:right="720" w:bottom="720" w:left="720" w:header="567" w:footer="454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1126" w:rsidRDefault="00AB1126" w:rsidP="000A249E">
      <w:r>
        <w:separator/>
      </w:r>
    </w:p>
  </w:endnote>
  <w:endnote w:type="continuationSeparator" w:id="0">
    <w:p w:rsidR="00AB1126" w:rsidRDefault="00AB1126" w:rsidP="000A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華康正顏楷體W7(P)">
    <w:panose1 w:val="03000700000000000000"/>
    <w:charset w:val="88"/>
    <w:family w:val="script"/>
    <w:pitch w:val="variable"/>
    <w:sig w:usb0="80000001" w:usb1="28091800" w:usb2="00000016" w:usb3="00000000" w:csb0="00100000" w:csb1="00000000"/>
  </w:font>
  <w:font w:name="華康中黑體">
    <w:altName w:val="細明體"/>
    <w:charset w:val="88"/>
    <w:family w:val="modern"/>
    <w:pitch w:val="fixed"/>
    <w:sig w:usb0="F1002BFF" w:usb1="29DFFFFF" w:usb2="00000037" w:usb3="00000000" w:csb0="003F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4316507"/>
      <w:docPartObj>
        <w:docPartGallery w:val="Page Numbers (Bottom of Page)"/>
        <w:docPartUnique/>
      </w:docPartObj>
    </w:sdtPr>
    <w:sdtEndPr/>
    <w:sdtContent>
      <w:p w:rsidR="006D30F0" w:rsidRDefault="001A57A1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34CC" w:rsidRPr="00C634CC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30344910"/>
      <w:docPartObj>
        <w:docPartGallery w:val="Page Numbers (Bottom of Page)"/>
        <w:docPartUnique/>
      </w:docPartObj>
    </w:sdtPr>
    <w:sdtEndPr/>
    <w:sdtContent>
      <w:p w:rsidR="006D30F0" w:rsidRDefault="001A57A1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4F72" w:rsidRPr="001D4F72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1126" w:rsidRDefault="00AB1126" w:rsidP="000A249E">
      <w:r>
        <w:separator/>
      </w:r>
    </w:p>
  </w:footnote>
  <w:footnote w:type="continuationSeparator" w:id="0">
    <w:p w:rsidR="00AB1126" w:rsidRDefault="00AB1126" w:rsidP="000A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363E7"/>
    <w:multiLevelType w:val="hybridMultilevel"/>
    <w:tmpl w:val="CEB69646"/>
    <w:lvl w:ilvl="0" w:tplc="6CFEBC4A">
      <w:start w:val="1"/>
      <w:numFmt w:val="decimal"/>
      <w:lvlText w:val="%1."/>
      <w:lvlJc w:val="left"/>
      <w:pPr>
        <w:ind w:left="960" w:hanging="480"/>
      </w:pPr>
      <w:rPr>
        <w:rFonts w:hint="eastAsia"/>
        <w:b w:val="0"/>
        <w:bCs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3F33230"/>
    <w:multiLevelType w:val="hybridMultilevel"/>
    <w:tmpl w:val="95BE0D92"/>
    <w:lvl w:ilvl="0" w:tplc="7E90FF12">
      <w:start w:val="1"/>
      <w:numFmt w:val="decimal"/>
      <w:lvlText w:val="附表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BEE5446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D89612B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0DC6A63"/>
    <w:multiLevelType w:val="hybridMultilevel"/>
    <w:tmpl w:val="CD385E2A"/>
    <w:lvl w:ilvl="0" w:tplc="D5E09422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98D5FD8"/>
    <w:multiLevelType w:val="hybridMultilevel"/>
    <w:tmpl w:val="AC06F45C"/>
    <w:lvl w:ilvl="0" w:tplc="34587248">
      <w:start w:val="1"/>
      <w:numFmt w:val="bullet"/>
      <w:suff w:val="space"/>
      <w:lvlText w:val="□"/>
      <w:lvlJc w:val="left"/>
      <w:pPr>
        <w:ind w:left="480" w:hanging="480"/>
      </w:pPr>
      <w:rPr>
        <w:rFonts w:ascii="新細明體" w:eastAsia="新細明體" w:hAnsi="新細明體" w:hint="eastAsia"/>
        <w:color w:val="FF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1BB828EA"/>
    <w:multiLevelType w:val="hybridMultilevel"/>
    <w:tmpl w:val="B9F80A9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1CA23CC7"/>
    <w:multiLevelType w:val="hybridMultilevel"/>
    <w:tmpl w:val="CA7A1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1F9E1E16"/>
    <w:multiLevelType w:val="hybridMultilevel"/>
    <w:tmpl w:val="B51458B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8557B0"/>
    <w:multiLevelType w:val="hybridMultilevel"/>
    <w:tmpl w:val="7D48A4F8"/>
    <w:lvl w:ilvl="0" w:tplc="4272776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3F351BE"/>
    <w:multiLevelType w:val="hybridMultilevel"/>
    <w:tmpl w:val="6200171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4852D62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5D341CD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295C6CCC"/>
    <w:multiLevelType w:val="hybridMultilevel"/>
    <w:tmpl w:val="B3BCE7EA"/>
    <w:lvl w:ilvl="0" w:tplc="9EF2150A">
      <w:start w:val="1"/>
      <w:numFmt w:val="decimal"/>
      <w:lvlText w:val="%1."/>
      <w:lvlJc w:val="left"/>
      <w:pPr>
        <w:ind w:left="480" w:hanging="480"/>
      </w:pPr>
      <w:rPr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29665B36"/>
    <w:multiLevelType w:val="hybridMultilevel"/>
    <w:tmpl w:val="EF5E847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29AF690F"/>
    <w:multiLevelType w:val="hybridMultilevel"/>
    <w:tmpl w:val="754ED68C"/>
    <w:lvl w:ilvl="0" w:tplc="4FC22812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>
    <w:nsid w:val="338122C8"/>
    <w:multiLevelType w:val="hybridMultilevel"/>
    <w:tmpl w:val="18C45D00"/>
    <w:lvl w:ilvl="0" w:tplc="421ED970">
      <w:start w:val="1"/>
      <w:numFmt w:val="ideographLegalTraditional"/>
      <w:suff w:val="space"/>
      <w:lvlText w:val="%1、"/>
      <w:lvlJc w:val="left"/>
      <w:pPr>
        <w:ind w:left="480" w:hanging="480"/>
      </w:pPr>
      <w:rPr>
        <w:rFonts w:hAnsi="標楷體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4A87692E"/>
    <w:multiLevelType w:val="hybridMultilevel"/>
    <w:tmpl w:val="727C9E4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0D012B2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57FA47D1"/>
    <w:multiLevelType w:val="hybridMultilevel"/>
    <w:tmpl w:val="23D0273E"/>
    <w:lvl w:ilvl="0" w:tplc="4BCAFDE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598D3B6E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65041687"/>
    <w:multiLevelType w:val="hybridMultilevel"/>
    <w:tmpl w:val="F07A35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5C5712B"/>
    <w:multiLevelType w:val="hybridMultilevel"/>
    <w:tmpl w:val="9A900D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664416CE"/>
    <w:multiLevelType w:val="hybridMultilevel"/>
    <w:tmpl w:val="2160E79A"/>
    <w:lvl w:ilvl="0" w:tplc="B518DF1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8FB273D"/>
    <w:multiLevelType w:val="hybridMultilevel"/>
    <w:tmpl w:val="1B5A91AA"/>
    <w:lvl w:ilvl="0" w:tplc="CF64AB9C">
      <w:start w:val="1"/>
      <w:numFmt w:val="decimal"/>
      <w:lvlText w:val="%1."/>
      <w:lvlJc w:val="left"/>
      <w:pPr>
        <w:ind w:left="480" w:hanging="480"/>
      </w:pPr>
      <w:rPr>
        <w:color w:val="auto"/>
        <w:sz w:val="24"/>
      </w:rPr>
    </w:lvl>
    <w:lvl w:ilvl="1" w:tplc="9C7838E2">
      <w:start w:val="1"/>
      <w:numFmt w:val="decimal"/>
      <w:lvlText w:val="(%2)"/>
      <w:lvlJc w:val="lef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6C3D410F"/>
    <w:multiLevelType w:val="hybridMultilevel"/>
    <w:tmpl w:val="518A9872"/>
    <w:lvl w:ilvl="0" w:tplc="714C12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7A3A5678"/>
    <w:multiLevelType w:val="hybridMultilevel"/>
    <w:tmpl w:val="21A873F2"/>
    <w:lvl w:ilvl="0" w:tplc="22A2245C">
      <w:start w:val="2"/>
      <w:numFmt w:val="bullet"/>
      <w:lvlText w:val="※"/>
      <w:lvlJc w:val="left"/>
      <w:pPr>
        <w:tabs>
          <w:tab w:val="num" w:pos="720"/>
        </w:tabs>
        <w:ind w:left="72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27">
    <w:nsid w:val="7BFD7047"/>
    <w:multiLevelType w:val="hybridMultilevel"/>
    <w:tmpl w:val="C8A4E606"/>
    <w:lvl w:ilvl="0" w:tplc="1464B5FE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C3715D9"/>
    <w:multiLevelType w:val="hybridMultilevel"/>
    <w:tmpl w:val="10784D54"/>
    <w:lvl w:ilvl="0" w:tplc="F7066854">
      <w:start w:val="1"/>
      <w:numFmt w:val="taiwaneseCountingThousand"/>
      <w:lvlText w:val="%1、"/>
      <w:lvlJc w:val="left"/>
      <w:pPr>
        <w:ind w:left="480" w:hanging="480"/>
      </w:pPr>
      <w:rPr>
        <w:lang w:eastAsia="zh-TW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9"/>
  </w:num>
  <w:num w:numId="3">
    <w:abstractNumId w:val="4"/>
  </w:num>
  <w:num w:numId="4">
    <w:abstractNumId w:val="6"/>
  </w:num>
  <w:num w:numId="5">
    <w:abstractNumId w:val="0"/>
  </w:num>
  <w:num w:numId="6">
    <w:abstractNumId w:val="25"/>
  </w:num>
  <w:num w:numId="7">
    <w:abstractNumId w:val="8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3"/>
  </w:num>
  <w:num w:numId="16">
    <w:abstractNumId w:val="11"/>
  </w:num>
  <w:num w:numId="17">
    <w:abstractNumId w:val="18"/>
  </w:num>
  <w:num w:numId="18">
    <w:abstractNumId w:val="2"/>
  </w:num>
  <w:num w:numId="19">
    <w:abstractNumId w:val="20"/>
  </w:num>
  <w:num w:numId="20">
    <w:abstractNumId w:val="21"/>
  </w:num>
  <w:num w:numId="21">
    <w:abstractNumId w:val="13"/>
  </w:num>
  <w:num w:numId="22">
    <w:abstractNumId w:val="12"/>
  </w:num>
  <w:num w:numId="23">
    <w:abstractNumId w:val="28"/>
  </w:num>
  <w:num w:numId="24">
    <w:abstractNumId w:val="15"/>
  </w:num>
  <w:num w:numId="25">
    <w:abstractNumId w:val="23"/>
  </w:num>
  <w:num w:numId="26">
    <w:abstractNumId w:val="24"/>
  </w:num>
  <w:num w:numId="27">
    <w:abstractNumId w:val="7"/>
  </w:num>
  <w:num w:numId="28">
    <w:abstractNumId w:val="22"/>
  </w:num>
  <w:num w:numId="29">
    <w:abstractNumId w:val="5"/>
  </w:num>
  <w:num w:numId="30">
    <w:abstractNumId w:val="27"/>
  </w:num>
  <w:num w:numId="31">
    <w:abstractNumId w:val="17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zEwtzQysTQzMjNT0lEKTi0uzszPAykwrAUA0glfbCwAAAA="/>
  </w:docVars>
  <w:rsids>
    <w:rsidRoot w:val="006E55A6"/>
    <w:rsid w:val="00065E08"/>
    <w:rsid w:val="000737A5"/>
    <w:rsid w:val="000A249E"/>
    <w:rsid w:val="000B5AF8"/>
    <w:rsid w:val="000E614A"/>
    <w:rsid w:val="00100AB7"/>
    <w:rsid w:val="00121805"/>
    <w:rsid w:val="001A57A1"/>
    <w:rsid w:val="001D4F72"/>
    <w:rsid w:val="001F2F88"/>
    <w:rsid w:val="00236455"/>
    <w:rsid w:val="00243EB7"/>
    <w:rsid w:val="00255884"/>
    <w:rsid w:val="00284A33"/>
    <w:rsid w:val="002B5054"/>
    <w:rsid w:val="002C1881"/>
    <w:rsid w:val="002D0711"/>
    <w:rsid w:val="002D4D2D"/>
    <w:rsid w:val="00317204"/>
    <w:rsid w:val="003517F8"/>
    <w:rsid w:val="00360237"/>
    <w:rsid w:val="0037143A"/>
    <w:rsid w:val="003B105F"/>
    <w:rsid w:val="003B2C77"/>
    <w:rsid w:val="003D708B"/>
    <w:rsid w:val="003E2CE0"/>
    <w:rsid w:val="00411367"/>
    <w:rsid w:val="00413B2A"/>
    <w:rsid w:val="0044481C"/>
    <w:rsid w:val="0048337D"/>
    <w:rsid w:val="004C7F41"/>
    <w:rsid w:val="005068E2"/>
    <w:rsid w:val="00514FEE"/>
    <w:rsid w:val="00555D14"/>
    <w:rsid w:val="005712D8"/>
    <w:rsid w:val="00587689"/>
    <w:rsid w:val="005D19B6"/>
    <w:rsid w:val="00601A11"/>
    <w:rsid w:val="006247FB"/>
    <w:rsid w:val="006944AA"/>
    <w:rsid w:val="006D0512"/>
    <w:rsid w:val="006D30F0"/>
    <w:rsid w:val="006E55A6"/>
    <w:rsid w:val="007011A0"/>
    <w:rsid w:val="007B2FD7"/>
    <w:rsid w:val="008410D5"/>
    <w:rsid w:val="0085712B"/>
    <w:rsid w:val="00891044"/>
    <w:rsid w:val="00896BA7"/>
    <w:rsid w:val="0090651F"/>
    <w:rsid w:val="00932003"/>
    <w:rsid w:val="00975DB3"/>
    <w:rsid w:val="009B2156"/>
    <w:rsid w:val="009C2B08"/>
    <w:rsid w:val="009C44F1"/>
    <w:rsid w:val="009E489A"/>
    <w:rsid w:val="009F0860"/>
    <w:rsid w:val="009F2E76"/>
    <w:rsid w:val="00A728F9"/>
    <w:rsid w:val="00A91111"/>
    <w:rsid w:val="00AB1126"/>
    <w:rsid w:val="00AB5B13"/>
    <w:rsid w:val="00AC308B"/>
    <w:rsid w:val="00AC5E80"/>
    <w:rsid w:val="00B13617"/>
    <w:rsid w:val="00B27C8E"/>
    <w:rsid w:val="00B560E1"/>
    <w:rsid w:val="00B76678"/>
    <w:rsid w:val="00B93AA6"/>
    <w:rsid w:val="00B978AE"/>
    <w:rsid w:val="00BB1BB5"/>
    <w:rsid w:val="00BB21B0"/>
    <w:rsid w:val="00BB4D45"/>
    <w:rsid w:val="00C02CE6"/>
    <w:rsid w:val="00C50FC7"/>
    <w:rsid w:val="00C54236"/>
    <w:rsid w:val="00C60D99"/>
    <w:rsid w:val="00C634CC"/>
    <w:rsid w:val="00C95B9F"/>
    <w:rsid w:val="00CA599A"/>
    <w:rsid w:val="00CB01F5"/>
    <w:rsid w:val="00D46B48"/>
    <w:rsid w:val="00D65778"/>
    <w:rsid w:val="00DB0FDE"/>
    <w:rsid w:val="00E17CD3"/>
    <w:rsid w:val="00E42CC6"/>
    <w:rsid w:val="00E74605"/>
    <w:rsid w:val="00EA44BC"/>
    <w:rsid w:val="00F35368"/>
    <w:rsid w:val="00F5019C"/>
    <w:rsid w:val="00FC59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2CE0"/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E55A6"/>
    <w:pPr>
      <w:ind w:leftChars="200" w:left="480"/>
    </w:pPr>
  </w:style>
  <w:style w:type="character" w:customStyle="1" w:styleId="a4">
    <w:name w:val="清單段落 字元"/>
    <w:link w:val="a3"/>
    <w:uiPriority w:val="34"/>
    <w:rsid w:val="006E55A6"/>
    <w:rPr>
      <w:rFonts w:ascii="Times New Roman" w:eastAsia="新細明體" w:hAnsi="Times New Roman" w:cs="Times New Roman"/>
      <w:szCs w:val="24"/>
    </w:rPr>
  </w:style>
  <w:style w:type="table" w:styleId="a5">
    <w:name w:val="Table Grid"/>
    <w:basedOn w:val="a1"/>
    <w:uiPriority w:val="39"/>
    <w:rsid w:val="006E55A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header"/>
    <w:basedOn w:val="a"/>
    <w:link w:val="a7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table" w:customStyle="1" w:styleId="1">
    <w:name w:val="表格格線1"/>
    <w:basedOn w:val="a1"/>
    <w:next w:val="a5"/>
    <w:uiPriority w:val="59"/>
    <w:rsid w:val="00C60D99"/>
    <w:rPr>
      <w:rFonts w:ascii="Calibri" w:eastAsia="Times New Roman" w:hAnsi="Calibri" w:cs="Microsoft Himalay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413B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413B2A"/>
    <w:rPr>
      <w:rFonts w:asciiTheme="majorHAnsi" w:eastAsiaTheme="majorEastAsia" w:hAnsiTheme="majorHAnsi" w:cstheme="majorBidi"/>
      <w:sz w:val="18"/>
      <w:szCs w:val="18"/>
    </w:rPr>
  </w:style>
  <w:style w:type="table" w:customStyle="1" w:styleId="ListTable1LightAccent3">
    <w:name w:val="List Table 1 Light Accent 3"/>
    <w:basedOn w:val="a1"/>
    <w:uiPriority w:val="46"/>
    <w:rsid w:val="009F0860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2CE0"/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E55A6"/>
    <w:pPr>
      <w:ind w:leftChars="200" w:left="480"/>
    </w:pPr>
  </w:style>
  <w:style w:type="character" w:customStyle="1" w:styleId="a4">
    <w:name w:val="清單段落 字元"/>
    <w:link w:val="a3"/>
    <w:uiPriority w:val="34"/>
    <w:rsid w:val="006E55A6"/>
    <w:rPr>
      <w:rFonts w:ascii="Times New Roman" w:eastAsia="新細明體" w:hAnsi="Times New Roman" w:cs="Times New Roman"/>
      <w:szCs w:val="24"/>
    </w:rPr>
  </w:style>
  <w:style w:type="table" w:styleId="a5">
    <w:name w:val="Table Grid"/>
    <w:basedOn w:val="a1"/>
    <w:uiPriority w:val="39"/>
    <w:rsid w:val="006E55A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header"/>
    <w:basedOn w:val="a"/>
    <w:link w:val="a7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A24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A249E"/>
    <w:rPr>
      <w:rFonts w:ascii="Times New Roman" w:eastAsia="新細明體" w:hAnsi="Times New Roman" w:cs="Times New Roman"/>
      <w:sz w:val="20"/>
      <w:szCs w:val="20"/>
    </w:rPr>
  </w:style>
  <w:style w:type="table" w:customStyle="1" w:styleId="1">
    <w:name w:val="表格格線1"/>
    <w:basedOn w:val="a1"/>
    <w:next w:val="a5"/>
    <w:uiPriority w:val="59"/>
    <w:rsid w:val="00C60D99"/>
    <w:rPr>
      <w:rFonts w:ascii="Calibri" w:eastAsia="Times New Roman" w:hAnsi="Calibri" w:cs="Microsoft Himalay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413B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413B2A"/>
    <w:rPr>
      <w:rFonts w:asciiTheme="majorHAnsi" w:eastAsiaTheme="majorEastAsia" w:hAnsiTheme="majorHAnsi" w:cstheme="majorBidi"/>
      <w:sz w:val="18"/>
      <w:szCs w:val="18"/>
    </w:rPr>
  </w:style>
  <w:style w:type="table" w:customStyle="1" w:styleId="ListTable1LightAccent3">
    <w:name w:val="List Table 1 Light Accent 3"/>
    <w:basedOn w:val="a1"/>
    <w:uiPriority w:val="46"/>
    <w:rsid w:val="009F0860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5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8</Words>
  <Characters>10424</Characters>
  <Application>Microsoft Office Word</Application>
  <DocSecurity>0</DocSecurity>
  <Lines>86</Lines>
  <Paragraphs>24</Paragraphs>
  <ScaleCrop>false</ScaleCrop>
  <Company/>
  <LinksUpToDate>false</LinksUpToDate>
  <CharactersWithSpaces>12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 Tseng</dc:creator>
  <cp:lastModifiedBy>user</cp:lastModifiedBy>
  <cp:revision>2</cp:revision>
  <cp:lastPrinted>2019-03-08T08:23:00Z</cp:lastPrinted>
  <dcterms:created xsi:type="dcterms:W3CDTF">2019-08-30T08:56:00Z</dcterms:created>
  <dcterms:modified xsi:type="dcterms:W3CDTF">2019-08-30T08:56:00Z</dcterms:modified>
</cp:coreProperties>
</file>